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BB141" w14:textId="348139EC" w:rsidR="00CD5234" w:rsidRPr="00937521" w:rsidRDefault="00F02099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98688" behindDoc="0" locked="0" layoutInCell="1" allowOverlap="1" wp14:anchorId="22DA4EED" wp14:editId="33581AC2">
            <wp:simplePos x="0" y="0"/>
            <wp:positionH relativeFrom="page">
              <wp:align>left</wp:align>
            </wp:positionH>
            <wp:positionV relativeFrom="paragraph">
              <wp:posOffset>-1649542</wp:posOffset>
            </wp:positionV>
            <wp:extent cx="7645299" cy="5732047"/>
            <wp:effectExtent l="0" t="0" r="0" b="254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hoto-1526470608268-f674ce90ebd4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45299" cy="5732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29056" behindDoc="1" locked="0" layoutInCell="1" allowOverlap="1" wp14:anchorId="41D2744D" wp14:editId="7F09457B">
                <wp:simplePos x="0" y="0"/>
                <wp:positionH relativeFrom="column">
                  <wp:posOffset>-1278349</wp:posOffset>
                </wp:positionH>
                <wp:positionV relativeFrom="paragraph">
                  <wp:posOffset>-4709613</wp:posOffset>
                </wp:positionV>
                <wp:extent cx="7791998" cy="14371320"/>
                <wp:effectExtent l="0" t="0" r="19050" b="1143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1998" cy="1437132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DFC68E" id="Rectangle 130" o:spid="_x0000_s1026" style="position:absolute;left:0;text-align:left;margin-left:-100.65pt;margin-top:-370.85pt;width:613.55pt;height:1131.6pt;z-index:-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" fillcolor="#002855 [3204]" strokecolor="#00132a [1604]" strokeweight="1pt"/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5FFBCD73" w14:textId="3894FC2E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70FE9614" w14:textId="77777777" w:rsidTr="00B35DAB">
        <w:tc>
          <w:tcPr>
            <w:tcW w:w="965" w:type="dxa"/>
            <w:shd w:val="clear" w:color="auto" w:fill="auto"/>
          </w:tcPr>
          <w:p w14:paraId="27D6340D" w14:textId="5F1EAA70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3BB6DB0F" w14:textId="50605773" w:rsidR="00B35DAB" w:rsidRPr="00B231D1" w:rsidRDefault="00B35DAB" w:rsidP="00B35DAB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14:paraId="5A058F84" w14:textId="367D60D9" w:rsidR="00B231D1" w:rsidRDefault="00FF5098" w:rsidP="009C4969">
      <w:pPr>
        <w:rPr>
          <w:rFonts w:ascii="Arial Unicode MS" w:eastAsia="Arial Unicode MS" w:hAnsi="Arial Unicode MS" w:cs="Arial Unicode MS"/>
        </w:rPr>
      </w:pPr>
      <w:r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60BA787B" wp14:editId="710F5E91">
                <wp:simplePos x="0" y="0"/>
                <wp:positionH relativeFrom="column">
                  <wp:posOffset>1025525</wp:posOffset>
                </wp:positionH>
                <wp:positionV relativeFrom="paragraph">
                  <wp:posOffset>3798993</wp:posOffset>
                </wp:positionV>
                <wp:extent cx="34353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53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0340C" w14:textId="5377E6FF" w:rsidR="00AB15FE" w:rsidRDefault="00AB15FE" w:rsidP="00F3135B">
                            <w:pPr>
                              <w:spacing w:after="0"/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</w:pPr>
                            <w:r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Solution Design</w:t>
                            </w:r>
                          </w:p>
                          <w:p w14:paraId="41DD6849" w14:textId="45824BC1" w:rsidR="00B333A9" w:rsidRPr="00F3135B" w:rsidRDefault="00B333A9" w:rsidP="00F3135B">
                            <w:pPr>
                              <w:spacing w:after="0"/>
                            </w:pPr>
                            <w:r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0BA78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0.75pt;margin-top:299.15pt;width:270.5pt;height:110.6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" filled="f" stroked="f">
                <v:textbox style="mso-fit-shape-to-text:t">
                  <w:txbxContent>
                    <w:p w14:paraId="2620340C" w14:textId="5377E6FF" w:rsidR="00AB15FE" w:rsidRDefault="00AB15FE" w:rsidP="00F3135B">
                      <w:pPr>
                        <w:spacing w:after="0"/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</w:pPr>
                      <w:r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Solution Design</w:t>
                      </w:r>
                    </w:p>
                    <w:p w14:paraId="41DD6849" w14:textId="45824BC1" w:rsidR="00B333A9" w:rsidRPr="00F3135B" w:rsidRDefault="00B333A9" w:rsidP="00F3135B">
                      <w:pPr>
                        <w:spacing w:after="0"/>
                      </w:pPr>
                      <w:r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</w:p>
                  </w:txbxContent>
                </v:textbox>
              </v:shape>
            </w:pict>
          </mc:Fallback>
        </mc:AlternateContent>
      </w:r>
      <w:r w:rsidRPr="00473644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95616" behindDoc="0" locked="0" layoutInCell="1" allowOverlap="1" wp14:anchorId="5573A282" wp14:editId="02CDFC2B">
            <wp:simplePos x="0" y="0"/>
            <wp:positionH relativeFrom="column">
              <wp:posOffset>-639868</wp:posOffset>
            </wp:positionH>
            <wp:positionV relativeFrom="paragraph">
              <wp:posOffset>4159885</wp:posOffset>
            </wp:positionV>
            <wp:extent cx="883285" cy="883285"/>
            <wp:effectExtent l="0" t="0" r="6350" b="6350"/>
            <wp:wrapNone/>
            <wp:docPr id="10" name="Picture 10" descr="C:\Users\alexene\OneDrive - Deloitte (O365D)\Personal\UiPath - Mara\icons\Documentation Icon\SD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exene\OneDrive - Deloitte (O365D)\Personal\UiPath - Mara\icons\Documentation Icon\SDD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285" cy="88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28031" behindDoc="0" locked="0" layoutInCell="1" allowOverlap="1" wp14:anchorId="769AA4DC" wp14:editId="7EFF8D2C">
                <wp:simplePos x="0" y="0"/>
                <wp:positionH relativeFrom="page">
                  <wp:align>left</wp:align>
                </wp:positionH>
                <wp:positionV relativeFrom="paragraph">
                  <wp:posOffset>3933825</wp:posOffset>
                </wp:positionV>
                <wp:extent cx="1574165" cy="1284269"/>
                <wp:effectExtent l="0" t="0" r="698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165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5A9260" id="Rectangle 3" o:spid="_x0000_s1026" style="position:absolute;left:0;text-align:left;margin-left:0;margin-top:309.75pt;width:123.95pt;height:101.1pt;z-index:25162803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" fillcolor="white [3212]" stroked="f" strokeweight="1pt">
                <w10:wrap anchorx="page"/>
              </v:rect>
            </w:pict>
          </mc:Fallback>
        </mc:AlternateContent>
      </w: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97664" behindDoc="0" locked="0" layoutInCell="1" allowOverlap="1" wp14:anchorId="743116EA" wp14:editId="17B8CFEB">
            <wp:simplePos x="0" y="0"/>
            <wp:positionH relativeFrom="page">
              <wp:align>center</wp:align>
            </wp:positionH>
            <wp:positionV relativeFrom="paragraph">
              <wp:posOffset>7778115</wp:posOffset>
            </wp:positionV>
            <wp:extent cx="1684020" cy="619941"/>
            <wp:effectExtent l="0" t="0" r="0" b="8890"/>
            <wp:wrapNone/>
            <wp:docPr id="2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sdt>
      <w:sdtPr>
        <w:rPr>
          <w:rFonts w:asciiTheme="minorHAnsi" w:eastAsia="Times New Roman" w:hAnsiTheme="minorHAnsi" w:cs="Times New Roman"/>
          <w:caps w:val="0"/>
          <w:color w:val="607A7E" w:themeColor="accent6" w:themeShade="80"/>
          <w:sz w:val="20"/>
          <w:szCs w:val="24"/>
        </w:rPr>
        <w:id w:val="-13447760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6FA654" w14:textId="029D43F8" w:rsidR="007B27F3" w:rsidRDefault="007B27F3" w:rsidP="0099665E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</w:pPr>
          <w:r>
            <w:t>Table of Contents</w:t>
          </w:r>
        </w:p>
        <w:p w14:paraId="034C9EF5" w14:textId="34BE88DB" w:rsidR="00C5558D" w:rsidRDefault="007B27F3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425860" w:history="1">
            <w:r w:rsidR="00C5558D"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1.</w:t>
            </w:r>
            <w:r w:rsidR="00C5558D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C5558D"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Version Control</w:t>
            </w:r>
            <w:r w:rsidR="00C5558D">
              <w:rPr>
                <w:noProof/>
                <w:webHidden/>
              </w:rPr>
              <w:tab/>
            </w:r>
            <w:r w:rsidR="00C5558D">
              <w:rPr>
                <w:noProof/>
                <w:webHidden/>
              </w:rPr>
              <w:fldChar w:fldCharType="begin"/>
            </w:r>
            <w:r w:rsidR="00C5558D">
              <w:rPr>
                <w:noProof/>
                <w:webHidden/>
              </w:rPr>
              <w:instrText xml:space="preserve"> PAGEREF _Toc107425860 \h </w:instrText>
            </w:r>
            <w:r w:rsidR="00C5558D">
              <w:rPr>
                <w:noProof/>
                <w:webHidden/>
              </w:rPr>
            </w:r>
            <w:r w:rsidR="00C5558D">
              <w:rPr>
                <w:noProof/>
                <w:webHidden/>
              </w:rPr>
              <w:fldChar w:fldCharType="separate"/>
            </w:r>
            <w:r w:rsidR="00C5558D">
              <w:rPr>
                <w:noProof/>
                <w:webHidden/>
              </w:rPr>
              <w:t>4</w:t>
            </w:r>
            <w:r w:rsidR="00C5558D">
              <w:rPr>
                <w:noProof/>
                <w:webHidden/>
              </w:rPr>
              <w:fldChar w:fldCharType="end"/>
            </w:r>
          </w:hyperlink>
        </w:p>
        <w:p w14:paraId="2D7AD188" w14:textId="56FFA0A3" w:rsidR="00C5558D" w:rsidRDefault="00C5558D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63" w:history="1"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Approval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50E8C" w14:textId="08E8B76A" w:rsidR="00C5558D" w:rsidRDefault="00C5558D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66" w:history="1"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3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BEDEC" w14:textId="1533AC1D" w:rsidR="00C5558D" w:rsidRDefault="00C5558D">
          <w:pPr>
            <w:pStyle w:val="TOC1"/>
            <w:tabs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69" w:history="1">
            <w:r w:rsidRPr="0095005A">
              <w:rPr>
                <w:rStyle w:val="Hyperlink"/>
                <w:rFonts w:eastAsia="Arial Unicode MS"/>
                <w:noProof/>
              </w:rPr>
              <w:t>4.Automated process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34123" w14:textId="1E1B1C6F" w:rsidR="00C5558D" w:rsidRDefault="00C5558D">
          <w:pPr>
            <w:pStyle w:val="TOC1"/>
            <w:tabs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70" w:history="1">
            <w:r w:rsidRPr="0095005A">
              <w:rPr>
                <w:rStyle w:val="Hyperlink"/>
                <w:rFonts w:eastAsia="Arial Unicode MS"/>
                <w:noProof/>
              </w:rPr>
              <w:t>5. Runtime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6C3B8" w14:textId="11D641AC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71" w:history="1">
            <w:r w:rsidRPr="0095005A">
              <w:rPr>
                <w:rStyle w:val="Hyperlink"/>
                <w:rFonts w:eastAsia="Arial Unicode MS"/>
                <w:noProof/>
              </w:rPr>
              <w:t>5.1 Architectural structure of the Master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F21D2" w14:textId="77A5C7B5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72" w:history="1">
            <w:r w:rsidRPr="0095005A">
              <w:rPr>
                <w:rStyle w:val="Hyperlink"/>
                <w:rFonts w:eastAsia="Arial Unicode MS"/>
                <w:noProof/>
              </w:rPr>
              <w:t>5.2Master Project Runtime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11CB3" w14:textId="28930BBA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73" w:history="1">
            <w:r w:rsidRPr="0095005A">
              <w:rPr>
                <w:rStyle w:val="Hyperlink"/>
                <w:rFonts w:eastAsia="Arial Unicode MS"/>
                <w:noProof/>
              </w:rPr>
              <w:t>5.3Project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6EDB3" w14:textId="5A1A097D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74" w:history="1">
            <w:r w:rsidRPr="0095005A">
              <w:rPr>
                <w:rStyle w:val="Hyperlink"/>
                <w:rFonts w:eastAsia="Arial Unicode MS"/>
                <w:noProof/>
              </w:rPr>
              <w:t>5.4 File/Folder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9C15E" w14:textId="52A0DC78" w:rsidR="00C5558D" w:rsidRDefault="00C5558D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75" w:history="1">
            <w:r w:rsidRPr="0095005A">
              <w:rPr>
                <w:rStyle w:val="Hyperlink"/>
                <w:rFonts w:eastAsia="Arial Unicode MS"/>
                <w:noProof/>
              </w:rPr>
              <w:t>6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Pr="0095005A">
              <w:rPr>
                <w:rStyle w:val="Hyperlink"/>
                <w:rFonts w:eastAsia="Arial Unicode MS"/>
                <w:noProof/>
              </w:rPr>
              <w:t>Project(s) workf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C2F16" w14:textId="32871008" w:rsidR="00C5558D" w:rsidRDefault="00C5558D">
          <w:pPr>
            <w:pStyle w:val="TOC1"/>
            <w:tabs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76" w:history="1"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7. Technical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6FCE3" w14:textId="400C85ED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77" w:history="1">
            <w:r w:rsidRPr="0095005A">
              <w:rPr>
                <w:rStyle w:val="Hyperlink"/>
                <w:rFonts w:eastAsia="Arial Unicode MS"/>
                <w:noProof/>
              </w:rPr>
              <w:t>7.1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07C84" w14:textId="3A8E4FB2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78" w:history="1">
            <w:r w:rsidRPr="0095005A">
              <w:rPr>
                <w:rStyle w:val="Hyperlink"/>
                <w:rFonts w:eastAsia="Arial Unicode MS"/>
                <w:noProof/>
              </w:rPr>
              <w:t>7.2Access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5900D" w14:textId="7EA654F3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79" w:history="1">
            <w:r w:rsidRPr="0095005A">
              <w:rPr>
                <w:rStyle w:val="Hyperlink"/>
                <w:rFonts w:eastAsia="Arial Unicode MS"/>
                <w:noProof/>
              </w:rPr>
              <w:t>7.3As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3E9C4" w14:textId="4A7A3784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80" w:history="1">
            <w:r w:rsidRPr="0095005A">
              <w:rPr>
                <w:rStyle w:val="Hyperlink"/>
                <w:rFonts w:eastAsia="Arial Unicode MS"/>
                <w:noProof/>
              </w:rPr>
              <w:t>7.4 UiPath Que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BA9AC" w14:textId="2BBA0D63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81" w:history="1">
            <w:r w:rsidRPr="0095005A">
              <w:rPr>
                <w:rStyle w:val="Hyperlink"/>
                <w:rFonts w:eastAsia="Arial Unicode MS"/>
                <w:noProof/>
              </w:rPr>
              <w:t>7.5 Excel 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8D811" w14:textId="5D2BB7AA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82" w:history="1">
            <w:r w:rsidRPr="0095005A">
              <w:rPr>
                <w:rStyle w:val="Hyperlink"/>
                <w:rFonts w:eastAsia="Arial Unicode MS"/>
                <w:noProof/>
              </w:rPr>
              <w:t>7.6 Mail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5E0F0" w14:textId="16319193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83" w:history="1">
            <w:r w:rsidRPr="0095005A">
              <w:rPr>
                <w:rStyle w:val="Hyperlink"/>
                <w:rFonts w:eastAsia="Arial Unicode MS"/>
                <w:noProof/>
              </w:rPr>
              <w:t>7.7BOT Schedu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32C15" w14:textId="642AFB1E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84" w:history="1">
            <w:r w:rsidRPr="0095005A">
              <w:rPr>
                <w:rStyle w:val="Hyperlink"/>
                <w:rFonts w:eastAsia="Arial Unicode MS"/>
                <w:noProof/>
              </w:rPr>
              <w:t>7.8Business Continuity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EF3C0" w14:textId="16EFCB43" w:rsidR="00C5558D" w:rsidRDefault="00C5558D">
          <w:pPr>
            <w:pStyle w:val="TOC1"/>
            <w:tabs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85" w:history="1"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8.Excep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9E996" w14:textId="6E8C0CBF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90" w:history="1">
            <w:r w:rsidRPr="0095005A">
              <w:rPr>
                <w:rStyle w:val="Hyperlink"/>
                <w:rFonts w:eastAsia="Arial Unicode MS"/>
                <w:noProof/>
              </w:rPr>
              <w:t>8.1Business 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2FB5A" w14:textId="7019D167" w:rsidR="00C5558D" w:rsidRDefault="00C5558D">
          <w:pPr>
            <w:pStyle w:val="TOC2"/>
            <w:tabs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107425891" w:history="1">
            <w:r w:rsidRPr="0095005A">
              <w:rPr>
                <w:rStyle w:val="Hyperlink"/>
                <w:rFonts w:eastAsia="Arial Unicode MS"/>
                <w:noProof/>
              </w:rPr>
              <w:t>8.2System Ex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1A00E" w14:textId="61378E74" w:rsidR="00C5558D" w:rsidRDefault="00C5558D">
          <w:pPr>
            <w:pStyle w:val="TOC1"/>
            <w:tabs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95" w:history="1"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9.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63CA9" w14:textId="232C4532" w:rsidR="00C5558D" w:rsidRDefault="00C5558D">
          <w:pPr>
            <w:pStyle w:val="TOC1"/>
            <w:tabs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96" w:history="1"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10.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1F7BC" w14:textId="61307239" w:rsidR="00C5558D" w:rsidRDefault="00C5558D">
          <w:pPr>
            <w:pStyle w:val="TOC1"/>
            <w:tabs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97" w:history="1"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11.Other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9C70F" w14:textId="305DC9AC" w:rsidR="00C5558D" w:rsidRDefault="00C5558D">
          <w:pPr>
            <w:pStyle w:val="TOC1"/>
            <w:tabs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107425898" w:history="1">
            <w:r w:rsidRPr="0095005A">
              <w:rPr>
                <w:rStyle w:val="Hyperlink"/>
                <w:rFonts w:ascii="Calibri" w:eastAsia="Arial Unicode MS" w:hAnsi="Calibri" w:cs="Calibri"/>
                <w:caps/>
                <w:noProof/>
              </w:rPr>
              <w:t>12.UAT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425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CC7B9" w14:textId="6266432B" w:rsidR="007B27F3" w:rsidRDefault="007B27F3">
          <w:r>
            <w:rPr>
              <w:b/>
              <w:bCs/>
              <w:noProof/>
            </w:rPr>
            <w:fldChar w:fldCharType="end"/>
          </w:r>
        </w:p>
      </w:sdtContent>
    </w:sdt>
    <w:p w14:paraId="42790F4C" w14:textId="6E2DF288" w:rsidR="00791D26" w:rsidRDefault="00791D26">
      <w:pPr>
        <w:spacing w:after="160" w:line="312" w:lineRule="auto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br w:type="page"/>
      </w:r>
    </w:p>
    <w:p w14:paraId="15BA0D2A" w14:textId="77777777" w:rsidR="008D25A2" w:rsidRPr="00334BAF" w:rsidRDefault="008D25A2" w:rsidP="008D25A2">
      <w:pPr>
        <w:keepNext/>
        <w:keepLines/>
        <w:numPr>
          <w:ilvl w:val="0"/>
          <w:numId w:val="2"/>
        </w:numPr>
        <w:pBdr>
          <w:bottom w:val="single" w:sz="24" w:space="6" w:color="FF6900"/>
        </w:pBdr>
        <w:spacing w:after="180"/>
        <w:ind w:left="-284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0" w:name="_Toc79168779"/>
      <w:bookmarkStart w:id="1" w:name="_Toc107425860"/>
      <w:r w:rsidRPr="00334BAF">
        <w:rPr>
          <w:rFonts w:ascii="Calibri" w:eastAsia="Arial Unicode MS" w:hAnsi="Calibri" w:cs="Calibri"/>
          <w:caps/>
          <w:color w:val="0085CA"/>
          <w:sz w:val="52"/>
          <w:szCs w:val="52"/>
        </w:rPr>
        <w:lastRenderedPageBreak/>
        <w:t>Version Control</w:t>
      </w:r>
      <w:bookmarkEnd w:id="0"/>
      <w:bookmarkEnd w:id="1"/>
      <w:r w:rsidRPr="00334BAF">
        <w:rPr>
          <w:rFonts w:ascii="Calibri" w:eastAsia="Arial Unicode MS" w:hAnsi="Calibri" w:cs="Calibri"/>
          <w:caps/>
          <w:color w:val="0085CA"/>
          <w:sz w:val="52"/>
          <w:szCs w:val="52"/>
        </w:rPr>
        <w:tab/>
      </w:r>
    </w:p>
    <w:p w14:paraId="1D97C513" w14:textId="77777777" w:rsidR="008D25A2" w:rsidRPr="00DE65D6" w:rsidRDefault="008D25A2" w:rsidP="008D25A2">
      <w:pPr>
        <w:keepNext/>
        <w:keepLines/>
        <w:numPr>
          <w:ilvl w:val="0"/>
          <w:numId w:val="13"/>
        </w:numPr>
        <w:pBdr>
          <w:bottom w:val="single" w:sz="24" w:space="6" w:color="3A3A3A"/>
        </w:pBdr>
        <w:spacing w:after="180"/>
        <w:ind w:left="0" w:hanging="720"/>
        <w:outlineLvl w:val="0"/>
        <w:rPr>
          <w:rFonts w:ascii="Open Sans" w:hAnsi="Open Sans"/>
          <w:caps/>
          <w:vanish/>
          <w:color w:val="607A7E"/>
          <w:sz w:val="72"/>
          <w:szCs w:val="32"/>
        </w:rPr>
      </w:pPr>
      <w:bookmarkStart w:id="2" w:name="_Toc79078877"/>
      <w:bookmarkStart w:id="3" w:name="_Toc79159249"/>
      <w:bookmarkStart w:id="4" w:name="_Toc79168780"/>
      <w:bookmarkStart w:id="5" w:name="_Toc97898287"/>
      <w:bookmarkStart w:id="6" w:name="_Toc97898313"/>
      <w:bookmarkStart w:id="7" w:name="_Toc97898382"/>
      <w:bookmarkStart w:id="8" w:name="_Toc97898514"/>
      <w:bookmarkStart w:id="9" w:name="_Toc97899298"/>
      <w:bookmarkStart w:id="10" w:name="_Toc97899338"/>
      <w:bookmarkStart w:id="11" w:name="_Toc97901110"/>
      <w:bookmarkStart w:id="12" w:name="_Toc99547726"/>
      <w:bookmarkStart w:id="13" w:name="_Toc99547766"/>
      <w:bookmarkStart w:id="14" w:name="_Toc99549411"/>
      <w:bookmarkStart w:id="15" w:name="_Toc99549451"/>
      <w:bookmarkStart w:id="16" w:name="_Toc99559207"/>
      <w:bookmarkStart w:id="17" w:name="_Toc99559246"/>
      <w:bookmarkStart w:id="18" w:name="_Toc99559285"/>
      <w:bookmarkStart w:id="19" w:name="_Toc107425822"/>
      <w:bookmarkStart w:id="20" w:name="_Toc10742586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627021F2" w14:textId="77777777" w:rsidR="008D25A2" w:rsidRPr="00DE65D6" w:rsidRDefault="008D25A2" w:rsidP="008D25A2">
      <w:pPr>
        <w:keepNext/>
        <w:keepLines/>
        <w:numPr>
          <w:ilvl w:val="0"/>
          <w:numId w:val="13"/>
        </w:numPr>
        <w:pBdr>
          <w:bottom w:val="single" w:sz="24" w:space="6" w:color="3A3A3A"/>
        </w:pBdr>
        <w:spacing w:after="180"/>
        <w:ind w:left="0" w:hanging="720"/>
        <w:outlineLvl w:val="0"/>
        <w:rPr>
          <w:rFonts w:ascii="Open Sans" w:hAnsi="Open Sans"/>
          <w:caps/>
          <w:vanish/>
          <w:color w:val="607A7E"/>
          <w:sz w:val="72"/>
          <w:szCs w:val="32"/>
        </w:rPr>
      </w:pPr>
      <w:bookmarkStart w:id="21" w:name="_Toc79078878"/>
      <w:bookmarkStart w:id="22" w:name="_Toc79159250"/>
      <w:bookmarkStart w:id="23" w:name="_Toc79168781"/>
      <w:bookmarkStart w:id="24" w:name="_Toc97898288"/>
      <w:bookmarkStart w:id="25" w:name="_Toc97898314"/>
      <w:bookmarkStart w:id="26" w:name="_Toc97898383"/>
      <w:bookmarkStart w:id="27" w:name="_Toc97898515"/>
      <w:bookmarkStart w:id="28" w:name="_Toc97899299"/>
      <w:bookmarkStart w:id="29" w:name="_Toc97899339"/>
      <w:bookmarkStart w:id="30" w:name="_Toc97901111"/>
      <w:bookmarkStart w:id="31" w:name="_Toc99547727"/>
      <w:bookmarkStart w:id="32" w:name="_Toc99547767"/>
      <w:bookmarkStart w:id="33" w:name="_Toc99549412"/>
      <w:bookmarkStart w:id="34" w:name="_Toc99549452"/>
      <w:bookmarkStart w:id="35" w:name="_Toc99559208"/>
      <w:bookmarkStart w:id="36" w:name="_Toc99559247"/>
      <w:bookmarkStart w:id="37" w:name="_Toc99559286"/>
      <w:bookmarkStart w:id="38" w:name="_Toc107425823"/>
      <w:bookmarkStart w:id="39" w:name="_Toc107425862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tbl>
      <w:tblPr>
        <w:tblStyle w:val="GridTable4-Accent22"/>
        <w:tblW w:w="5000" w:type="pct"/>
        <w:tblLook w:val="04A0" w:firstRow="1" w:lastRow="0" w:firstColumn="1" w:lastColumn="0" w:noHBand="0" w:noVBand="1"/>
      </w:tblPr>
      <w:tblGrid>
        <w:gridCol w:w="1165"/>
        <w:gridCol w:w="1807"/>
        <w:gridCol w:w="1973"/>
        <w:gridCol w:w="2285"/>
        <w:gridCol w:w="1498"/>
      </w:tblGrid>
      <w:tr w:rsidR="008D25A2" w:rsidRPr="008062F1" w14:paraId="026C7C94" w14:textId="77777777" w:rsidTr="00BF22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pct"/>
          </w:tcPr>
          <w:p w14:paraId="02D33C06" w14:textId="77777777" w:rsidR="008D25A2" w:rsidRPr="00A60C2D" w:rsidRDefault="008D25A2" w:rsidP="00C06586">
            <w:pPr>
              <w:pStyle w:val="Brdtekst1"/>
              <w:spacing w:before="120" w:after="120" w:line="240" w:lineRule="auto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Version</w:t>
            </w:r>
          </w:p>
        </w:tc>
        <w:tc>
          <w:tcPr>
            <w:tcW w:w="1035" w:type="pct"/>
          </w:tcPr>
          <w:p w14:paraId="7CB2765C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Description</w:t>
            </w:r>
          </w:p>
        </w:tc>
        <w:tc>
          <w:tcPr>
            <w:tcW w:w="1130" w:type="pct"/>
          </w:tcPr>
          <w:p w14:paraId="6573B2DD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Prepared By</w:t>
            </w:r>
          </w:p>
        </w:tc>
        <w:tc>
          <w:tcPr>
            <w:tcW w:w="1309" w:type="pct"/>
          </w:tcPr>
          <w:p w14:paraId="22A1BA67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Role</w:t>
            </w:r>
          </w:p>
        </w:tc>
        <w:tc>
          <w:tcPr>
            <w:tcW w:w="858" w:type="pct"/>
          </w:tcPr>
          <w:p w14:paraId="3178CD65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Date</w:t>
            </w:r>
          </w:p>
        </w:tc>
      </w:tr>
      <w:tr w:rsidR="008D25A2" w:rsidRPr="008062F1" w14:paraId="1DB3BF4C" w14:textId="77777777" w:rsidTr="00BF22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pct"/>
          </w:tcPr>
          <w:p w14:paraId="16F3E7ED" w14:textId="77777777" w:rsidR="008D25A2" w:rsidRPr="00A60C2D" w:rsidRDefault="008D25A2" w:rsidP="00C06586">
            <w:pPr>
              <w:pStyle w:val="Brdtekst1"/>
              <w:spacing w:before="120" w:after="120" w:line="240" w:lineRule="auto"/>
              <w:rPr>
                <w:rFonts w:ascii="Calibri" w:hAnsi="Calibri" w:cs="Calibri"/>
                <w:b w:val="0"/>
                <w:lang w:val="en-US"/>
              </w:rPr>
            </w:pPr>
            <w:r w:rsidRPr="00A60C2D">
              <w:rPr>
                <w:rFonts w:ascii="Calibri" w:hAnsi="Calibri" w:cs="Calibri"/>
                <w:b w:val="0"/>
                <w:lang w:val="en-US"/>
              </w:rPr>
              <w:t>1.0</w:t>
            </w:r>
          </w:p>
        </w:tc>
        <w:tc>
          <w:tcPr>
            <w:tcW w:w="1035" w:type="pct"/>
          </w:tcPr>
          <w:p w14:paraId="26151E62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  <w:r w:rsidRPr="00A60C2D">
              <w:rPr>
                <w:rFonts w:ascii="Calibri" w:hAnsi="Calibri" w:cs="Calibri"/>
                <w:lang w:val="en-US"/>
              </w:rPr>
              <w:t>Initial SDD Draft</w:t>
            </w:r>
          </w:p>
        </w:tc>
        <w:tc>
          <w:tcPr>
            <w:tcW w:w="1130" w:type="pct"/>
          </w:tcPr>
          <w:p w14:paraId="133B5153" w14:textId="0BF3F603" w:rsidR="008D25A2" w:rsidRPr="00A60C2D" w:rsidRDefault="008D25A2" w:rsidP="00C06586">
            <w:pPr>
              <w:pStyle w:val="Brdtekst1"/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  <w:r w:rsidRPr="00A60C2D">
              <w:rPr>
                <w:rFonts w:ascii="Calibri" w:hAnsi="Calibri" w:cs="Calibri"/>
                <w:lang w:val="en-US"/>
              </w:rPr>
              <w:t>Raja Kumaravel</w:t>
            </w:r>
          </w:p>
        </w:tc>
        <w:tc>
          <w:tcPr>
            <w:tcW w:w="1309" w:type="pct"/>
          </w:tcPr>
          <w:p w14:paraId="65AB87B6" w14:textId="05095C54" w:rsidR="008D25A2" w:rsidRPr="00A60C2D" w:rsidRDefault="008D25A2" w:rsidP="00C06586">
            <w:pPr>
              <w:pStyle w:val="Brdtekst1"/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  <w:r w:rsidRPr="00A60C2D">
              <w:rPr>
                <w:rFonts w:ascii="Calibri" w:hAnsi="Calibri" w:cs="Calibri"/>
              </w:rPr>
              <w:t>Developer</w:t>
            </w:r>
          </w:p>
        </w:tc>
        <w:tc>
          <w:tcPr>
            <w:tcW w:w="858" w:type="pct"/>
          </w:tcPr>
          <w:p w14:paraId="0082318E" w14:textId="7E566074" w:rsidR="008D25A2" w:rsidRPr="00A60C2D" w:rsidRDefault="008D25A2" w:rsidP="00C06586">
            <w:pPr>
              <w:pStyle w:val="Brdtekst1"/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  <w:r w:rsidRPr="00A60C2D">
              <w:rPr>
                <w:rFonts w:ascii="Calibri" w:hAnsi="Calibri" w:cs="Calibri"/>
                <w:lang w:val="en-US"/>
              </w:rPr>
              <w:t>3/</w:t>
            </w:r>
            <w:r w:rsidR="00A60C2D" w:rsidRPr="00A60C2D">
              <w:rPr>
                <w:rFonts w:ascii="Calibri" w:hAnsi="Calibri" w:cs="Calibri"/>
                <w:lang w:val="en-US"/>
              </w:rPr>
              <w:t>3</w:t>
            </w:r>
            <w:r w:rsidRPr="00A60C2D">
              <w:rPr>
                <w:rFonts w:ascii="Calibri" w:hAnsi="Calibri" w:cs="Calibri"/>
                <w:lang w:val="en-US"/>
              </w:rPr>
              <w:t>0/2022</w:t>
            </w:r>
          </w:p>
        </w:tc>
      </w:tr>
      <w:tr w:rsidR="00BF2295" w:rsidRPr="008062F1" w14:paraId="0E33E2EB" w14:textId="77777777" w:rsidTr="00BF2295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" w:type="pct"/>
          </w:tcPr>
          <w:p w14:paraId="13BE8E9F" w14:textId="5879BBFB" w:rsidR="00BF2295" w:rsidRPr="008062F1" w:rsidRDefault="00BF2295" w:rsidP="00BF2295">
            <w:pPr>
              <w:pStyle w:val="Brdtekst1"/>
              <w:spacing w:before="120" w:after="120" w:line="240" w:lineRule="auto"/>
              <w:rPr>
                <w:rFonts w:ascii="EYInterstate" w:hAnsi="EYInterstate"/>
                <w:b w:val="0"/>
                <w:lang w:val="en-US"/>
              </w:rPr>
            </w:pPr>
            <w:r>
              <w:rPr>
                <w:rFonts w:ascii="EYInterstate" w:hAnsi="EYInterstate"/>
                <w:b w:val="0"/>
                <w:lang w:val="en-US"/>
              </w:rPr>
              <w:t>1.1</w:t>
            </w:r>
          </w:p>
        </w:tc>
        <w:tc>
          <w:tcPr>
            <w:tcW w:w="1035" w:type="pct"/>
          </w:tcPr>
          <w:p w14:paraId="107217BC" w14:textId="316DE822" w:rsidR="00BF2295" w:rsidRPr="009B2E0D" w:rsidRDefault="00BF2295" w:rsidP="00BF2295">
            <w:pPr>
              <w:pStyle w:val="Brdtekst1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="EYInterstate" w:hAnsi="EYInterstate"/>
                <w:lang w:val="en-US"/>
              </w:rPr>
              <w:t>Added the hybrid model related information.</w:t>
            </w:r>
          </w:p>
        </w:tc>
        <w:tc>
          <w:tcPr>
            <w:tcW w:w="1130" w:type="pct"/>
          </w:tcPr>
          <w:p w14:paraId="04053857" w14:textId="71F5D277" w:rsidR="00BF2295" w:rsidRPr="009B2E0D" w:rsidRDefault="00BF2295" w:rsidP="00BF2295">
            <w:pPr>
              <w:pStyle w:val="Brdtekst1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A60C2D">
              <w:rPr>
                <w:rFonts w:ascii="Calibri" w:hAnsi="Calibri" w:cs="Calibri"/>
                <w:lang w:val="en-US"/>
              </w:rPr>
              <w:t>Raja Kumaravel</w:t>
            </w:r>
          </w:p>
        </w:tc>
        <w:tc>
          <w:tcPr>
            <w:tcW w:w="1309" w:type="pct"/>
          </w:tcPr>
          <w:p w14:paraId="574F23CE" w14:textId="7E980248" w:rsidR="00BF2295" w:rsidRPr="009B2E0D" w:rsidRDefault="00BF2295" w:rsidP="00BF2295">
            <w:pPr>
              <w:pStyle w:val="Brdtekst1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 w:rsidRPr="00A60C2D">
              <w:rPr>
                <w:rFonts w:ascii="Calibri" w:hAnsi="Calibri" w:cs="Calibri"/>
              </w:rPr>
              <w:t>Developer</w:t>
            </w:r>
          </w:p>
        </w:tc>
        <w:tc>
          <w:tcPr>
            <w:tcW w:w="858" w:type="pct"/>
          </w:tcPr>
          <w:p w14:paraId="121D6EE4" w14:textId="7FED58C4" w:rsidR="00BF2295" w:rsidRPr="009B2E0D" w:rsidRDefault="00BF2295" w:rsidP="00BF2295">
            <w:pPr>
              <w:pStyle w:val="Brdtekst1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="EYInterstate" w:hAnsi="EYInterstate"/>
                <w:lang w:val="en-US"/>
              </w:rPr>
              <w:t>06/29/2022</w:t>
            </w:r>
          </w:p>
        </w:tc>
      </w:tr>
    </w:tbl>
    <w:p w14:paraId="77950CC9" w14:textId="77777777" w:rsidR="008D25A2" w:rsidRDefault="008D25A2" w:rsidP="008D25A2">
      <w:pPr>
        <w:rPr>
          <w:rFonts w:ascii="Open Sans Light" w:hAnsi="Open Sans Light" w:cs="Open Sans Light"/>
          <w:color w:val="888888" w:themeColor="text2" w:themeTint="99"/>
        </w:rPr>
      </w:pPr>
    </w:p>
    <w:p w14:paraId="2C187CCC" w14:textId="77777777" w:rsidR="008D25A2" w:rsidRPr="00334BAF" w:rsidRDefault="008D25A2" w:rsidP="008D25A2">
      <w:pPr>
        <w:keepNext/>
        <w:keepLines/>
        <w:numPr>
          <w:ilvl w:val="0"/>
          <w:numId w:val="2"/>
        </w:numPr>
        <w:pBdr>
          <w:bottom w:val="single" w:sz="24" w:space="6" w:color="FF6900"/>
        </w:pBdr>
        <w:spacing w:after="180"/>
        <w:ind w:left="-284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40" w:name="_Toc78555185"/>
      <w:bookmarkStart w:id="41" w:name="_Toc79168782"/>
      <w:bookmarkStart w:id="42" w:name="_Toc107425863"/>
      <w:r w:rsidRPr="00334BAF">
        <w:rPr>
          <w:rFonts w:ascii="Calibri" w:eastAsia="Arial Unicode MS" w:hAnsi="Calibri" w:cs="Calibri"/>
          <w:caps/>
          <w:color w:val="0085CA"/>
          <w:sz w:val="52"/>
          <w:szCs w:val="52"/>
        </w:rPr>
        <w:t>Approval Matrix</w:t>
      </w:r>
      <w:bookmarkEnd w:id="40"/>
      <w:bookmarkEnd w:id="41"/>
      <w:bookmarkEnd w:id="42"/>
      <w:r w:rsidRPr="00334BAF">
        <w:rPr>
          <w:rFonts w:ascii="Calibri" w:eastAsia="Arial Unicode MS" w:hAnsi="Calibri" w:cs="Calibri"/>
          <w:caps/>
          <w:color w:val="0085CA"/>
          <w:sz w:val="52"/>
          <w:szCs w:val="52"/>
        </w:rPr>
        <w:tab/>
      </w:r>
    </w:p>
    <w:p w14:paraId="427868AA" w14:textId="77777777" w:rsidR="008D25A2" w:rsidRPr="00DE65D6" w:rsidRDefault="008D25A2" w:rsidP="008D25A2">
      <w:pPr>
        <w:keepNext/>
        <w:keepLines/>
        <w:numPr>
          <w:ilvl w:val="0"/>
          <w:numId w:val="13"/>
        </w:numPr>
        <w:pBdr>
          <w:bottom w:val="single" w:sz="24" w:space="6" w:color="3A3A3A"/>
        </w:pBdr>
        <w:spacing w:after="180"/>
        <w:ind w:left="0" w:hanging="720"/>
        <w:outlineLvl w:val="0"/>
        <w:rPr>
          <w:rFonts w:ascii="Open Sans" w:hAnsi="Open Sans"/>
          <w:caps/>
          <w:vanish/>
          <w:color w:val="607A7E"/>
          <w:sz w:val="72"/>
          <w:szCs w:val="32"/>
        </w:rPr>
      </w:pPr>
      <w:bookmarkStart w:id="43" w:name="_Toc53773070"/>
      <w:bookmarkStart w:id="44" w:name="_Toc53998833"/>
      <w:bookmarkStart w:id="45" w:name="_Toc53998993"/>
      <w:bookmarkStart w:id="46" w:name="_Toc53999081"/>
      <w:bookmarkStart w:id="47" w:name="_Toc53999126"/>
      <w:bookmarkStart w:id="48" w:name="_Toc53999364"/>
      <w:bookmarkStart w:id="49" w:name="_Toc53999426"/>
      <w:bookmarkStart w:id="50" w:name="_Toc53999486"/>
      <w:bookmarkStart w:id="51" w:name="_Toc53999750"/>
      <w:bookmarkStart w:id="52" w:name="_Toc53999798"/>
      <w:bookmarkStart w:id="53" w:name="_Toc55219678"/>
      <w:bookmarkStart w:id="54" w:name="_Toc55488164"/>
      <w:bookmarkStart w:id="55" w:name="_Toc63364173"/>
      <w:bookmarkStart w:id="56" w:name="_Toc64041979"/>
      <w:bookmarkStart w:id="57" w:name="_Toc64294141"/>
      <w:bookmarkStart w:id="58" w:name="_Toc64305665"/>
      <w:bookmarkStart w:id="59" w:name="_Toc71730728"/>
      <w:bookmarkStart w:id="60" w:name="_Toc71740932"/>
      <w:bookmarkStart w:id="61" w:name="_Toc72244308"/>
      <w:bookmarkStart w:id="62" w:name="_Toc72314453"/>
      <w:bookmarkStart w:id="63" w:name="_Toc75524375"/>
      <w:bookmarkStart w:id="64" w:name="_Toc75953022"/>
      <w:bookmarkStart w:id="65" w:name="_Toc78555186"/>
      <w:bookmarkStart w:id="66" w:name="_Toc79078880"/>
      <w:bookmarkStart w:id="67" w:name="_Toc79159252"/>
      <w:bookmarkStart w:id="68" w:name="_Toc79168783"/>
      <w:bookmarkStart w:id="69" w:name="_Toc97898290"/>
      <w:bookmarkStart w:id="70" w:name="_Toc97898316"/>
      <w:bookmarkStart w:id="71" w:name="_Toc97898385"/>
      <w:bookmarkStart w:id="72" w:name="_Toc97898517"/>
      <w:bookmarkStart w:id="73" w:name="_Toc97899301"/>
      <w:bookmarkStart w:id="74" w:name="_Toc97899341"/>
      <w:bookmarkStart w:id="75" w:name="_Toc97901113"/>
      <w:bookmarkStart w:id="76" w:name="_Toc99547729"/>
      <w:bookmarkStart w:id="77" w:name="_Toc99547769"/>
      <w:bookmarkStart w:id="78" w:name="_Toc99549414"/>
      <w:bookmarkStart w:id="79" w:name="_Toc99549454"/>
      <w:bookmarkStart w:id="80" w:name="_Toc99559210"/>
      <w:bookmarkStart w:id="81" w:name="_Toc99559249"/>
      <w:bookmarkStart w:id="82" w:name="_Toc99559288"/>
      <w:bookmarkStart w:id="83" w:name="_Toc107425825"/>
      <w:bookmarkStart w:id="84" w:name="_Toc107425864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</w:p>
    <w:p w14:paraId="20541155" w14:textId="77777777" w:rsidR="008D25A2" w:rsidRPr="00DE65D6" w:rsidRDefault="008D25A2" w:rsidP="008D25A2">
      <w:pPr>
        <w:keepNext/>
        <w:keepLines/>
        <w:numPr>
          <w:ilvl w:val="0"/>
          <w:numId w:val="13"/>
        </w:numPr>
        <w:pBdr>
          <w:bottom w:val="single" w:sz="24" w:space="6" w:color="3A3A3A"/>
        </w:pBdr>
        <w:spacing w:after="180"/>
        <w:ind w:left="0" w:hanging="720"/>
        <w:outlineLvl w:val="0"/>
        <w:rPr>
          <w:rFonts w:ascii="Open Sans" w:hAnsi="Open Sans"/>
          <w:caps/>
          <w:vanish/>
          <w:color w:val="607A7E"/>
          <w:sz w:val="72"/>
          <w:szCs w:val="32"/>
        </w:rPr>
      </w:pPr>
      <w:bookmarkStart w:id="85" w:name="_Toc53773071"/>
      <w:bookmarkStart w:id="86" w:name="_Toc53998834"/>
      <w:bookmarkStart w:id="87" w:name="_Toc53998994"/>
      <w:bookmarkStart w:id="88" w:name="_Toc53999082"/>
      <w:bookmarkStart w:id="89" w:name="_Toc53999127"/>
      <w:bookmarkStart w:id="90" w:name="_Toc53999365"/>
      <w:bookmarkStart w:id="91" w:name="_Toc53999427"/>
      <w:bookmarkStart w:id="92" w:name="_Toc53999487"/>
      <w:bookmarkStart w:id="93" w:name="_Toc53999751"/>
      <w:bookmarkStart w:id="94" w:name="_Toc53999799"/>
      <w:bookmarkStart w:id="95" w:name="_Toc55219679"/>
      <w:bookmarkStart w:id="96" w:name="_Toc55488165"/>
      <w:bookmarkStart w:id="97" w:name="_Toc63364174"/>
      <w:bookmarkStart w:id="98" w:name="_Toc64041980"/>
      <w:bookmarkStart w:id="99" w:name="_Toc64294142"/>
      <w:bookmarkStart w:id="100" w:name="_Toc64305666"/>
      <w:bookmarkStart w:id="101" w:name="_Toc71730729"/>
      <w:bookmarkStart w:id="102" w:name="_Toc71740933"/>
      <w:bookmarkStart w:id="103" w:name="_Toc72244309"/>
      <w:bookmarkStart w:id="104" w:name="_Toc72314454"/>
      <w:bookmarkStart w:id="105" w:name="_Toc75524376"/>
      <w:bookmarkStart w:id="106" w:name="_Toc75953023"/>
      <w:bookmarkStart w:id="107" w:name="_Toc78555187"/>
      <w:bookmarkStart w:id="108" w:name="_Toc79078881"/>
      <w:bookmarkStart w:id="109" w:name="_Toc79159253"/>
      <w:bookmarkStart w:id="110" w:name="_Toc79168784"/>
      <w:bookmarkStart w:id="111" w:name="_Toc97898291"/>
      <w:bookmarkStart w:id="112" w:name="_Toc97898317"/>
      <w:bookmarkStart w:id="113" w:name="_Toc97898386"/>
      <w:bookmarkStart w:id="114" w:name="_Toc97898518"/>
      <w:bookmarkStart w:id="115" w:name="_Toc97899302"/>
      <w:bookmarkStart w:id="116" w:name="_Toc97899342"/>
      <w:bookmarkStart w:id="117" w:name="_Toc97901114"/>
      <w:bookmarkStart w:id="118" w:name="_Toc99547730"/>
      <w:bookmarkStart w:id="119" w:name="_Toc99547770"/>
      <w:bookmarkStart w:id="120" w:name="_Toc99549415"/>
      <w:bookmarkStart w:id="121" w:name="_Toc99549455"/>
      <w:bookmarkStart w:id="122" w:name="_Toc99559211"/>
      <w:bookmarkStart w:id="123" w:name="_Toc99559250"/>
      <w:bookmarkStart w:id="124" w:name="_Toc99559289"/>
      <w:bookmarkStart w:id="125" w:name="_Toc107425826"/>
      <w:bookmarkStart w:id="126" w:name="_Toc107425865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</w:p>
    <w:tbl>
      <w:tblPr>
        <w:tblStyle w:val="GridTable4-Accent22"/>
        <w:tblW w:w="5000" w:type="pct"/>
        <w:tblLook w:val="04A0" w:firstRow="1" w:lastRow="0" w:firstColumn="1" w:lastColumn="0" w:noHBand="0" w:noVBand="1"/>
      </w:tblPr>
      <w:tblGrid>
        <w:gridCol w:w="1166"/>
        <w:gridCol w:w="2095"/>
        <w:gridCol w:w="1683"/>
        <w:gridCol w:w="2285"/>
        <w:gridCol w:w="1499"/>
      </w:tblGrid>
      <w:tr w:rsidR="008D25A2" w:rsidRPr="008062F1" w14:paraId="0ED83508" w14:textId="77777777" w:rsidTr="00C06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</w:tcPr>
          <w:p w14:paraId="5429BFF8" w14:textId="77777777" w:rsidR="008D25A2" w:rsidRPr="00A60C2D" w:rsidRDefault="008D25A2" w:rsidP="00C06586">
            <w:pPr>
              <w:pStyle w:val="Brdtekst1"/>
              <w:spacing w:before="120" w:after="120" w:line="240" w:lineRule="auto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Version</w:t>
            </w:r>
          </w:p>
        </w:tc>
        <w:tc>
          <w:tcPr>
            <w:tcW w:w="1200" w:type="pct"/>
          </w:tcPr>
          <w:p w14:paraId="60B681FB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Description</w:t>
            </w:r>
          </w:p>
        </w:tc>
        <w:tc>
          <w:tcPr>
            <w:tcW w:w="964" w:type="pct"/>
          </w:tcPr>
          <w:p w14:paraId="54A561CF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Reviewed By</w:t>
            </w:r>
          </w:p>
        </w:tc>
        <w:tc>
          <w:tcPr>
            <w:tcW w:w="1309" w:type="pct"/>
          </w:tcPr>
          <w:p w14:paraId="67A6240E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Approved By</w:t>
            </w:r>
          </w:p>
        </w:tc>
        <w:tc>
          <w:tcPr>
            <w:tcW w:w="859" w:type="pct"/>
          </w:tcPr>
          <w:p w14:paraId="6BC20F77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A60C2D">
              <w:rPr>
                <w:rFonts w:ascii="Calibri" w:hAnsi="Calibri" w:cs="Calibri"/>
                <w:sz w:val="22"/>
                <w:szCs w:val="22"/>
                <w:lang w:val="en-US"/>
              </w:rPr>
              <w:t>Date</w:t>
            </w:r>
          </w:p>
        </w:tc>
      </w:tr>
      <w:tr w:rsidR="008D25A2" w:rsidRPr="008062F1" w14:paraId="6978E314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</w:tcPr>
          <w:p w14:paraId="17771D7F" w14:textId="77777777" w:rsidR="008D25A2" w:rsidRPr="00A60C2D" w:rsidRDefault="008D25A2" w:rsidP="00C06586">
            <w:pPr>
              <w:pStyle w:val="Brdtekst1"/>
              <w:spacing w:before="120" w:after="120" w:line="240" w:lineRule="auto"/>
              <w:rPr>
                <w:rFonts w:ascii="Calibri" w:hAnsi="Calibri" w:cs="Calibri"/>
                <w:b w:val="0"/>
                <w:lang w:val="en-US"/>
              </w:rPr>
            </w:pPr>
            <w:r w:rsidRPr="00A60C2D">
              <w:rPr>
                <w:rFonts w:ascii="Calibri" w:hAnsi="Calibri" w:cs="Calibri"/>
                <w:b w:val="0"/>
                <w:lang w:val="en-US"/>
              </w:rPr>
              <w:t>1.0</w:t>
            </w:r>
          </w:p>
        </w:tc>
        <w:tc>
          <w:tcPr>
            <w:tcW w:w="1200" w:type="pct"/>
          </w:tcPr>
          <w:p w14:paraId="4FB33D58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  <w:r w:rsidRPr="00A60C2D">
              <w:rPr>
                <w:rFonts w:ascii="Calibri" w:hAnsi="Calibri" w:cs="Calibri"/>
                <w:lang w:val="en-US"/>
              </w:rPr>
              <w:t>Initial SDD Draft</w:t>
            </w:r>
          </w:p>
        </w:tc>
        <w:tc>
          <w:tcPr>
            <w:tcW w:w="964" w:type="pct"/>
          </w:tcPr>
          <w:p w14:paraId="2A453941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309" w:type="pct"/>
          </w:tcPr>
          <w:p w14:paraId="3CB235C0" w14:textId="77777777" w:rsidR="008D25A2" w:rsidRPr="00A60C2D" w:rsidRDefault="008D25A2" w:rsidP="00C06586">
            <w:pPr>
              <w:pStyle w:val="Brdtekst1"/>
              <w:spacing w:before="120" w:after="12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859" w:type="pct"/>
          </w:tcPr>
          <w:p w14:paraId="1BC4D700" w14:textId="77777777" w:rsidR="008D25A2" w:rsidRPr="00A60C2D" w:rsidRDefault="008D25A2" w:rsidP="00C06586">
            <w:pPr>
              <w:pStyle w:val="Brdtekst1"/>
              <w:spacing w:before="120" w:after="12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lang w:val="en-US"/>
              </w:rPr>
            </w:pPr>
          </w:p>
        </w:tc>
      </w:tr>
      <w:tr w:rsidR="008D25A2" w:rsidRPr="008062F1" w14:paraId="550EBCB6" w14:textId="77777777" w:rsidTr="00C06586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8" w:type="pct"/>
          </w:tcPr>
          <w:p w14:paraId="5DAC6C6D" w14:textId="4F73529C" w:rsidR="008D25A2" w:rsidRPr="008062F1" w:rsidRDefault="008D25A2" w:rsidP="00C06586">
            <w:pPr>
              <w:pStyle w:val="Brdtekst1"/>
              <w:spacing w:before="120" w:after="120" w:line="240" w:lineRule="auto"/>
              <w:rPr>
                <w:rFonts w:ascii="EYInterstate" w:hAnsi="EYInterstate"/>
                <w:b w:val="0"/>
                <w:lang w:val="en-US"/>
              </w:rPr>
            </w:pPr>
          </w:p>
        </w:tc>
        <w:tc>
          <w:tcPr>
            <w:tcW w:w="1200" w:type="pct"/>
          </w:tcPr>
          <w:p w14:paraId="3AC87C99" w14:textId="7088212E" w:rsidR="008D25A2" w:rsidRPr="008062F1" w:rsidRDefault="008D25A2" w:rsidP="00C06586">
            <w:pPr>
              <w:pStyle w:val="Brdtekst1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YInterstate" w:hAnsi="EYInterstate"/>
                <w:lang w:val="en-US"/>
              </w:rPr>
            </w:pPr>
          </w:p>
        </w:tc>
        <w:tc>
          <w:tcPr>
            <w:tcW w:w="964" w:type="pct"/>
          </w:tcPr>
          <w:p w14:paraId="3860BBBF" w14:textId="77777777" w:rsidR="008D25A2" w:rsidRPr="008062F1" w:rsidRDefault="008D25A2" w:rsidP="00C06586">
            <w:pPr>
              <w:pStyle w:val="Brdtekst1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YInterstate" w:hAnsi="EYInterstate"/>
                <w:lang w:val="en-US"/>
              </w:rPr>
            </w:pPr>
          </w:p>
        </w:tc>
        <w:tc>
          <w:tcPr>
            <w:tcW w:w="1309" w:type="pct"/>
          </w:tcPr>
          <w:p w14:paraId="720F50C5" w14:textId="77777777" w:rsidR="008D25A2" w:rsidRPr="008062F1" w:rsidRDefault="008D25A2" w:rsidP="00C06586">
            <w:pPr>
              <w:pStyle w:val="Brdtekst1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YInterstate" w:hAnsi="EYInterstate"/>
                <w:lang w:val="en-US"/>
              </w:rPr>
            </w:pPr>
          </w:p>
        </w:tc>
        <w:tc>
          <w:tcPr>
            <w:tcW w:w="859" w:type="pct"/>
          </w:tcPr>
          <w:p w14:paraId="509A9338" w14:textId="3FFA49C8" w:rsidR="008D25A2" w:rsidRPr="008062F1" w:rsidRDefault="008D25A2" w:rsidP="00C06586">
            <w:pPr>
              <w:pStyle w:val="Brdtekst1"/>
              <w:spacing w:before="120"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EYInterstate" w:hAnsi="EYInterstate"/>
                <w:lang w:val="en-US"/>
              </w:rPr>
            </w:pPr>
          </w:p>
        </w:tc>
      </w:tr>
    </w:tbl>
    <w:p w14:paraId="316A6524" w14:textId="77777777" w:rsidR="008D25A2" w:rsidRDefault="008D25A2" w:rsidP="008D25A2">
      <w:pPr>
        <w:rPr>
          <w:rFonts w:ascii="Open Sans Light" w:hAnsi="Open Sans Light" w:cs="Open Sans Light"/>
          <w:color w:val="888888" w:themeColor="text2" w:themeTint="99"/>
        </w:rPr>
      </w:pPr>
    </w:p>
    <w:p w14:paraId="59B6D371" w14:textId="77777777" w:rsidR="008D25A2" w:rsidRPr="00334BAF" w:rsidRDefault="008D25A2" w:rsidP="008D25A2">
      <w:pPr>
        <w:keepNext/>
        <w:keepLines/>
        <w:numPr>
          <w:ilvl w:val="0"/>
          <w:numId w:val="2"/>
        </w:numPr>
        <w:pBdr>
          <w:bottom w:val="single" w:sz="24" w:space="6" w:color="FF6900"/>
        </w:pBdr>
        <w:spacing w:after="180"/>
        <w:ind w:left="-284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127" w:name="_Toc79168785"/>
      <w:bookmarkStart w:id="128" w:name="_Toc107425866"/>
      <w:r w:rsidRPr="00334BAF">
        <w:rPr>
          <w:rFonts w:ascii="Calibri" w:eastAsia="Arial Unicode MS" w:hAnsi="Calibri" w:cs="Calibri"/>
          <w:caps/>
          <w:color w:val="0085CA"/>
          <w:sz w:val="52"/>
          <w:szCs w:val="52"/>
        </w:rPr>
        <w:t>Purpose</w:t>
      </w:r>
      <w:bookmarkEnd w:id="127"/>
      <w:bookmarkEnd w:id="128"/>
      <w:r w:rsidRPr="00334BAF">
        <w:rPr>
          <w:rFonts w:ascii="Calibri" w:eastAsia="Arial Unicode MS" w:hAnsi="Calibri" w:cs="Calibri"/>
          <w:caps/>
          <w:color w:val="0085CA"/>
          <w:sz w:val="52"/>
          <w:szCs w:val="52"/>
        </w:rPr>
        <w:tab/>
      </w:r>
    </w:p>
    <w:p w14:paraId="780E86A8" w14:textId="77777777" w:rsidR="00D02427" w:rsidRPr="00D02427" w:rsidRDefault="00D02427" w:rsidP="002A58B4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29" w:name="_Toc5787526"/>
      <w:bookmarkStart w:id="130" w:name="_Toc97898293"/>
      <w:bookmarkStart w:id="131" w:name="_Toc97898319"/>
      <w:bookmarkStart w:id="132" w:name="_Toc97898388"/>
      <w:bookmarkStart w:id="133" w:name="_Toc97898520"/>
      <w:bookmarkStart w:id="134" w:name="_Toc97899304"/>
      <w:bookmarkStart w:id="135" w:name="_Toc97899344"/>
      <w:bookmarkStart w:id="136" w:name="_Toc97901116"/>
      <w:bookmarkStart w:id="137" w:name="_Toc99547732"/>
      <w:bookmarkStart w:id="138" w:name="_Toc99547772"/>
      <w:bookmarkStart w:id="139" w:name="_Toc99549417"/>
      <w:bookmarkStart w:id="140" w:name="_Toc99549457"/>
      <w:bookmarkStart w:id="141" w:name="_Toc99559213"/>
      <w:bookmarkStart w:id="142" w:name="_Toc99559252"/>
      <w:bookmarkStart w:id="143" w:name="_Toc99559291"/>
      <w:bookmarkStart w:id="144" w:name="_Toc107425828"/>
      <w:bookmarkStart w:id="145" w:name="_Toc107425867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</w:p>
    <w:p w14:paraId="19A3D6C9" w14:textId="77777777" w:rsidR="00D02427" w:rsidRPr="00D02427" w:rsidRDefault="00D02427" w:rsidP="002A58B4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46" w:name="_Toc5787527"/>
      <w:bookmarkStart w:id="147" w:name="_Toc97898294"/>
      <w:bookmarkStart w:id="148" w:name="_Toc97898320"/>
      <w:bookmarkStart w:id="149" w:name="_Toc97898389"/>
      <w:bookmarkStart w:id="150" w:name="_Toc97898521"/>
      <w:bookmarkStart w:id="151" w:name="_Toc97899305"/>
      <w:bookmarkStart w:id="152" w:name="_Toc97899345"/>
      <w:bookmarkStart w:id="153" w:name="_Toc97901117"/>
      <w:bookmarkStart w:id="154" w:name="_Toc99547733"/>
      <w:bookmarkStart w:id="155" w:name="_Toc99547773"/>
      <w:bookmarkStart w:id="156" w:name="_Toc99549418"/>
      <w:bookmarkStart w:id="157" w:name="_Toc99549458"/>
      <w:bookmarkStart w:id="158" w:name="_Toc99559214"/>
      <w:bookmarkStart w:id="159" w:name="_Toc99559253"/>
      <w:bookmarkStart w:id="160" w:name="_Toc99559292"/>
      <w:bookmarkStart w:id="161" w:name="_Toc107425829"/>
      <w:bookmarkStart w:id="162" w:name="_Toc107425868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</w:p>
    <w:p w14:paraId="5D71671B" w14:textId="7B0D4BD8" w:rsidR="002A58B4" w:rsidRPr="00F071F4" w:rsidRDefault="002A58B4" w:rsidP="002A58B4">
      <w:pPr>
        <w:rPr>
          <w:rFonts w:ascii="Calibri" w:eastAsia="Arial Unicode MS" w:hAnsi="Calibri" w:cs="Calibri"/>
        </w:rPr>
      </w:pPr>
      <w:r w:rsidRPr="00F071F4">
        <w:rPr>
          <w:rFonts w:ascii="Calibri" w:eastAsia="Arial Unicode MS" w:hAnsi="Calibri" w:cs="Calibri"/>
        </w:rPr>
        <w:t xml:space="preserve">Outlines the major components of the Master Project (the overall output of the development, containing one or multiple projects that together cover the scope of the robotic process automation) </w:t>
      </w:r>
      <w:proofErr w:type="gramStart"/>
      <w:r w:rsidRPr="00F071F4">
        <w:rPr>
          <w:rFonts w:ascii="Calibri" w:eastAsia="Arial Unicode MS" w:hAnsi="Calibri" w:cs="Calibri"/>
        </w:rPr>
        <w:t>taking into account</w:t>
      </w:r>
      <w:proofErr w:type="gramEnd"/>
      <w:r w:rsidRPr="00F071F4">
        <w:rPr>
          <w:rFonts w:ascii="Calibri" w:eastAsia="Arial Unicode MS" w:hAnsi="Calibri" w:cs="Calibri"/>
        </w:rPr>
        <w:t xml:space="preserve"> all the business restrictions (scheduling, peaks, future increases in volume etc.). The focus of the Solution Architect will be on:</w:t>
      </w:r>
    </w:p>
    <w:p w14:paraId="628D6015" w14:textId="2EF41B44" w:rsidR="002A58B4" w:rsidRPr="00F071F4" w:rsidRDefault="00F071F4" w:rsidP="002A58B4">
      <w:pPr>
        <w:pStyle w:val="ListParagraph"/>
        <w:numPr>
          <w:ilvl w:val="0"/>
          <w:numId w:val="6"/>
        </w:numPr>
        <w:rPr>
          <w:rFonts w:ascii="Calibri" w:eastAsia="Arial Unicode MS" w:hAnsi="Calibri" w:cs="Calibri"/>
        </w:rPr>
      </w:pPr>
      <w:r w:rsidRPr="00F071F4">
        <w:rPr>
          <w:rFonts w:ascii="Calibri" w:eastAsia="Arial Unicode MS" w:hAnsi="Calibri" w:cs="Calibri"/>
        </w:rPr>
        <w:t>Robustness.</w:t>
      </w:r>
    </w:p>
    <w:p w14:paraId="64ABE755" w14:textId="51740786" w:rsidR="002A58B4" w:rsidRPr="00F071F4" w:rsidRDefault="00F071F4" w:rsidP="002A58B4">
      <w:pPr>
        <w:pStyle w:val="ListParagraph"/>
        <w:numPr>
          <w:ilvl w:val="0"/>
          <w:numId w:val="6"/>
        </w:numPr>
        <w:rPr>
          <w:rFonts w:ascii="Calibri" w:eastAsia="Arial Unicode MS" w:hAnsi="Calibri" w:cs="Calibri"/>
        </w:rPr>
      </w:pPr>
      <w:r w:rsidRPr="00F071F4">
        <w:rPr>
          <w:rFonts w:ascii="Calibri" w:eastAsia="Arial Unicode MS" w:hAnsi="Calibri" w:cs="Calibri"/>
        </w:rPr>
        <w:t>Scalability.</w:t>
      </w:r>
    </w:p>
    <w:p w14:paraId="31D6A2B0" w14:textId="330B2E52" w:rsidR="002A58B4" w:rsidRPr="00F071F4" w:rsidRDefault="00F071F4" w:rsidP="002A58B4">
      <w:pPr>
        <w:pStyle w:val="ListParagraph"/>
        <w:numPr>
          <w:ilvl w:val="0"/>
          <w:numId w:val="6"/>
        </w:numPr>
        <w:rPr>
          <w:rFonts w:ascii="Calibri" w:eastAsia="Arial Unicode MS" w:hAnsi="Calibri" w:cs="Calibri"/>
        </w:rPr>
      </w:pPr>
      <w:r w:rsidRPr="00F071F4">
        <w:rPr>
          <w:rFonts w:ascii="Calibri" w:eastAsia="Arial Unicode MS" w:hAnsi="Calibri" w:cs="Calibri"/>
        </w:rPr>
        <w:t>Efficiency.</w:t>
      </w:r>
    </w:p>
    <w:p w14:paraId="122C089E" w14:textId="56018C4C" w:rsidR="002A58B4" w:rsidRPr="00F071F4" w:rsidRDefault="00F071F4" w:rsidP="002A58B4">
      <w:pPr>
        <w:pStyle w:val="ListParagraph"/>
        <w:numPr>
          <w:ilvl w:val="0"/>
          <w:numId w:val="6"/>
        </w:numPr>
        <w:rPr>
          <w:rFonts w:ascii="Calibri" w:eastAsia="Arial Unicode MS" w:hAnsi="Calibri" w:cs="Calibri"/>
        </w:rPr>
      </w:pPr>
      <w:r w:rsidRPr="00F071F4">
        <w:rPr>
          <w:rFonts w:ascii="Calibri" w:eastAsia="Arial Unicode MS" w:hAnsi="Calibri" w:cs="Calibri"/>
        </w:rPr>
        <w:t>Replicability.</w:t>
      </w:r>
    </w:p>
    <w:p w14:paraId="3E533E3C" w14:textId="1DC4DD47" w:rsidR="002A58B4" w:rsidRPr="00F071F4" w:rsidRDefault="002A58B4" w:rsidP="002A58B4">
      <w:pPr>
        <w:pStyle w:val="ListParagraph"/>
        <w:numPr>
          <w:ilvl w:val="0"/>
          <w:numId w:val="6"/>
        </w:numPr>
        <w:rPr>
          <w:rFonts w:ascii="Calibri" w:eastAsia="Arial Unicode MS" w:hAnsi="Calibri" w:cs="Calibri"/>
        </w:rPr>
      </w:pPr>
      <w:r w:rsidRPr="00F071F4">
        <w:rPr>
          <w:rFonts w:ascii="Calibri" w:eastAsia="Arial Unicode MS" w:hAnsi="Calibri" w:cs="Calibri"/>
        </w:rPr>
        <w:t>Reusability of component</w:t>
      </w:r>
    </w:p>
    <w:p w14:paraId="1ED345E1" w14:textId="1A875D6A" w:rsidR="00791D26" w:rsidRPr="00F071F4" w:rsidRDefault="002A58B4" w:rsidP="002A58B4">
      <w:pPr>
        <w:rPr>
          <w:rFonts w:ascii="Calibri" w:eastAsia="Arial Unicode MS" w:hAnsi="Calibri" w:cs="Calibri"/>
          <w:color w:val="000000" w:themeColor="text1"/>
          <w:sz w:val="21"/>
          <w:szCs w:val="21"/>
        </w:rPr>
      </w:pPr>
      <w:r w:rsidRPr="00F071F4">
        <w:rPr>
          <w:rFonts w:ascii="Calibri" w:eastAsia="Arial Unicode MS" w:hAnsi="Calibri" w:cs="Calibri"/>
        </w:rPr>
        <w:t>The information herein is targeted primarily at the developers that will initially implement the solution and subsequently at the support developers in case of change requests.</w:t>
      </w:r>
    </w:p>
    <w:p w14:paraId="782121A7" w14:textId="5274838D" w:rsidR="00791D26" w:rsidRDefault="00791D26" w:rsidP="00C115AB">
      <w:pPr>
        <w:spacing w:after="160" w:line="312" w:lineRule="auto"/>
        <w:ind w:left="450" w:hanging="450"/>
        <w:rPr>
          <w:rFonts w:ascii="Arial Unicode MS" w:eastAsia="Arial Unicode MS" w:hAnsi="Arial Unicode MS" w:cs="Arial Unicode MS"/>
          <w:color w:val="000000" w:themeColor="text1"/>
          <w:sz w:val="21"/>
          <w:szCs w:val="21"/>
        </w:rPr>
      </w:pPr>
      <w:r>
        <w:rPr>
          <w:rFonts w:ascii="Arial Unicode MS" w:eastAsia="Arial Unicode MS" w:hAnsi="Arial Unicode MS" w:cs="Arial Unicode MS"/>
          <w:color w:val="000000" w:themeColor="text1"/>
          <w:sz w:val="21"/>
          <w:szCs w:val="21"/>
        </w:rPr>
        <w:br w:type="page"/>
      </w:r>
    </w:p>
    <w:p w14:paraId="10F66785" w14:textId="05E2CC00" w:rsidR="00920607" w:rsidRPr="00937521" w:rsidRDefault="004020E2" w:rsidP="004020E2">
      <w:pPr>
        <w:pStyle w:val="Heading1"/>
        <w:numPr>
          <w:ilvl w:val="0"/>
          <w:numId w:val="0"/>
        </w:numPr>
        <w:pBdr>
          <w:bottom w:val="single" w:sz="24" w:space="6" w:color="FF6900" w:themeColor="accent4"/>
        </w:pBdr>
        <w:rPr>
          <w:rFonts w:eastAsia="Arial Unicode MS"/>
        </w:rPr>
      </w:pPr>
      <w:bookmarkStart w:id="163" w:name="_Toc107425869"/>
      <w:r>
        <w:rPr>
          <w:rFonts w:eastAsia="Arial Unicode MS"/>
        </w:rPr>
        <w:lastRenderedPageBreak/>
        <w:t>4.</w:t>
      </w:r>
      <w:r w:rsidR="008003A9">
        <w:rPr>
          <w:rFonts w:eastAsia="Arial Unicode MS"/>
        </w:rPr>
        <w:t>Automated process details</w:t>
      </w:r>
      <w:bookmarkEnd w:id="163"/>
      <w:r w:rsidR="00920607" w:rsidRPr="00937521">
        <w:rPr>
          <w:rFonts w:eastAsia="Arial Unicode MS"/>
        </w:rPr>
        <w:tab/>
      </w:r>
    </w:p>
    <w:p w14:paraId="33D19D1E" w14:textId="4CAEB485" w:rsidR="006019D9" w:rsidRPr="00F071F4" w:rsidRDefault="007F48F8" w:rsidP="007F48F8">
      <w:pPr>
        <w:rPr>
          <w:rFonts w:ascii="Calibri" w:eastAsiaTheme="majorEastAsia" w:hAnsi="Calibri" w:cs="Calibri"/>
          <w:caps/>
          <w:vanish/>
          <w:color w:val="auto"/>
          <w:sz w:val="72"/>
          <w:szCs w:val="32"/>
        </w:rPr>
      </w:pPr>
      <w:r w:rsidRPr="00F071F4">
        <w:rPr>
          <w:rFonts w:ascii="Calibri" w:eastAsia="Arial Unicode MS" w:hAnsi="Calibri" w:cs="Calibri"/>
          <w:color w:val="auto"/>
        </w:rPr>
        <w:t>Details filled in need to reflect the actual information for the Master Project released for production. The following table will be populated:</w:t>
      </w:r>
    </w:p>
    <w:p w14:paraId="39231294" w14:textId="77777777" w:rsidR="00920607" w:rsidRPr="00937521" w:rsidRDefault="00920607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GridTable5Dark-Accent5"/>
        <w:tblpPr w:leftFromText="180" w:rightFromText="180" w:vertAnchor="text" w:horzAnchor="margin" w:tblpY="-4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AF5437" w:rsidRPr="00937521" w14:paraId="33C77967" w14:textId="77777777" w:rsidTr="00AF54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1B13BDCA" w14:textId="77777777" w:rsidR="00AF5437" w:rsidRPr="007F48F8" w:rsidRDefault="00AF5437" w:rsidP="00AF5437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7F48F8">
              <w:rPr>
                <w:rFonts w:asciiTheme="majorHAnsi" w:hAnsiTheme="majorHAnsi" w:cstheme="majorHAnsi"/>
                <w:color w:val="FFFFFF" w:themeColor="background1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5F64A980" w14:textId="77777777" w:rsidR="00AF5437" w:rsidRPr="006E72C4" w:rsidRDefault="00AF5437" w:rsidP="00AF54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</w:t>
            </w:r>
          </w:p>
        </w:tc>
      </w:tr>
      <w:tr w:rsidR="00AF5437" w:rsidRPr="00937521" w14:paraId="6C31C6F1" w14:textId="77777777" w:rsidTr="00AF5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6893F76" w14:textId="77777777" w:rsidR="00AF5437" w:rsidRPr="00F071F4" w:rsidRDefault="00AF5437" w:rsidP="00AF5437">
            <w:pPr>
              <w:rPr>
                <w:rFonts w:ascii="Calibri" w:eastAsia="Arial Unicode MS" w:hAnsi="Calibri" w:cs="Calibri"/>
                <w:color w:val="002855" w:themeColor="accent1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002855" w:themeColor="accent1"/>
                <w:sz w:val="22"/>
                <w:szCs w:val="22"/>
              </w:rPr>
              <w:t>Master Project Name</w:t>
            </w:r>
          </w:p>
        </w:tc>
        <w:tc>
          <w:tcPr>
            <w:tcW w:w="4287" w:type="dxa"/>
            <w:shd w:val="clear" w:color="auto" w:fill="F4F4F3" w:themeFill="background2"/>
          </w:tcPr>
          <w:p w14:paraId="5A543994" w14:textId="787CCA35" w:rsidR="00AF5437" w:rsidRPr="00F071F4" w:rsidRDefault="008D25A2" w:rsidP="00AF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F071F4">
              <w:rPr>
                <w:rFonts w:ascii="Calibri" w:eastAsia="Arial Unicode MS" w:hAnsi="Calibri" w:cs="Calibri"/>
                <w:color w:val="auto"/>
                <w:szCs w:val="20"/>
              </w:rPr>
              <w:t>Load Match</w:t>
            </w:r>
          </w:p>
        </w:tc>
      </w:tr>
      <w:tr w:rsidR="00AF5437" w:rsidRPr="00937521" w14:paraId="4D633E9C" w14:textId="77777777" w:rsidTr="00AF5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CAA0622" w14:textId="77777777" w:rsidR="00AF5437" w:rsidRPr="00F071F4" w:rsidRDefault="00AF5437" w:rsidP="00AF5437">
            <w:pPr>
              <w:rPr>
                <w:rFonts w:ascii="Calibri" w:eastAsia="Arial Unicode MS" w:hAnsi="Calibri" w:cs="Calibri"/>
                <w:color w:val="002855" w:themeColor="accent1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002855" w:themeColor="accent1"/>
                <w:sz w:val="22"/>
                <w:szCs w:val="22"/>
              </w:rPr>
              <w:t>Robot Type</w:t>
            </w:r>
          </w:p>
        </w:tc>
        <w:tc>
          <w:tcPr>
            <w:tcW w:w="4287" w:type="dxa"/>
            <w:shd w:val="clear" w:color="auto" w:fill="F4F4F3" w:themeFill="background2"/>
          </w:tcPr>
          <w:p w14:paraId="31BA267C" w14:textId="69C74DB5" w:rsidR="00AF5437" w:rsidRPr="00F071F4" w:rsidRDefault="008D25A2" w:rsidP="00AF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color w:val="auto"/>
                <w:szCs w:val="20"/>
              </w:rPr>
              <w:t>Unattended</w:t>
            </w:r>
          </w:p>
        </w:tc>
      </w:tr>
      <w:tr w:rsidR="00AF5437" w:rsidRPr="00937521" w14:paraId="7FA2F8B2" w14:textId="77777777" w:rsidTr="00AF5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365BF29" w14:textId="77777777" w:rsidR="00AF5437" w:rsidRPr="00F071F4" w:rsidRDefault="00AF5437" w:rsidP="00AF5437">
            <w:pPr>
              <w:rPr>
                <w:rFonts w:ascii="Calibri" w:eastAsia="Arial Unicode MS" w:hAnsi="Calibri" w:cs="Calibri"/>
                <w:color w:val="002855" w:themeColor="accent1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002855" w:themeColor="accent1"/>
                <w:sz w:val="22"/>
                <w:szCs w:val="22"/>
              </w:rPr>
              <w:t>Orchestrator used?</w:t>
            </w:r>
          </w:p>
        </w:tc>
        <w:tc>
          <w:tcPr>
            <w:tcW w:w="4287" w:type="dxa"/>
            <w:shd w:val="clear" w:color="auto" w:fill="F4F4F3" w:themeFill="background2"/>
          </w:tcPr>
          <w:p w14:paraId="21637597" w14:textId="58273C7E" w:rsidR="00AF5437" w:rsidRPr="00F071F4" w:rsidRDefault="00AF5437" w:rsidP="00AF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color w:val="auto"/>
                <w:szCs w:val="20"/>
              </w:rPr>
              <w:t>Yes</w:t>
            </w:r>
          </w:p>
        </w:tc>
      </w:tr>
      <w:tr w:rsidR="00AF5437" w:rsidRPr="00937521" w14:paraId="70CE6DB4" w14:textId="77777777" w:rsidTr="00AF54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2A2BB283" w14:textId="77777777" w:rsidR="00AF5437" w:rsidRPr="00F071F4" w:rsidRDefault="00AF5437" w:rsidP="00AF5437">
            <w:pPr>
              <w:rPr>
                <w:rFonts w:ascii="Calibri" w:eastAsia="Arial Unicode MS" w:hAnsi="Calibri" w:cs="Calibri"/>
                <w:color w:val="002855" w:themeColor="accent1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002855" w:themeColor="accent1"/>
                <w:sz w:val="22"/>
                <w:szCs w:val="22"/>
              </w:rPr>
              <w:t>Scalable</w:t>
            </w:r>
          </w:p>
        </w:tc>
        <w:tc>
          <w:tcPr>
            <w:tcW w:w="4287" w:type="dxa"/>
            <w:shd w:val="clear" w:color="auto" w:fill="F4F4F3" w:themeFill="background2"/>
          </w:tcPr>
          <w:p w14:paraId="696C0A27" w14:textId="7E803CE9" w:rsidR="00AF5437" w:rsidRPr="00F071F4" w:rsidRDefault="008D25A2" w:rsidP="00AF5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color w:val="auto"/>
                <w:szCs w:val="20"/>
              </w:rPr>
              <w:t>Yes</w:t>
            </w:r>
          </w:p>
        </w:tc>
      </w:tr>
      <w:tr w:rsidR="00AF5437" w:rsidRPr="00937521" w14:paraId="7CBEC50E" w14:textId="77777777" w:rsidTr="00AF54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3A53960A" w14:textId="77777777" w:rsidR="00AF5437" w:rsidRPr="00F071F4" w:rsidRDefault="00AF5437" w:rsidP="00AF5437">
            <w:pPr>
              <w:rPr>
                <w:rFonts w:ascii="Calibri" w:eastAsia="Arial Unicode MS" w:hAnsi="Calibri" w:cs="Calibri"/>
                <w:color w:val="002855" w:themeColor="accent1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002855" w:themeColor="accent1"/>
                <w:sz w:val="22"/>
                <w:szCs w:val="22"/>
              </w:rPr>
              <w:t>UiPath version used</w:t>
            </w:r>
          </w:p>
        </w:tc>
        <w:tc>
          <w:tcPr>
            <w:tcW w:w="4287" w:type="dxa"/>
            <w:shd w:val="clear" w:color="auto" w:fill="F4F4F3" w:themeFill="background2"/>
          </w:tcPr>
          <w:p w14:paraId="33AFDD05" w14:textId="75B50565" w:rsidR="00AF5437" w:rsidRPr="00F071F4" w:rsidRDefault="00C22A06" w:rsidP="00AF54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F071F4">
              <w:rPr>
                <w:rFonts w:ascii="Calibri" w:eastAsia="Arial Unicode MS" w:hAnsi="Calibri" w:cs="Calibri"/>
                <w:color w:val="auto"/>
                <w:szCs w:val="20"/>
              </w:rPr>
              <w:t>20</w:t>
            </w:r>
            <w:r w:rsidR="008D25A2" w:rsidRPr="00F071F4">
              <w:rPr>
                <w:rFonts w:ascii="Calibri" w:eastAsia="Arial Unicode MS" w:hAnsi="Calibri" w:cs="Calibri"/>
                <w:color w:val="auto"/>
                <w:szCs w:val="20"/>
              </w:rPr>
              <w:t>21.4.3</w:t>
            </w:r>
          </w:p>
        </w:tc>
      </w:tr>
    </w:tbl>
    <w:p w14:paraId="74D3F7C0" w14:textId="24A23A2F" w:rsidR="003A34BD" w:rsidRDefault="003A34BD" w:rsidP="009C4969">
      <w:pPr>
        <w:rPr>
          <w:rFonts w:eastAsia="Arial Unicode MS" w:cstheme="minorHAnsi"/>
          <w:i/>
          <w:color w:val="7F7F7F" w:themeColor="text1" w:themeTint="80"/>
          <w:sz w:val="18"/>
          <w:szCs w:val="18"/>
        </w:rPr>
      </w:pPr>
      <w:r>
        <w:rPr>
          <w:rFonts w:eastAsia="Arial Unicode MS" w:cstheme="minorHAnsi"/>
          <w:i/>
          <w:color w:val="7F7F7F" w:themeColor="text1" w:themeTint="80"/>
          <w:sz w:val="18"/>
          <w:szCs w:val="18"/>
        </w:rPr>
        <w:br w:type="page"/>
      </w:r>
    </w:p>
    <w:p w14:paraId="1391FBDE" w14:textId="25DF77D1" w:rsidR="00935DA0" w:rsidRPr="00937521" w:rsidRDefault="003F6876" w:rsidP="003F6876">
      <w:pPr>
        <w:pStyle w:val="Heading1"/>
        <w:numPr>
          <w:ilvl w:val="0"/>
          <w:numId w:val="0"/>
        </w:numPr>
        <w:pBdr>
          <w:bottom w:val="single" w:sz="24" w:space="6" w:color="FF6900" w:themeColor="accent4"/>
        </w:pBdr>
        <w:ind w:left="-720"/>
        <w:rPr>
          <w:rFonts w:eastAsia="Arial Unicode MS"/>
        </w:rPr>
      </w:pPr>
      <w:bookmarkStart w:id="164" w:name="_Toc107425870"/>
      <w:r>
        <w:rPr>
          <w:rFonts w:eastAsia="Arial Unicode MS"/>
        </w:rPr>
        <w:lastRenderedPageBreak/>
        <w:t>5.</w:t>
      </w:r>
      <w:r w:rsidR="00E73C20">
        <w:rPr>
          <w:rFonts w:eastAsia="Arial Unicode MS"/>
        </w:rPr>
        <w:t xml:space="preserve"> </w:t>
      </w:r>
      <w:r w:rsidR="00C4543D">
        <w:rPr>
          <w:rFonts w:eastAsia="Arial Unicode MS"/>
        </w:rPr>
        <w:t>Runtime guide</w:t>
      </w:r>
      <w:bookmarkEnd w:id="164"/>
      <w:r w:rsidR="00935DA0" w:rsidRPr="00937521">
        <w:rPr>
          <w:rFonts w:eastAsia="Arial Unicode MS"/>
        </w:rPr>
        <w:tab/>
      </w:r>
    </w:p>
    <w:p w14:paraId="47D0D934" w14:textId="00EED97E" w:rsidR="00C16626" w:rsidRPr="0034260D" w:rsidRDefault="0034260D" w:rsidP="0034260D">
      <w:pPr>
        <w:pStyle w:val="Heading2"/>
        <w:numPr>
          <w:ilvl w:val="0"/>
          <w:numId w:val="0"/>
        </w:numPr>
        <w:rPr>
          <w:rFonts w:eastAsia="Arial Unicode MS"/>
        </w:rPr>
      </w:pPr>
      <w:bookmarkStart w:id="165" w:name="_Toc107425871"/>
      <w:r>
        <w:rPr>
          <w:rFonts w:eastAsia="Arial Unicode MS"/>
        </w:rPr>
        <w:t xml:space="preserve">5.1 </w:t>
      </w:r>
      <w:r w:rsidR="00C16626" w:rsidRPr="0034260D">
        <w:rPr>
          <w:rFonts w:eastAsia="Arial Unicode MS"/>
        </w:rPr>
        <w:t>Architectural structure of the Master Project</w:t>
      </w:r>
      <w:bookmarkEnd w:id="165"/>
    </w:p>
    <w:p w14:paraId="7AD3CCE8" w14:textId="6AD99B27" w:rsidR="00C8188F" w:rsidRDefault="00C8188F" w:rsidP="009C4969">
      <w:pPr>
        <w:rPr>
          <w:rFonts w:eastAsia="Arial Unicode MS"/>
        </w:rPr>
      </w:pP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3DB94E57" wp14:editId="6E1A003F">
                <wp:simplePos x="0" y="0"/>
                <wp:positionH relativeFrom="column">
                  <wp:posOffset>2979746</wp:posOffset>
                </wp:positionH>
                <wp:positionV relativeFrom="paragraph">
                  <wp:posOffset>302809</wp:posOffset>
                </wp:positionV>
                <wp:extent cx="1060704" cy="758952"/>
                <wp:effectExtent l="0" t="0" r="25400" b="22225"/>
                <wp:wrapNone/>
                <wp:docPr id="8" name="Flowchart: Multidocumen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0704" cy="758952"/>
                        </a:xfrm>
                        <a:prstGeom prst="flowChartMultidocumen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BA550C"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<v:stroke joinstyle="miter"/>
                <v:path o:extrusionok="f" o:connecttype="custom" o:connectlocs="10800,0;0,10800;10800,19890;21600,10800" textboxrect="0,3675,18595,18022"/>
              </v:shapetype>
              <v:shape id="Flowchart: Multidocument 8" o:spid="_x0000_s1026" type="#_x0000_t115" style="position:absolute;margin-left:234.65pt;margin-top:23.85pt;width:83.5pt;height:59.75pt;z-index:251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" filled="f" strokecolor="#0085ca [3205]" strokeweight="1pt"/>
            </w:pict>
          </mc:Fallback>
        </mc:AlternateContent>
      </w:r>
    </w:p>
    <w:p w14:paraId="072A4B51" w14:textId="4B779DA5" w:rsidR="00726C9F" w:rsidRDefault="00C8188F" w:rsidP="00726C9F">
      <w:pPr>
        <w:tabs>
          <w:tab w:val="left" w:pos="720"/>
          <w:tab w:val="left" w:pos="1440"/>
          <w:tab w:val="left" w:pos="7343"/>
        </w:tabs>
        <w:rPr>
          <w:rFonts w:eastAsia="Arial Unicode MS"/>
        </w:rPr>
      </w:pP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2A88967B" wp14:editId="03C8C8E7">
                <wp:simplePos x="0" y="0"/>
                <wp:positionH relativeFrom="column">
                  <wp:posOffset>4084320</wp:posOffset>
                </wp:positionH>
                <wp:positionV relativeFrom="paragraph">
                  <wp:posOffset>248834</wp:posOffset>
                </wp:positionV>
                <wp:extent cx="527222" cy="8238"/>
                <wp:effectExtent l="0" t="76200" r="25400" b="8763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7222" cy="82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5A486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321.6pt;margin-top:19.6pt;width:41.5pt;height:.65pt;flip:y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" strokecolor="#002855 [3204]" strokeweight=".5pt">
                <v:stroke endarrow="block" joinstyle="miter"/>
              </v:shape>
            </w:pict>
          </mc:Fallback>
        </mc:AlternateContent>
      </w: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289EFF65" wp14:editId="768868B2">
                <wp:simplePos x="0" y="0"/>
                <wp:positionH relativeFrom="column">
                  <wp:posOffset>4595014</wp:posOffset>
                </wp:positionH>
                <wp:positionV relativeFrom="paragraph">
                  <wp:posOffset>9594</wp:posOffset>
                </wp:positionV>
                <wp:extent cx="1178011" cy="733168"/>
                <wp:effectExtent l="0" t="0" r="22225" b="1016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8011" cy="7331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37BC10" id="Rectangle 14" o:spid="_x0000_s1026" style="position:absolute;margin-left:361.8pt;margin-top:.75pt;width:92.75pt;height:57.75pt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" filled="f" strokecolor="#7030a0" strokeweight="1pt"/>
            </w:pict>
          </mc:Fallback>
        </mc:AlternateContent>
      </w: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39AF2686" wp14:editId="7335B2D1">
                <wp:simplePos x="0" y="0"/>
                <wp:positionH relativeFrom="column">
                  <wp:posOffset>994857</wp:posOffset>
                </wp:positionH>
                <wp:positionV relativeFrom="paragraph">
                  <wp:posOffset>9542</wp:posOffset>
                </wp:positionV>
                <wp:extent cx="1408670" cy="609377"/>
                <wp:effectExtent l="0" t="0" r="20320" b="1968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8670" cy="6093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B7E75" id="Rectangle 4" o:spid="_x0000_s1026" style="position:absolute;margin-left:78.35pt;margin-top:.75pt;width:110.9pt;height:48pt;z-index:251704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" filled="f" strokecolor="#ff6900 [3207]" strokeweight="1pt"/>
            </w:pict>
          </mc:Fallback>
        </mc:AlternateContent>
      </w: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62FFB4AC" wp14:editId="3EE1B050">
                <wp:simplePos x="0" y="0"/>
                <wp:positionH relativeFrom="column">
                  <wp:posOffset>-67550</wp:posOffset>
                </wp:positionH>
                <wp:positionV relativeFrom="paragraph">
                  <wp:posOffset>84077</wp:posOffset>
                </wp:positionV>
                <wp:extent cx="535459" cy="469557"/>
                <wp:effectExtent l="0" t="0" r="17145" b="2603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459" cy="46955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67E8C91" id="Oval 1" o:spid="_x0000_s1026" style="position:absolute;margin-left:-5.3pt;margin-top:6.6pt;width:42.15pt;height:36.95pt;z-index: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" filled="f" strokecolor="#92d050" strokeweight="1pt">
                <v:stroke joinstyle="miter"/>
              </v:oval>
            </w:pict>
          </mc:Fallback>
        </mc:AlternateContent>
      </w:r>
      <w:r w:rsidR="00726C9F">
        <w:rPr>
          <w:rFonts w:eastAsia="Arial Unicode MS"/>
        </w:rPr>
        <w:tab/>
      </w:r>
      <w:r w:rsidR="00726C9F">
        <w:rPr>
          <w:rFonts w:eastAsia="Arial Unicode MS"/>
        </w:rPr>
        <w:tab/>
        <w:t xml:space="preserve">     </w:t>
      </w:r>
      <w:r w:rsidR="00726C9F">
        <w:rPr>
          <w:rFonts w:eastAsia="Arial Unicode MS"/>
        </w:rPr>
        <w:tab/>
        <w:t>Post Load</w:t>
      </w:r>
    </w:p>
    <w:p w14:paraId="11E6847D" w14:textId="13643E54" w:rsidR="00C8188F" w:rsidRDefault="00726C9F" w:rsidP="00726C9F">
      <w:pPr>
        <w:tabs>
          <w:tab w:val="left" w:pos="4865"/>
        </w:tabs>
        <w:rPr>
          <w:rFonts w:eastAsia="Arial Unicode MS"/>
        </w:rPr>
      </w:pP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6C7D5326" wp14:editId="6EBF4C1B">
                <wp:simplePos x="0" y="0"/>
                <wp:positionH relativeFrom="column">
                  <wp:posOffset>2403252</wp:posOffset>
                </wp:positionH>
                <wp:positionV relativeFrom="paragraph">
                  <wp:posOffset>65972</wp:posOffset>
                </wp:positionV>
                <wp:extent cx="593124" cy="14416"/>
                <wp:effectExtent l="0" t="57150" r="16510" b="10033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124" cy="144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6BA027" id="Straight Arrow Connector 18" o:spid="_x0000_s1026" type="#_x0000_t32" style="position:absolute;margin-left:189.25pt;margin-top:5.2pt;width:46.7pt;height:1.1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" strokecolor="#002855 [3204]" strokeweight=".5pt">
                <v:stroke endarrow="block" joinstyle="miter"/>
              </v:shape>
            </w:pict>
          </mc:Fallback>
        </mc:AlternateContent>
      </w: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1510A2CD" wp14:editId="093407D2">
                <wp:simplePos x="0" y="0"/>
                <wp:positionH relativeFrom="column">
                  <wp:posOffset>475632</wp:posOffset>
                </wp:positionH>
                <wp:positionV relativeFrom="paragraph">
                  <wp:posOffset>83185</wp:posOffset>
                </wp:positionV>
                <wp:extent cx="510746" cy="0"/>
                <wp:effectExtent l="0" t="76200" r="22860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074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AAEFF1" id="Straight Arrow Connector 17" o:spid="_x0000_s1026" type="#_x0000_t32" style="position:absolute;margin-left:37.45pt;margin-top:6.55pt;width:40.2pt;height:0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" strokecolor="#002855 [3204]" strokeweight=".5pt">
                <v:stroke endarrow="block" joinstyle="miter"/>
              </v:shape>
            </w:pict>
          </mc:Fallback>
        </mc:AlternateContent>
      </w:r>
      <w:r>
        <w:rPr>
          <w:rFonts w:eastAsia="Arial Unicode MS"/>
        </w:rPr>
        <w:t xml:space="preserve">  Start                     Milo (Java Program)</w:t>
      </w:r>
      <w:r w:rsidR="00357CB3">
        <w:rPr>
          <w:rFonts w:eastAsia="Arial Unicode MS"/>
        </w:rPr>
        <w:tab/>
      </w:r>
      <w:r>
        <w:rPr>
          <w:rFonts w:eastAsia="Arial Unicode MS"/>
        </w:rPr>
        <w:t>LoadMatch Queue</w:t>
      </w:r>
    </w:p>
    <w:p w14:paraId="5917935E" w14:textId="6AC5993F" w:rsidR="00C8188F" w:rsidRDefault="00726C9F" w:rsidP="009C4969">
      <w:pPr>
        <w:rPr>
          <w:rFonts w:eastAsia="Arial Unicode MS"/>
        </w:rPr>
      </w:pP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3701180D" wp14:editId="42BDB21C">
                <wp:simplePos x="0" y="0"/>
                <wp:positionH relativeFrom="column">
                  <wp:posOffset>5146744</wp:posOffset>
                </wp:positionH>
                <wp:positionV relativeFrom="paragraph">
                  <wp:posOffset>46509</wp:posOffset>
                </wp:positionV>
                <wp:extent cx="0" cy="461319"/>
                <wp:effectExtent l="76200" t="0" r="57150" b="5334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13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41CC9D" id="Straight Arrow Connector 20" o:spid="_x0000_s1026" type="#_x0000_t32" style="position:absolute;margin-left:405.25pt;margin-top:3.65pt;width:0;height:36.3pt;z-index:25171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" strokecolor="#002855 [3204]" strokeweight=".5pt">
                <v:stroke endarrow="block" joinstyle="miter"/>
              </v:shape>
            </w:pict>
          </mc:Fallback>
        </mc:AlternateContent>
      </w:r>
    </w:p>
    <w:p w14:paraId="7F5EACF6" w14:textId="3958E4C3" w:rsidR="00C8188F" w:rsidRDefault="00726C9F" w:rsidP="009C4969">
      <w:pPr>
        <w:rPr>
          <w:rFonts w:eastAsia="Arial Unicode MS"/>
        </w:rPr>
      </w:pPr>
      <w:r>
        <w:rPr>
          <w:rFonts w:eastAsia="Arial Unicode MS"/>
          <w:noProof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181AD924" wp14:editId="2E83BBF3">
                <wp:simplePos x="0" y="0"/>
                <wp:positionH relativeFrom="margin">
                  <wp:posOffset>4872355</wp:posOffset>
                </wp:positionH>
                <wp:positionV relativeFrom="paragraph">
                  <wp:posOffset>160380</wp:posOffset>
                </wp:positionV>
                <wp:extent cx="535459" cy="469557"/>
                <wp:effectExtent l="0" t="0" r="17145" b="2603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459" cy="46955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B2F968" id="Oval 15" o:spid="_x0000_s1026" style="position:absolute;margin-left:383.65pt;margin-top:12.65pt;width:42.15pt;height:36.95pt;z-index:2517089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" filled="f" strokecolor="red" strokeweight="1pt">
                <v:stroke joinstyle="miter"/>
                <w10:wrap anchorx="margin"/>
              </v:oval>
            </w:pict>
          </mc:Fallback>
        </mc:AlternateContent>
      </w:r>
    </w:p>
    <w:p w14:paraId="19A69D71" w14:textId="7F8C02EB" w:rsidR="00D60543" w:rsidRDefault="00726C9F" w:rsidP="00726C9F">
      <w:pPr>
        <w:tabs>
          <w:tab w:val="left" w:pos="8017"/>
        </w:tabs>
        <w:rPr>
          <w:rFonts w:eastAsia="Arial Unicode MS"/>
        </w:rPr>
      </w:pPr>
      <w:r>
        <w:rPr>
          <w:rFonts w:eastAsia="Arial Unicode MS"/>
        </w:rPr>
        <w:tab/>
        <w:t>End</w:t>
      </w:r>
    </w:p>
    <w:p w14:paraId="6D412666" w14:textId="067D57AE" w:rsidR="00D60543" w:rsidRDefault="00D60543" w:rsidP="009C4969">
      <w:pPr>
        <w:rPr>
          <w:rFonts w:eastAsia="Arial Unicode MS"/>
        </w:rPr>
      </w:pPr>
    </w:p>
    <w:p w14:paraId="2114C160" w14:textId="291F5264" w:rsidR="001101F5" w:rsidRDefault="001101F5" w:rsidP="009C4969">
      <w:pPr>
        <w:rPr>
          <w:rFonts w:eastAsia="Arial Unicode MS"/>
        </w:rPr>
      </w:pPr>
    </w:p>
    <w:p w14:paraId="4527A15A" w14:textId="35EF4BA1" w:rsidR="00D53684" w:rsidRDefault="00D53684" w:rsidP="009C4969">
      <w:pPr>
        <w:rPr>
          <w:rFonts w:eastAsia="Arial Unicode MS"/>
        </w:rPr>
      </w:pPr>
    </w:p>
    <w:p w14:paraId="65598F73" w14:textId="402A3DA6" w:rsidR="00D53684" w:rsidRDefault="00D53684" w:rsidP="009C4969">
      <w:pPr>
        <w:rPr>
          <w:rFonts w:eastAsia="Arial Unicode MS"/>
        </w:rPr>
      </w:pPr>
    </w:p>
    <w:p w14:paraId="522DC360" w14:textId="1FED3A13" w:rsidR="00D53684" w:rsidRDefault="00D53684" w:rsidP="009C4969">
      <w:pPr>
        <w:rPr>
          <w:rFonts w:eastAsia="Arial Unicode MS"/>
        </w:rPr>
      </w:pPr>
    </w:p>
    <w:p w14:paraId="4CCE4EA6" w14:textId="21AC1B89" w:rsidR="00D53684" w:rsidRDefault="00D53684" w:rsidP="009C4969">
      <w:pPr>
        <w:rPr>
          <w:rFonts w:eastAsia="Arial Unicode MS"/>
        </w:rPr>
      </w:pPr>
    </w:p>
    <w:p w14:paraId="62A91974" w14:textId="38353EDF" w:rsidR="00D53684" w:rsidRDefault="00D53684" w:rsidP="009C4969">
      <w:pPr>
        <w:rPr>
          <w:rFonts w:eastAsia="Arial Unicode MS"/>
        </w:rPr>
      </w:pPr>
    </w:p>
    <w:p w14:paraId="6AF51324" w14:textId="56EC3FFE" w:rsidR="00D53684" w:rsidRDefault="00D53684" w:rsidP="009C4969">
      <w:pPr>
        <w:rPr>
          <w:rFonts w:eastAsia="Arial Unicode MS"/>
        </w:rPr>
      </w:pPr>
    </w:p>
    <w:p w14:paraId="405FCD1D" w14:textId="364CA335" w:rsidR="00D53684" w:rsidRDefault="00D53684" w:rsidP="009C4969">
      <w:pPr>
        <w:rPr>
          <w:rFonts w:eastAsia="Arial Unicode MS"/>
        </w:rPr>
      </w:pPr>
    </w:p>
    <w:p w14:paraId="351E01A5" w14:textId="77777777" w:rsidR="00D53684" w:rsidRDefault="00D53684" w:rsidP="009C4969">
      <w:pPr>
        <w:rPr>
          <w:rFonts w:eastAsia="Arial Unicode MS"/>
        </w:rPr>
      </w:pPr>
    </w:p>
    <w:p w14:paraId="1B21A41A" w14:textId="6DB9D39D" w:rsidR="004A5A1A" w:rsidRDefault="004A5A1A" w:rsidP="009C4969">
      <w:pPr>
        <w:rPr>
          <w:noProof/>
        </w:rPr>
      </w:pPr>
    </w:p>
    <w:p w14:paraId="0CC0EAF7" w14:textId="77777777" w:rsidR="00D53684" w:rsidRDefault="00D53684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162112BF" w14:textId="4866B8A2" w:rsidR="00C16626" w:rsidRPr="008A051D" w:rsidRDefault="008A051D" w:rsidP="008A051D">
      <w:pPr>
        <w:pStyle w:val="Heading2"/>
        <w:numPr>
          <w:ilvl w:val="0"/>
          <w:numId w:val="0"/>
        </w:numPr>
        <w:rPr>
          <w:rFonts w:eastAsia="Arial Unicode MS"/>
        </w:rPr>
      </w:pPr>
      <w:bookmarkStart w:id="166" w:name="_Toc107425872"/>
      <w:r>
        <w:rPr>
          <w:rFonts w:eastAsia="Arial Unicode MS"/>
        </w:rPr>
        <w:t>5.2</w:t>
      </w:r>
      <w:r w:rsidR="00C16626" w:rsidRPr="008A051D">
        <w:rPr>
          <w:rFonts w:eastAsia="Arial Unicode MS"/>
        </w:rPr>
        <w:t>Master Project Runtime Details</w:t>
      </w:r>
      <w:bookmarkEnd w:id="166"/>
    </w:p>
    <w:p w14:paraId="45E122CC" w14:textId="75AE62D0" w:rsidR="00C16626" w:rsidRPr="00F071F4" w:rsidRDefault="00301A98" w:rsidP="00C16626">
      <w:pPr>
        <w:rPr>
          <w:rFonts w:ascii="Calibri" w:eastAsia="Arial Unicode MS" w:hAnsi="Calibri" w:cs="Calibri"/>
          <w:color w:val="auto"/>
        </w:rPr>
      </w:pPr>
      <w:r w:rsidRPr="00F071F4">
        <w:rPr>
          <w:rFonts w:ascii="Calibri" w:eastAsia="Arial Unicode MS" w:hAnsi="Calibri" w:cs="Calibri"/>
          <w:color w:val="auto"/>
        </w:rPr>
        <w:t>Outlines the details of the automated process by filling in the table below.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3561"/>
        <w:gridCol w:w="5167"/>
      </w:tblGrid>
      <w:tr w:rsidR="00AC6887" w:rsidRPr="00D70F4B" w14:paraId="6A2E1857" w14:textId="77777777" w:rsidTr="00AC68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BFF137" w14:textId="77777777" w:rsidR="005F105C" w:rsidRPr="005F105C" w:rsidRDefault="005F105C" w:rsidP="005F105C">
            <w:pPr>
              <w:rPr>
                <w:rFonts w:asciiTheme="majorHAnsi" w:eastAsia="Arial Unicode MS" w:hAnsiTheme="majorHAnsi" w:cstheme="majorHAnsi"/>
                <w:color w:val="FFFFFF" w:themeColor="background1"/>
                <w:szCs w:val="21"/>
              </w:rPr>
            </w:pPr>
            <w:r w:rsidRPr="005F105C">
              <w:rPr>
                <w:rFonts w:asciiTheme="majorHAnsi" w:eastAsia="Arial Unicode MS" w:hAnsiTheme="majorHAnsi" w:cstheme="majorHAnsi"/>
                <w:color w:val="FFFFFF" w:themeColor="background1"/>
                <w:szCs w:val="21"/>
              </w:rPr>
              <w:t>ITEM NAME</w:t>
            </w:r>
          </w:p>
        </w:tc>
        <w:tc>
          <w:tcPr>
            <w:tcW w:w="0" w:type="auto"/>
            <w:hideMark/>
          </w:tcPr>
          <w:p w14:paraId="2F957731" w14:textId="77777777" w:rsidR="005F105C" w:rsidRPr="005F105C" w:rsidRDefault="005F105C" w:rsidP="005F10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Cs w:val="21"/>
              </w:rPr>
            </w:pPr>
            <w:r w:rsidRPr="005F105C">
              <w:rPr>
                <w:rFonts w:asciiTheme="majorHAnsi" w:eastAsia="Arial Unicode MS" w:hAnsiTheme="majorHAnsi" w:cstheme="majorHAnsi"/>
                <w:color w:val="FFFFFF" w:themeColor="background1"/>
                <w:szCs w:val="21"/>
              </w:rPr>
              <w:t>DESCRIPTION</w:t>
            </w:r>
          </w:p>
          <w:p w14:paraId="140A4CB9" w14:textId="77777777" w:rsidR="005F105C" w:rsidRPr="00AF5437" w:rsidRDefault="005F105C" w:rsidP="005F10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 w:val="0"/>
                <w:i/>
                <w:color w:val="FFFFFF" w:themeColor="background1"/>
                <w:szCs w:val="21"/>
              </w:rPr>
            </w:pPr>
            <w:r w:rsidRPr="00AF5437">
              <w:rPr>
                <w:rFonts w:asciiTheme="majorHAnsi" w:eastAsia="Arial Unicode MS" w:hAnsiTheme="majorHAnsi" w:cstheme="majorHAnsi"/>
                <w:b w:val="0"/>
                <w:i/>
                <w:color w:val="FFFFFF" w:themeColor="background1"/>
                <w:szCs w:val="21"/>
              </w:rPr>
              <w:lastRenderedPageBreak/>
              <w:t xml:space="preserve">Fill in each bolded section - empty fields are not allowed. If the section does not apply to your </w:t>
            </w:r>
            <w:proofErr w:type="gramStart"/>
            <w:r w:rsidRPr="00AF5437">
              <w:rPr>
                <w:rFonts w:asciiTheme="majorHAnsi" w:eastAsia="Arial Unicode MS" w:hAnsiTheme="majorHAnsi" w:cstheme="majorHAnsi"/>
                <w:b w:val="0"/>
                <w:i/>
                <w:color w:val="FFFFFF" w:themeColor="background1"/>
                <w:szCs w:val="21"/>
              </w:rPr>
              <w:t>automation</w:t>
            </w:r>
            <w:proofErr w:type="gramEnd"/>
            <w:r w:rsidRPr="00AF5437">
              <w:rPr>
                <w:rFonts w:asciiTheme="majorHAnsi" w:eastAsia="Arial Unicode MS" w:hAnsiTheme="majorHAnsi" w:cstheme="majorHAnsi"/>
                <w:b w:val="0"/>
                <w:i/>
                <w:color w:val="FFFFFF" w:themeColor="background1"/>
                <w:szCs w:val="21"/>
              </w:rPr>
              <w:t xml:space="preserve"> then mark as n/a. </w:t>
            </w:r>
          </w:p>
        </w:tc>
      </w:tr>
      <w:tr w:rsidR="006712B6" w:rsidRPr="00D70F4B" w14:paraId="6D669965" w14:textId="77777777" w:rsidTr="00AC6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68B839" w14:textId="32FB4DE5" w:rsidR="006712B6" w:rsidRPr="00F071F4" w:rsidRDefault="006712B6" w:rsidP="006712B6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lastRenderedPageBreak/>
              <w:t>Production environment details</w:t>
            </w:r>
          </w:p>
        </w:tc>
        <w:tc>
          <w:tcPr>
            <w:tcW w:w="0" w:type="auto"/>
          </w:tcPr>
          <w:p w14:paraId="60B8CB40" w14:textId="00C2388D" w:rsidR="001B7F59" w:rsidRPr="00F071F4" w:rsidRDefault="001B7F59" w:rsidP="006712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eastAsia="Arial Unicode MS" w:hAnsi="Calibri" w:cs="Calibri"/>
                <w:iCs/>
                <w:color w:val="auto"/>
                <w:szCs w:val="20"/>
              </w:rPr>
              <w:t xml:space="preserve">RDS Windows server </w:t>
            </w:r>
          </w:p>
          <w:p w14:paraId="276FD25F" w14:textId="6016AB5C" w:rsidR="006712B6" w:rsidRPr="00F071F4" w:rsidRDefault="00C261CD" w:rsidP="006712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eastAsia="Arial Unicode MS" w:hAnsi="Calibri" w:cs="Calibri"/>
                <w:iCs/>
                <w:color w:val="auto"/>
                <w:szCs w:val="20"/>
              </w:rPr>
              <w:t>10.105.0.254 [OREC2WPA-UIPATH]</w:t>
            </w:r>
          </w:p>
          <w:p w14:paraId="1D70046D" w14:textId="7709CE6F" w:rsidR="00C261CD" w:rsidRPr="00F071F4" w:rsidRDefault="00C261CD" w:rsidP="00C261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eastAsia="Arial Unicode MS" w:hAnsi="Calibri" w:cs="Calibri"/>
                <w:iCs/>
                <w:color w:val="auto"/>
                <w:szCs w:val="20"/>
              </w:rPr>
              <w:t>10.105.1.171 [OREC2WPA-UIPATH2]</w:t>
            </w:r>
          </w:p>
        </w:tc>
      </w:tr>
      <w:tr w:rsidR="003478B8" w:rsidRPr="00D70F4B" w14:paraId="643BF19D" w14:textId="77777777" w:rsidTr="00AC68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17A2B1" w14:textId="6C27A118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Prerequisites to run</w:t>
            </w:r>
          </w:p>
        </w:tc>
        <w:tc>
          <w:tcPr>
            <w:tcW w:w="0" w:type="auto"/>
          </w:tcPr>
          <w:p w14:paraId="69C92276" w14:textId="505A61C7" w:rsidR="003478B8" w:rsidRPr="00F071F4" w:rsidRDefault="003478B8" w:rsidP="003478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eastAsia="Arial Unicode MS" w:hAnsi="Calibri" w:cs="Calibri"/>
                <w:iCs/>
                <w:color w:val="auto"/>
                <w:szCs w:val="20"/>
              </w:rPr>
              <w:t>Microsoft Excel, Google Chrome</w:t>
            </w:r>
          </w:p>
        </w:tc>
      </w:tr>
      <w:tr w:rsidR="003478B8" w:rsidRPr="00D70F4B" w14:paraId="7BF7697C" w14:textId="77777777" w:rsidTr="00AC6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B111B0" w14:textId="2CC0CEC5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Input Data</w:t>
            </w:r>
          </w:p>
        </w:tc>
        <w:tc>
          <w:tcPr>
            <w:tcW w:w="0" w:type="auto"/>
          </w:tcPr>
          <w:p w14:paraId="26007E3B" w14:textId="5B06DFAA" w:rsidR="003478B8" w:rsidRPr="00F071F4" w:rsidRDefault="00DC24CA" w:rsidP="003478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DC24CA">
              <w:rPr>
                <w:rFonts w:ascii="Calibri" w:eastAsia="Arial Unicode MS" w:hAnsi="Calibri" w:cs="Calibri"/>
                <w:iCs/>
                <w:color w:val="auto"/>
                <w:szCs w:val="20"/>
              </w:rPr>
              <w:t>LoadMatchQueue</w:t>
            </w:r>
            <w:r>
              <w:rPr>
                <w:rFonts w:ascii="Calibri" w:eastAsia="Arial Unicode MS" w:hAnsi="Calibri" w:cs="Calibri"/>
                <w:iCs/>
                <w:color w:val="auto"/>
                <w:szCs w:val="20"/>
              </w:rPr>
              <w:t xml:space="preserve"> with </w:t>
            </w:r>
            <w:r w:rsidRPr="00DC24CA">
              <w:rPr>
                <w:rFonts w:ascii="Calibri" w:eastAsia="Arial Unicode MS" w:hAnsi="Calibri" w:cs="Calibri"/>
                <w:iCs/>
                <w:color w:val="auto"/>
                <w:szCs w:val="20"/>
              </w:rPr>
              <w:t>Load Number, Pickup City, Pickup State, Pickup Zip, Equipment, CSR Phone, CSR Email, Ramp, Contact Name</w:t>
            </w:r>
          </w:p>
        </w:tc>
      </w:tr>
      <w:tr w:rsidR="003478B8" w:rsidRPr="00D70F4B" w14:paraId="4F0F5A66" w14:textId="77777777" w:rsidTr="00AC68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D96A1E5" w14:textId="209EDF88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Expected output</w:t>
            </w:r>
          </w:p>
        </w:tc>
        <w:tc>
          <w:tcPr>
            <w:tcW w:w="0" w:type="auto"/>
          </w:tcPr>
          <w:p w14:paraId="76CDC519" w14:textId="27B59507" w:rsidR="00780AA1" w:rsidRPr="00F071F4" w:rsidRDefault="00780AA1" w:rsidP="003478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iCs/>
                <w:color w:val="auto"/>
                <w:szCs w:val="20"/>
              </w:rPr>
              <w:t>Post load match data in the customer website.</w:t>
            </w:r>
          </w:p>
        </w:tc>
      </w:tr>
      <w:tr w:rsidR="003478B8" w:rsidRPr="00D70F4B" w14:paraId="0A28F42F" w14:textId="77777777" w:rsidTr="00AC6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0BE0E3" w14:textId="0FBCF776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How to start the automated process</w:t>
            </w:r>
          </w:p>
        </w:tc>
        <w:tc>
          <w:tcPr>
            <w:tcW w:w="0" w:type="auto"/>
          </w:tcPr>
          <w:p w14:paraId="31BF122C" w14:textId="5E5D619E" w:rsidR="003478B8" w:rsidRPr="00F071F4" w:rsidRDefault="003478B8" w:rsidP="003478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eastAsia="Arial Unicode MS" w:hAnsi="Calibri" w:cs="Calibri"/>
                <w:iCs/>
                <w:color w:val="auto"/>
                <w:szCs w:val="20"/>
              </w:rPr>
              <w:t>Through Scheduling from Orchestrator</w:t>
            </w:r>
          </w:p>
        </w:tc>
      </w:tr>
      <w:tr w:rsidR="003478B8" w:rsidRPr="00D70F4B" w14:paraId="30380A0A" w14:textId="77777777" w:rsidTr="00AC68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038ED1" w14:textId="77777777" w:rsidR="003478B8" w:rsidRPr="00F071F4" w:rsidRDefault="003478B8" w:rsidP="003478B8">
            <w:pPr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Reporting</w:t>
            </w:r>
          </w:p>
          <w:p w14:paraId="602C6C84" w14:textId="4332AB13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234BDBB2" w14:textId="2A8A4FB5" w:rsidR="003478B8" w:rsidRPr="00F071F4" w:rsidRDefault="001B7F59" w:rsidP="003478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eastAsia="Arial Unicode MS" w:hAnsi="Calibri" w:cs="Calibri"/>
                <w:iCs/>
                <w:color w:val="auto"/>
                <w:szCs w:val="20"/>
              </w:rPr>
              <w:t>Orchestrator Logs</w:t>
            </w:r>
            <w:r w:rsidR="00932F6C">
              <w:rPr>
                <w:rFonts w:ascii="Calibri" w:eastAsia="Arial Unicode MS" w:hAnsi="Calibri" w:cs="Calibri"/>
                <w:iCs/>
                <w:color w:val="auto"/>
                <w:szCs w:val="20"/>
              </w:rPr>
              <w:t>, Custom Logs</w:t>
            </w:r>
          </w:p>
        </w:tc>
      </w:tr>
      <w:tr w:rsidR="003478B8" w:rsidRPr="00D70F4B" w14:paraId="45703F53" w14:textId="77777777" w:rsidTr="00AC6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8E84F7" w14:textId="09D9D9C3" w:rsidR="003478B8" w:rsidRPr="00F071F4" w:rsidRDefault="003478B8" w:rsidP="003478B8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(</w:t>
            </w:r>
            <w:proofErr w:type="gramStart"/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queues</w:t>
            </w:r>
            <w:proofErr w:type="gramEnd"/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 xml:space="preserve"> reporting, Kibana or another platform)</w:t>
            </w:r>
          </w:p>
        </w:tc>
        <w:tc>
          <w:tcPr>
            <w:tcW w:w="0" w:type="auto"/>
          </w:tcPr>
          <w:p w14:paraId="418FD1CB" w14:textId="0DAE832C" w:rsidR="003478B8" w:rsidRPr="00F071F4" w:rsidRDefault="003478B8" w:rsidP="003478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iCs/>
                <w:color w:val="auto"/>
                <w:szCs w:val="20"/>
              </w:rPr>
              <w:t>Orchestrator Queue</w:t>
            </w:r>
            <w:r w:rsidR="00DC24CA">
              <w:rPr>
                <w:rFonts w:ascii="Calibri" w:hAnsi="Calibri" w:cs="Calibri"/>
                <w:iCs/>
                <w:color w:val="auto"/>
                <w:szCs w:val="20"/>
              </w:rPr>
              <w:t xml:space="preserve"> (</w:t>
            </w:r>
            <w:r w:rsidR="00DC24CA" w:rsidRPr="00DC24CA">
              <w:rPr>
                <w:rFonts w:ascii="Calibri" w:eastAsia="Arial Unicode MS" w:hAnsi="Calibri" w:cs="Calibri"/>
                <w:iCs/>
                <w:color w:val="auto"/>
                <w:szCs w:val="20"/>
              </w:rPr>
              <w:t>LoadMatchQueue</w:t>
            </w:r>
            <w:r w:rsidR="00DC24CA">
              <w:rPr>
                <w:rFonts w:ascii="Calibri" w:eastAsia="Arial Unicode MS" w:hAnsi="Calibri" w:cs="Calibri"/>
                <w:iCs/>
                <w:color w:val="auto"/>
                <w:szCs w:val="20"/>
              </w:rPr>
              <w:t>)</w:t>
            </w:r>
          </w:p>
        </w:tc>
      </w:tr>
      <w:tr w:rsidR="003478B8" w:rsidRPr="00D70F4B" w14:paraId="5E3337ED" w14:textId="77777777" w:rsidTr="00AC68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B641A36" w14:textId="5881FB40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How is Orchestrator used?</w:t>
            </w:r>
          </w:p>
        </w:tc>
        <w:tc>
          <w:tcPr>
            <w:tcW w:w="0" w:type="auto"/>
            <w:hideMark/>
          </w:tcPr>
          <w:p w14:paraId="1CC8CB7D" w14:textId="7421E595" w:rsidR="003478B8" w:rsidRPr="00F071F4" w:rsidRDefault="003478B8" w:rsidP="003478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iCs/>
                <w:color w:val="auto"/>
                <w:szCs w:val="20"/>
              </w:rPr>
              <w:t>Orchestrator is used for assets, queues, credentials &amp; to trigger the Jobs.</w:t>
            </w:r>
          </w:p>
        </w:tc>
      </w:tr>
      <w:tr w:rsidR="003478B8" w:rsidRPr="00D70F4B" w14:paraId="0DA6B56B" w14:textId="77777777" w:rsidTr="005A1F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F55DCE" w14:textId="485A7C63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Password policies</w:t>
            </w:r>
          </w:p>
        </w:tc>
        <w:tc>
          <w:tcPr>
            <w:tcW w:w="0" w:type="auto"/>
          </w:tcPr>
          <w:p w14:paraId="59117447" w14:textId="67D361A0" w:rsidR="003478B8" w:rsidRPr="00F071F4" w:rsidRDefault="003478B8" w:rsidP="003478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iCs/>
                <w:color w:val="auto"/>
                <w:szCs w:val="20"/>
              </w:rPr>
              <w:t>Password stored in Orchestrator assets as credential</w:t>
            </w:r>
          </w:p>
        </w:tc>
      </w:tr>
      <w:tr w:rsidR="003478B8" w:rsidRPr="00D70F4B" w14:paraId="7FEDA94A" w14:textId="77777777" w:rsidTr="00AC68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1DF29B" w14:textId="26623C7C" w:rsidR="003478B8" w:rsidRPr="00F071F4" w:rsidRDefault="003478B8" w:rsidP="003478B8">
            <w:pPr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Stored credentials</w:t>
            </w:r>
          </w:p>
          <w:p w14:paraId="4F8A7361" w14:textId="60742E38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</w:p>
        </w:tc>
        <w:tc>
          <w:tcPr>
            <w:tcW w:w="0" w:type="auto"/>
            <w:hideMark/>
          </w:tcPr>
          <w:p w14:paraId="0D794235" w14:textId="16724139" w:rsidR="003478B8" w:rsidRPr="00F071F4" w:rsidRDefault="003478B8" w:rsidP="003478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iCs/>
                <w:color w:val="auto"/>
                <w:szCs w:val="20"/>
              </w:rPr>
              <w:t xml:space="preserve">Stored as Credentials asset in orchestrator </w:t>
            </w:r>
          </w:p>
        </w:tc>
      </w:tr>
      <w:tr w:rsidR="003478B8" w:rsidRPr="00D70F4B" w14:paraId="5ED38EB2" w14:textId="77777777" w:rsidTr="00AC6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969188" w14:textId="48715753" w:rsidR="003478B8" w:rsidRPr="00F071F4" w:rsidRDefault="003478B8" w:rsidP="003478B8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(Never use hardcoded credentials in the workflow!)</w:t>
            </w:r>
          </w:p>
        </w:tc>
        <w:tc>
          <w:tcPr>
            <w:tcW w:w="0" w:type="auto"/>
          </w:tcPr>
          <w:p w14:paraId="4759E5D9" w14:textId="2A73C154" w:rsidR="003478B8" w:rsidRPr="00F071F4" w:rsidRDefault="003478B8" w:rsidP="003478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iCs/>
                <w:color w:val="auto"/>
                <w:szCs w:val="20"/>
              </w:rPr>
              <w:t>NA</w:t>
            </w:r>
          </w:p>
        </w:tc>
      </w:tr>
      <w:tr w:rsidR="003478B8" w:rsidRPr="00D70F4B" w14:paraId="62FF79B6" w14:textId="77777777" w:rsidTr="000776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848B5E" w14:textId="6DD85630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List of queues names</w:t>
            </w:r>
          </w:p>
        </w:tc>
        <w:tc>
          <w:tcPr>
            <w:tcW w:w="0" w:type="auto"/>
            <w:hideMark/>
          </w:tcPr>
          <w:p w14:paraId="06E38F5C" w14:textId="3CE94F0D" w:rsidR="003478B8" w:rsidRPr="00F071F4" w:rsidRDefault="003478B8" w:rsidP="003478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F071F4">
              <w:rPr>
                <w:rFonts w:ascii="Calibri" w:hAnsi="Calibri" w:cs="Calibri"/>
                <w:iCs/>
                <w:color w:val="auto"/>
                <w:szCs w:val="20"/>
              </w:rPr>
              <w:t>1</w:t>
            </w:r>
          </w:p>
        </w:tc>
      </w:tr>
      <w:tr w:rsidR="003478B8" w:rsidRPr="00D70F4B" w14:paraId="2B77F0E6" w14:textId="77777777" w:rsidTr="000776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1B4652" w14:textId="20BC2B5D" w:rsidR="003478B8" w:rsidRPr="00F071F4" w:rsidRDefault="003478B8" w:rsidP="003478B8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 xml:space="preserve">(Naming convention: </w:t>
            </w:r>
            <w:proofErr w:type="spellStart"/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ProcessName_QueueName</w:t>
            </w:r>
            <w:proofErr w:type="spellEnd"/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B656245" w14:textId="22D01A15" w:rsidR="003478B8" w:rsidRPr="00F071F4" w:rsidRDefault="00DC24CA" w:rsidP="003478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color w:val="auto"/>
                <w:szCs w:val="20"/>
              </w:rPr>
            </w:pPr>
            <w:r w:rsidRPr="00DC24CA">
              <w:rPr>
                <w:rFonts w:ascii="Calibri" w:eastAsia="Arial Unicode MS" w:hAnsi="Calibri" w:cs="Calibri"/>
                <w:iCs/>
                <w:color w:val="auto"/>
                <w:szCs w:val="20"/>
              </w:rPr>
              <w:t>LoadMatchQueue</w:t>
            </w:r>
          </w:p>
        </w:tc>
      </w:tr>
      <w:tr w:rsidR="003478B8" w:rsidRPr="00D70F4B" w14:paraId="1CF268D0" w14:textId="77777777" w:rsidTr="000776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A26624" w14:textId="7A3A0AB8" w:rsidR="003478B8" w:rsidRPr="00F071F4" w:rsidRDefault="003478B8" w:rsidP="003478B8">
            <w:pPr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Schedule Details</w:t>
            </w:r>
          </w:p>
        </w:tc>
        <w:tc>
          <w:tcPr>
            <w:tcW w:w="0" w:type="auto"/>
          </w:tcPr>
          <w:p w14:paraId="073525A9" w14:textId="71EFD296" w:rsidR="003478B8" w:rsidRPr="00F071F4" w:rsidRDefault="00DC24CA" w:rsidP="003478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1"/>
              </w:rPr>
            </w:pPr>
            <w:r w:rsidRPr="00DC24CA">
              <w:rPr>
                <w:rFonts w:ascii="Calibri" w:eastAsia="Arial Unicode MS" w:hAnsi="Calibri" w:cs="Calibri"/>
                <w:bCs/>
                <w:iCs/>
                <w:color w:val="auto"/>
                <w:szCs w:val="21"/>
              </w:rPr>
              <w:t>Load Match</w:t>
            </w:r>
            <w:r>
              <w:rPr>
                <w:rFonts w:ascii="Calibri" w:eastAsia="Arial Unicode MS" w:hAnsi="Calibri" w:cs="Calibri"/>
                <w:bCs/>
                <w:iCs/>
                <w:color w:val="auto"/>
                <w:szCs w:val="21"/>
              </w:rPr>
              <w:t xml:space="preserve"> (Queue Type) Triggers</w:t>
            </w:r>
          </w:p>
        </w:tc>
      </w:tr>
      <w:tr w:rsidR="003478B8" w:rsidRPr="00D70F4B" w14:paraId="6F99CB96" w14:textId="77777777" w:rsidTr="00AC68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952E94" w14:textId="77777777" w:rsidR="003478B8" w:rsidRPr="00F071F4" w:rsidRDefault="003478B8" w:rsidP="003478B8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Multiple Resolutions Supported?</w:t>
            </w:r>
          </w:p>
          <w:p w14:paraId="47CC29F1" w14:textId="24288F73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(</w:t>
            </w:r>
            <w:proofErr w:type="gramStart"/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in</w:t>
            </w:r>
            <w:proofErr w:type="gramEnd"/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 xml:space="preserve"> case of image automation / Citrix and VDI)</w:t>
            </w:r>
          </w:p>
        </w:tc>
        <w:tc>
          <w:tcPr>
            <w:tcW w:w="0" w:type="auto"/>
            <w:hideMark/>
          </w:tcPr>
          <w:p w14:paraId="7E71D232" w14:textId="29616CE6" w:rsidR="003478B8" w:rsidRPr="00F071F4" w:rsidRDefault="003478B8" w:rsidP="003478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1"/>
              </w:rPr>
            </w:pPr>
            <w:r w:rsidRPr="00F071F4">
              <w:rPr>
                <w:rFonts w:ascii="Calibri" w:hAnsi="Calibri" w:cs="Calibri"/>
                <w:bCs/>
                <w:iCs/>
                <w:color w:val="auto"/>
              </w:rPr>
              <w:t>NA</w:t>
            </w:r>
          </w:p>
        </w:tc>
      </w:tr>
      <w:tr w:rsidR="003478B8" w:rsidRPr="00D70F4B" w14:paraId="3924CC79" w14:textId="77777777" w:rsidTr="00AC68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7BCDCB" w14:textId="54D8E161" w:rsidR="003478B8" w:rsidRPr="00F071F4" w:rsidRDefault="003478B8" w:rsidP="003478B8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071F4">
              <w:rPr>
                <w:rFonts w:ascii="Calibri" w:hAnsi="Calibri" w:cs="Calibri"/>
                <w:color w:val="auto"/>
                <w:sz w:val="22"/>
                <w:szCs w:val="22"/>
              </w:rPr>
              <w:t>Recommended Resolution</w:t>
            </w:r>
          </w:p>
        </w:tc>
        <w:tc>
          <w:tcPr>
            <w:tcW w:w="0" w:type="auto"/>
            <w:hideMark/>
          </w:tcPr>
          <w:p w14:paraId="2092C1E2" w14:textId="00DC8D79" w:rsidR="003478B8" w:rsidRPr="00F071F4" w:rsidRDefault="003478B8" w:rsidP="003478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1"/>
              </w:rPr>
            </w:pPr>
            <w:r w:rsidRPr="00F071F4">
              <w:rPr>
                <w:rFonts w:ascii="Calibri" w:hAnsi="Calibri" w:cs="Calibri"/>
                <w:bCs/>
                <w:iCs/>
                <w:color w:val="auto"/>
                <w:szCs w:val="20"/>
              </w:rPr>
              <w:t>1920x1080 (Recommended)</w:t>
            </w:r>
          </w:p>
        </w:tc>
      </w:tr>
    </w:tbl>
    <w:p w14:paraId="3E11BE6C" w14:textId="77777777" w:rsidR="005F105C" w:rsidRPr="00C16626" w:rsidRDefault="005F105C" w:rsidP="00C16626"/>
    <w:p w14:paraId="225080B6" w14:textId="04C46870" w:rsidR="00935DA0" w:rsidRPr="000B0B3D" w:rsidRDefault="000B0B3D" w:rsidP="000B0B3D">
      <w:pPr>
        <w:pStyle w:val="Heading2"/>
        <w:numPr>
          <w:ilvl w:val="0"/>
          <w:numId w:val="0"/>
        </w:numPr>
        <w:rPr>
          <w:rFonts w:eastAsia="Arial Unicode MS"/>
        </w:rPr>
      </w:pPr>
      <w:bookmarkStart w:id="167" w:name="_Toc107425873"/>
      <w:r>
        <w:rPr>
          <w:rFonts w:eastAsia="Arial Unicode MS"/>
        </w:rPr>
        <w:t>5.3</w:t>
      </w:r>
      <w:r w:rsidR="00A214C9" w:rsidRPr="000B0B3D">
        <w:rPr>
          <w:rFonts w:eastAsia="Arial Unicode MS"/>
        </w:rPr>
        <w:t xml:space="preserve">Project </w:t>
      </w:r>
      <w:r w:rsidR="00C97AC4" w:rsidRPr="000B0B3D">
        <w:rPr>
          <w:rFonts w:eastAsia="Arial Unicode MS"/>
        </w:rPr>
        <w:t>name</w:t>
      </w:r>
      <w:bookmarkEnd w:id="167"/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99"/>
        <w:gridCol w:w="6029"/>
      </w:tblGrid>
      <w:tr w:rsidR="00B6267F" w:rsidRPr="005752DD" w14:paraId="0D79F705" w14:textId="77777777" w:rsidTr="00EC6F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06558FA" w14:textId="77777777" w:rsidR="00ED69C3" w:rsidRPr="00B6267F" w:rsidRDefault="00ED69C3" w:rsidP="00B6267F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6267F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  <w:t>ITEM NAME</w:t>
            </w:r>
          </w:p>
        </w:tc>
        <w:tc>
          <w:tcPr>
            <w:tcW w:w="0" w:type="auto"/>
            <w:hideMark/>
          </w:tcPr>
          <w:p w14:paraId="3B13443D" w14:textId="77777777" w:rsidR="00ED69C3" w:rsidRPr="00B6267F" w:rsidRDefault="00ED69C3" w:rsidP="00B626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6267F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  <w:t>DESCRIPTION</w:t>
            </w:r>
          </w:p>
          <w:p w14:paraId="6D2DB4B2" w14:textId="77777777" w:rsidR="00ED69C3" w:rsidRPr="00B6267F" w:rsidRDefault="00ED69C3" w:rsidP="00B626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 w:val="0"/>
                <w:i/>
                <w:color w:val="FFFFFF" w:themeColor="background1"/>
                <w:sz w:val="18"/>
                <w:szCs w:val="21"/>
              </w:rPr>
            </w:pPr>
            <w:r w:rsidRPr="00B6267F">
              <w:rPr>
                <w:rFonts w:asciiTheme="majorHAnsi" w:eastAsia="Arial Unicode MS" w:hAnsiTheme="majorHAnsi" w:cstheme="majorHAnsi"/>
                <w:b w:val="0"/>
                <w:i/>
                <w:color w:val="FFFFFF" w:themeColor="background1"/>
                <w:sz w:val="18"/>
                <w:szCs w:val="21"/>
              </w:rPr>
              <w:t xml:space="preserve">Fill in each section - empty fields are not allowed. If the section does not apply to your </w:t>
            </w:r>
            <w:proofErr w:type="gramStart"/>
            <w:r w:rsidRPr="00B6267F">
              <w:rPr>
                <w:rFonts w:asciiTheme="majorHAnsi" w:eastAsia="Arial Unicode MS" w:hAnsiTheme="majorHAnsi" w:cstheme="majorHAnsi"/>
                <w:b w:val="0"/>
                <w:i/>
                <w:color w:val="FFFFFF" w:themeColor="background1"/>
                <w:sz w:val="18"/>
                <w:szCs w:val="21"/>
              </w:rPr>
              <w:t>automation</w:t>
            </w:r>
            <w:proofErr w:type="gramEnd"/>
            <w:r w:rsidRPr="00B6267F">
              <w:rPr>
                <w:rFonts w:asciiTheme="majorHAnsi" w:eastAsia="Arial Unicode MS" w:hAnsiTheme="majorHAnsi" w:cstheme="majorHAnsi"/>
                <w:b w:val="0"/>
                <w:i/>
                <w:color w:val="FFFFFF" w:themeColor="background1"/>
                <w:sz w:val="18"/>
                <w:szCs w:val="21"/>
              </w:rPr>
              <w:t xml:space="preserve"> then mark as n/a. </w:t>
            </w:r>
          </w:p>
        </w:tc>
      </w:tr>
      <w:tr w:rsidR="00B6267F" w:rsidRPr="005752DD" w14:paraId="305BC80B" w14:textId="77777777" w:rsidTr="00EC6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06C3EB" w14:textId="77777777" w:rsidR="00B6267F" w:rsidRPr="00CF303C" w:rsidRDefault="00B6267F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 xml:space="preserve">Environment used for development </w:t>
            </w:r>
          </w:p>
          <w:p w14:paraId="57E2BCA4" w14:textId="1096D63B" w:rsidR="00ED69C3" w:rsidRPr="00CF303C" w:rsidRDefault="00B6267F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(</w:t>
            </w:r>
            <w:proofErr w:type="gramStart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name</w:t>
            </w:r>
            <w:proofErr w:type="gramEnd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 xml:space="preserve">, location, configuration details </w:t>
            </w:r>
            <w:proofErr w:type="spellStart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etc</w:t>
            </w:r>
            <w:proofErr w:type="spellEnd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)</w:t>
            </w:r>
          </w:p>
        </w:tc>
        <w:tc>
          <w:tcPr>
            <w:tcW w:w="0" w:type="auto"/>
            <w:hideMark/>
          </w:tcPr>
          <w:p w14:paraId="79FEEE28" w14:textId="77777777" w:rsidR="002A51AA" w:rsidRPr="00CF303C" w:rsidRDefault="002A51AA" w:rsidP="002A51A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Development Environment</w:t>
            </w:r>
          </w:p>
          <w:p w14:paraId="44036992" w14:textId="759F1F1B" w:rsidR="002A51AA" w:rsidRDefault="002A51AA" w:rsidP="002A51A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Computer name: OREC2</w:t>
            </w:r>
            <w:r w:rsidR="004E1582"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W</w:t>
            </w:r>
            <w:r w:rsidR="00470C51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P</w:t>
            </w: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A-UIPATH</w:t>
            </w:r>
          </w:p>
          <w:p w14:paraId="306BBDC4" w14:textId="34A0A5B3" w:rsidR="00ED69C3" w:rsidRPr="00CF303C" w:rsidRDefault="00CF303C" w:rsidP="00470C51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IP Address: 10.105.0.</w:t>
            </w:r>
            <w:r w:rsidR="00470C51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254</w:t>
            </w:r>
          </w:p>
        </w:tc>
      </w:tr>
      <w:tr w:rsidR="00EC6F15" w:rsidRPr="005752DD" w14:paraId="662659A3" w14:textId="77777777" w:rsidTr="00EC6F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B9F147" w14:textId="77777777" w:rsidR="00B6267F" w:rsidRPr="00CF303C" w:rsidRDefault="00B6267F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Environment prerequisites</w:t>
            </w:r>
          </w:p>
          <w:p w14:paraId="079E9E74" w14:textId="7669E23E" w:rsidR="00ED69C3" w:rsidRPr="00CF303C" w:rsidRDefault="00B6267F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(OS details, libraries, required apps)</w:t>
            </w:r>
          </w:p>
        </w:tc>
        <w:tc>
          <w:tcPr>
            <w:tcW w:w="0" w:type="auto"/>
            <w:hideMark/>
          </w:tcPr>
          <w:p w14:paraId="6B318774" w14:textId="53854840" w:rsidR="00ED69C3" w:rsidRPr="00CF303C" w:rsidRDefault="004E1582" w:rsidP="00B62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Windows Server 2019, BackOffice, Front office &amp;Studio license, Microsoft Excel, Microsoft UiPath Activities.</w:t>
            </w:r>
          </w:p>
        </w:tc>
      </w:tr>
      <w:tr w:rsidR="00B6267F" w:rsidRPr="005752DD" w14:paraId="4374B992" w14:textId="77777777" w:rsidTr="00EC6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238521" w14:textId="77777777" w:rsidR="00B6267F" w:rsidRPr="00CF303C" w:rsidRDefault="00B6267F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Repository for project</w:t>
            </w:r>
          </w:p>
          <w:p w14:paraId="6B0B95B9" w14:textId="58B73088" w:rsidR="00ED69C3" w:rsidRPr="00CF303C" w:rsidRDefault="00B6267F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(</w:t>
            </w:r>
            <w:proofErr w:type="gramStart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where</w:t>
            </w:r>
            <w:proofErr w:type="gramEnd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 xml:space="preserve"> is the developed project stored)</w:t>
            </w:r>
          </w:p>
        </w:tc>
        <w:tc>
          <w:tcPr>
            <w:tcW w:w="0" w:type="auto"/>
            <w:hideMark/>
          </w:tcPr>
          <w:p w14:paraId="5E7421B4" w14:textId="77777777" w:rsidR="004E1582" w:rsidRPr="00CF303C" w:rsidRDefault="004E1582" w:rsidP="004E1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 xml:space="preserve">GitHub - </w:t>
            </w:r>
            <w:hyperlink r:id="rId14" w:history="1">
              <w:r w:rsidRPr="00CF303C">
                <w:rPr>
                  <w:rStyle w:val="Hyperlink"/>
                  <w:rFonts w:ascii="Calibri" w:eastAsia="Arial Unicode MS" w:hAnsi="Calibri" w:cs="Calibri"/>
                  <w:bCs/>
                  <w:iCs/>
                  <w:color w:val="auto"/>
                  <w:szCs w:val="20"/>
                </w:rPr>
                <w:t>https://github.com/MatsonInc</w:t>
              </w:r>
            </w:hyperlink>
          </w:p>
          <w:p w14:paraId="367BB8FE" w14:textId="283DED4E" w:rsidR="00ED69C3" w:rsidRPr="00CF303C" w:rsidRDefault="004E1582" w:rsidP="004E1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 xml:space="preserve">Repository name - </w:t>
            </w:r>
            <w:hyperlink r:id="rId15" w:history="1">
              <w:r w:rsidRPr="00CF303C">
                <w:rPr>
                  <w:rStyle w:val="Hyperlink"/>
                  <w:rFonts w:ascii="Calibri" w:eastAsia="Arial Unicode MS" w:hAnsi="Calibri" w:cs="Calibri"/>
                  <w:bCs/>
                  <w:iCs/>
                  <w:color w:val="auto"/>
                  <w:szCs w:val="20"/>
                </w:rPr>
                <w:t>uipath-dev</w:t>
              </w:r>
            </w:hyperlink>
          </w:p>
        </w:tc>
      </w:tr>
      <w:tr w:rsidR="00EC6F15" w:rsidRPr="005752DD" w14:paraId="43436B2E" w14:textId="77777777" w:rsidTr="00EC6F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1DC859" w14:textId="77777777" w:rsidR="00B6267F" w:rsidRPr="00CF303C" w:rsidRDefault="00B6267F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Configuration method</w:t>
            </w:r>
          </w:p>
          <w:p w14:paraId="4918371C" w14:textId="449BE608" w:rsidR="00ED69C3" w:rsidRPr="00CF303C" w:rsidRDefault="00B6267F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lastRenderedPageBreak/>
              <w:t>(</w:t>
            </w:r>
            <w:proofErr w:type="gramStart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assets</w:t>
            </w:r>
            <w:proofErr w:type="gramEnd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 xml:space="preserve">, excel file, </w:t>
            </w:r>
            <w:proofErr w:type="spellStart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Json</w:t>
            </w:r>
            <w:proofErr w:type="spellEnd"/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 xml:space="preserve"> file)</w:t>
            </w:r>
          </w:p>
        </w:tc>
        <w:tc>
          <w:tcPr>
            <w:tcW w:w="0" w:type="auto"/>
            <w:hideMark/>
          </w:tcPr>
          <w:p w14:paraId="4106F720" w14:textId="1472DA24" w:rsidR="00ED69C3" w:rsidRPr="00CF303C" w:rsidRDefault="004E1582" w:rsidP="00B62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lastRenderedPageBreak/>
              <w:t>Excel, Assets</w:t>
            </w:r>
          </w:p>
        </w:tc>
      </w:tr>
      <w:tr w:rsidR="004E1582" w:rsidRPr="005752DD" w14:paraId="21E812AB" w14:textId="77777777" w:rsidTr="00EC6F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783086" w14:textId="0FB12D79" w:rsidR="004E1582" w:rsidRPr="00CF303C" w:rsidRDefault="004E1582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List of reused components</w:t>
            </w:r>
          </w:p>
        </w:tc>
        <w:tc>
          <w:tcPr>
            <w:tcW w:w="0" w:type="auto"/>
          </w:tcPr>
          <w:p w14:paraId="1EEA69C3" w14:textId="1A4B28BB" w:rsidR="004E1582" w:rsidRPr="00CF303C" w:rsidRDefault="004E1582" w:rsidP="00B62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NA</w:t>
            </w:r>
          </w:p>
        </w:tc>
      </w:tr>
      <w:tr w:rsidR="004E1582" w:rsidRPr="005752DD" w14:paraId="42EAE915" w14:textId="77777777" w:rsidTr="00EC6F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1F7EC4" w14:textId="4B4959A1" w:rsidR="004E1582" w:rsidRPr="00CF303C" w:rsidRDefault="004E1582" w:rsidP="00B6267F">
            <w:pPr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CF303C">
              <w:rPr>
                <w:rFonts w:ascii="Calibri" w:eastAsia="Arial Unicode MS" w:hAnsi="Calibri" w:cs="Calibri"/>
                <w:color w:val="auto"/>
                <w:sz w:val="22"/>
                <w:szCs w:val="22"/>
                <w:shd w:val="clear" w:color="auto" w:fill="FFFFFF"/>
              </w:rPr>
              <w:t>List of new reusable components</w:t>
            </w:r>
          </w:p>
        </w:tc>
        <w:tc>
          <w:tcPr>
            <w:tcW w:w="0" w:type="auto"/>
          </w:tcPr>
          <w:p w14:paraId="314F1BD1" w14:textId="3BE80167" w:rsidR="004E1582" w:rsidRPr="00CF303C" w:rsidRDefault="004E1582" w:rsidP="00B62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</w:pPr>
            <w:r w:rsidRPr="00CF303C">
              <w:rPr>
                <w:rFonts w:ascii="Calibri" w:eastAsia="Arial Unicode MS" w:hAnsi="Calibri" w:cs="Calibri"/>
                <w:bCs/>
                <w:iCs/>
                <w:color w:val="auto"/>
                <w:szCs w:val="20"/>
              </w:rPr>
              <w:t>NA</w:t>
            </w:r>
          </w:p>
        </w:tc>
      </w:tr>
    </w:tbl>
    <w:p w14:paraId="2351AFDF" w14:textId="4365CB97" w:rsidR="000B0B3D" w:rsidRPr="000B0B3D" w:rsidRDefault="000B0B3D" w:rsidP="000B0B3D">
      <w:pPr>
        <w:pStyle w:val="Heading2"/>
        <w:numPr>
          <w:ilvl w:val="0"/>
          <w:numId w:val="0"/>
        </w:numPr>
        <w:rPr>
          <w:rFonts w:eastAsia="Arial Unicode MS"/>
        </w:rPr>
      </w:pPr>
      <w:bookmarkStart w:id="168" w:name="_Toc107425874"/>
      <w:r>
        <w:rPr>
          <w:rFonts w:eastAsia="Arial Unicode MS"/>
        </w:rPr>
        <w:t>5.4 File/Folder Structure</w:t>
      </w:r>
      <w:bookmarkEnd w:id="168"/>
    </w:p>
    <w:p w14:paraId="34BF0528" w14:textId="77777777" w:rsidR="008E4BB8" w:rsidRPr="008921DD" w:rsidRDefault="008E4BB8" w:rsidP="008E4BB8">
      <w:pPr>
        <w:pStyle w:val="Brdtekst1"/>
        <w:rPr>
          <w:rFonts w:ascii="Calibri" w:hAnsi="Calibri" w:cs="Calibri"/>
          <w:lang w:val="en-US" w:eastAsia="en-US"/>
        </w:rPr>
      </w:pPr>
      <w:r w:rsidRPr="008921DD">
        <w:rPr>
          <w:rFonts w:ascii="Calibri" w:hAnsi="Calibri" w:cs="Calibri"/>
          <w:lang w:val="en-US" w:eastAsia="en-US"/>
        </w:rPr>
        <w:t>Below mentioned paths will be configurable and folders will be created by BOT if not exists.</w:t>
      </w:r>
    </w:p>
    <w:tbl>
      <w:tblPr>
        <w:tblStyle w:val="ListTable4-Accent21"/>
        <w:tblW w:w="50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72"/>
        <w:gridCol w:w="4612"/>
      </w:tblGrid>
      <w:tr w:rsidR="008E4BB8" w:rsidRPr="00567B35" w14:paraId="1306E18B" w14:textId="77777777" w:rsidTr="00B17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pct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7B63888" w14:textId="77777777" w:rsidR="008E4BB8" w:rsidRPr="008921DD" w:rsidRDefault="008E4BB8" w:rsidP="00B176B7">
            <w:pPr>
              <w:spacing w:line="276" w:lineRule="auto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8921DD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File/Folder</w:t>
            </w:r>
          </w:p>
        </w:tc>
        <w:tc>
          <w:tcPr>
            <w:tcW w:w="2625" w:type="pct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4A397E5" w14:textId="77777777" w:rsidR="008E4BB8" w:rsidRPr="008921DD" w:rsidRDefault="008E4BB8" w:rsidP="00B176B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8921DD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File/Folder Location</w:t>
            </w:r>
          </w:p>
        </w:tc>
      </w:tr>
      <w:tr w:rsidR="008E4BB8" w:rsidRPr="00567B35" w14:paraId="44720702" w14:textId="77777777" w:rsidTr="00B17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5" w:type="pct"/>
          </w:tcPr>
          <w:p w14:paraId="0A075190" w14:textId="77777777" w:rsidR="008E4BB8" w:rsidRPr="008921DD" w:rsidRDefault="008E4BB8" w:rsidP="00B176B7">
            <w:pPr>
              <w:spacing w:line="276" w:lineRule="auto"/>
              <w:rPr>
                <w:rFonts w:ascii="Calibri" w:hAnsi="Calibri" w:cs="Calibri"/>
                <w:color w:val="000000" w:themeColor="text1"/>
                <w:szCs w:val="20"/>
              </w:rPr>
            </w:pPr>
            <w:r w:rsidRPr="008921DD">
              <w:rPr>
                <w:rFonts w:ascii="Calibri" w:eastAsia="Arial Unicode MS" w:hAnsi="Calibri" w:cs="Calibri"/>
                <w:color w:val="auto"/>
                <w:szCs w:val="20"/>
              </w:rPr>
              <w:t>Temporary Folder</w:t>
            </w:r>
          </w:p>
        </w:tc>
        <w:tc>
          <w:tcPr>
            <w:tcW w:w="2625" w:type="pct"/>
          </w:tcPr>
          <w:p w14:paraId="55D0C067" w14:textId="06B601C0" w:rsidR="008E4BB8" w:rsidRPr="008921DD" w:rsidRDefault="00470C51" w:rsidP="00B176B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>
              <w:rPr>
                <w:rFonts w:ascii="Calibri" w:eastAsia="Arial Unicode MS" w:hAnsi="Calibri" w:cs="Calibri"/>
                <w:iCs/>
                <w:color w:val="auto"/>
                <w:szCs w:val="20"/>
              </w:rPr>
              <w:t>N/A</w:t>
            </w:r>
          </w:p>
        </w:tc>
      </w:tr>
    </w:tbl>
    <w:p w14:paraId="158E2E84" w14:textId="77777777" w:rsidR="008E4BB8" w:rsidRPr="008921DD" w:rsidRDefault="008E4BB8" w:rsidP="008E4BB8">
      <w:pPr>
        <w:spacing w:line="240" w:lineRule="auto"/>
        <w:rPr>
          <w:rFonts w:ascii="Calibri" w:hAnsi="Calibri" w:cs="Calibri"/>
          <w:color w:val="auto"/>
        </w:rPr>
      </w:pPr>
      <w:r w:rsidRPr="008921DD">
        <w:rPr>
          <w:rFonts w:ascii="Calibri" w:hAnsi="Calibri" w:cs="Calibri"/>
          <w:color w:val="auto"/>
        </w:rPr>
        <w:t>&lt;*Will be updated again once development and testing are completed&gt;</w:t>
      </w:r>
    </w:p>
    <w:p w14:paraId="676EDE43" w14:textId="77777777" w:rsidR="000B0B3D" w:rsidRPr="00A214C9" w:rsidRDefault="000B0B3D" w:rsidP="00A214C9">
      <w:pPr>
        <w:rPr>
          <w:rFonts w:asciiTheme="majorHAnsi" w:eastAsia="Arial Unicode MS" w:hAnsiTheme="majorHAnsi" w:cstheme="majorHAnsi"/>
          <w:b/>
        </w:rPr>
      </w:pPr>
    </w:p>
    <w:p w14:paraId="5250BA68" w14:textId="1DDEFC12" w:rsidR="00935DA0" w:rsidRPr="00E10354" w:rsidRDefault="005777ED" w:rsidP="00E10354">
      <w:pPr>
        <w:pStyle w:val="Heading1"/>
        <w:numPr>
          <w:ilvl w:val="0"/>
          <w:numId w:val="20"/>
        </w:numPr>
        <w:rPr>
          <w:rFonts w:eastAsia="Arial Unicode MS"/>
        </w:rPr>
      </w:pPr>
      <w:bookmarkStart w:id="169" w:name="_Toc107425875"/>
      <w:r w:rsidRPr="00E10354">
        <w:rPr>
          <w:rFonts w:eastAsia="Arial Unicode MS"/>
        </w:rPr>
        <w:t>Project(s) workflows</w:t>
      </w:r>
      <w:bookmarkEnd w:id="169"/>
    </w:p>
    <w:p w14:paraId="1EEC0924" w14:textId="77777777" w:rsidR="00474BE1" w:rsidRPr="008921DD" w:rsidRDefault="00474BE1" w:rsidP="00474BE1">
      <w:pPr>
        <w:rPr>
          <w:rFonts w:ascii="Calibri" w:hAnsi="Calibri" w:cs="Calibri"/>
          <w:b/>
          <w:bCs/>
          <w:color w:val="auto"/>
          <w:szCs w:val="20"/>
        </w:rPr>
      </w:pPr>
      <w:r w:rsidRPr="008921DD">
        <w:rPr>
          <w:rFonts w:ascii="Calibri" w:hAnsi="Calibri" w:cs="Calibri"/>
          <w:color w:val="auto"/>
          <w:szCs w:val="20"/>
        </w:rPr>
        <w:t>Workflows specific to: Specify Project Name from section above</w:t>
      </w:r>
    </w:p>
    <w:p w14:paraId="1616C4C1" w14:textId="0C1015F6" w:rsidR="00B658D4" w:rsidRPr="008921DD" w:rsidRDefault="00474BE1" w:rsidP="00B658D4">
      <w:pPr>
        <w:rPr>
          <w:rFonts w:ascii="Calibri" w:eastAsia="Arial Unicode MS" w:hAnsi="Calibri" w:cs="Calibri"/>
          <w:color w:val="auto"/>
          <w:szCs w:val="20"/>
        </w:rPr>
      </w:pPr>
      <w:r w:rsidRPr="008921DD">
        <w:rPr>
          <w:rFonts w:ascii="Calibri" w:eastAsia="Arial Unicode MS" w:hAnsi="Calibri" w:cs="Calibri"/>
          <w:color w:val="auto"/>
          <w:szCs w:val="20"/>
        </w:rPr>
        <w:t>For the workflow files defined below please specify the input and output parameters.</w:t>
      </w:r>
    </w:p>
    <w:p w14:paraId="60272AF3" w14:textId="5FE6C733" w:rsidR="008A1195" w:rsidRPr="002A0C4D" w:rsidRDefault="008A1195" w:rsidP="00B658D4">
      <w:pPr>
        <w:rPr>
          <w:rFonts w:ascii="Calibri" w:eastAsia="Arial Unicode MS" w:hAnsi="Calibri" w:cs="Calibri"/>
          <w:b/>
          <w:bCs/>
          <w:color w:val="auto"/>
          <w:sz w:val="22"/>
          <w:szCs w:val="22"/>
        </w:rPr>
      </w:pPr>
      <w:r w:rsidRPr="002A0C4D">
        <w:rPr>
          <w:rFonts w:ascii="Calibri" w:eastAsia="Arial Unicode MS" w:hAnsi="Calibri" w:cs="Calibri"/>
          <w:b/>
          <w:bCs/>
          <w:color w:val="auto"/>
          <w:sz w:val="22"/>
          <w:szCs w:val="22"/>
        </w:rPr>
        <w:t>Milo: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726"/>
        <w:gridCol w:w="7002"/>
      </w:tblGrid>
      <w:tr w:rsidR="00AD4F83" w:rsidRPr="00474BE1" w14:paraId="37AED64E" w14:textId="77777777" w:rsidTr="00474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A69B48" w14:textId="77777777" w:rsidR="00AD4F83" w:rsidRPr="00474BE1" w:rsidRDefault="00AD4F83" w:rsidP="007343B5">
            <w:pPr>
              <w:rPr>
                <w:rFonts w:asciiTheme="majorHAnsi" w:hAnsiTheme="majorHAnsi" w:cstheme="majorHAnsi"/>
                <w:color w:val="FFFFFF" w:themeColor="background1"/>
                <w:szCs w:val="20"/>
              </w:rPr>
            </w:pPr>
            <w:r w:rsidRPr="00474BE1">
              <w:rPr>
                <w:rFonts w:asciiTheme="majorHAnsi" w:hAnsiTheme="majorHAnsi" w:cstheme="majorHAnsi"/>
                <w:color w:val="FFFFFF" w:themeColor="background1"/>
                <w:szCs w:val="20"/>
              </w:rPr>
              <w:t>Workflow Name</w:t>
            </w:r>
          </w:p>
        </w:tc>
        <w:tc>
          <w:tcPr>
            <w:tcW w:w="0" w:type="auto"/>
            <w:hideMark/>
          </w:tcPr>
          <w:p w14:paraId="7D9FF457" w14:textId="77777777" w:rsidR="00AD4F83" w:rsidRPr="00474BE1" w:rsidRDefault="00AD4F83" w:rsidP="007343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  <w:szCs w:val="20"/>
              </w:rPr>
            </w:pPr>
            <w:r w:rsidRPr="00474BE1">
              <w:rPr>
                <w:rFonts w:asciiTheme="majorHAnsi" w:hAnsiTheme="majorHAnsi" w:cstheme="majorHAnsi"/>
                <w:color w:val="FFFFFF" w:themeColor="background1"/>
                <w:szCs w:val="20"/>
              </w:rPr>
              <w:t>Description</w:t>
            </w:r>
          </w:p>
        </w:tc>
      </w:tr>
      <w:tr w:rsidR="000F711C" w:rsidRPr="00474BE1" w14:paraId="7FB345B3" w14:textId="77777777" w:rsidTr="00474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3FDBB7" w14:textId="1769390B" w:rsidR="000F711C" w:rsidRPr="008921DD" w:rsidRDefault="000F711C" w:rsidP="007343B5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  <w:proofErr w:type="spellStart"/>
            <w:r w:rsidRPr="008921DD"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  <w:t>Millo_Login</w:t>
            </w:r>
            <w:proofErr w:type="spellEnd"/>
          </w:p>
        </w:tc>
        <w:tc>
          <w:tcPr>
            <w:tcW w:w="0" w:type="auto"/>
          </w:tcPr>
          <w:p w14:paraId="68DCF516" w14:textId="6A73EC22" w:rsidR="000F711C" w:rsidRPr="008921DD" w:rsidRDefault="000F711C" w:rsidP="007343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i/>
                <w:color w:val="auto"/>
                <w:szCs w:val="20"/>
              </w:rPr>
            </w:pPr>
            <w:r w:rsidRPr="008921DD">
              <w:rPr>
                <w:rFonts w:ascii="Calibri" w:hAnsi="Calibri" w:cs="Calibri"/>
                <w:color w:val="auto"/>
                <w:szCs w:val="20"/>
                <w:lang w:eastAsia="en-IN"/>
              </w:rPr>
              <w:t xml:space="preserve">To login into </w:t>
            </w:r>
            <w:proofErr w:type="spellStart"/>
            <w:r w:rsidRPr="008921DD">
              <w:rPr>
                <w:rFonts w:ascii="Calibri" w:hAnsi="Calibri" w:cs="Calibri"/>
                <w:color w:val="auto"/>
                <w:szCs w:val="20"/>
                <w:lang w:eastAsia="en-IN"/>
              </w:rPr>
              <w:t>Millo</w:t>
            </w:r>
            <w:proofErr w:type="spellEnd"/>
            <w:r w:rsidRPr="008921DD">
              <w:rPr>
                <w:rFonts w:ascii="Calibri" w:hAnsi="Calibri" w:cs="Calibri"/>
                <w:color w:val="auto"/>
                <w:szCs w:val="20"/>
                <w:lang w:eastAsia="en-IN"/>
              </w:rPr>
              <w:t xml:space="preserve"> Application</w:t>
            </w:r>
          </w:p>
        </w:tc>
      </w:tr>
      <w:tr w:rsidR="000F711C" w:rsidRPr="00474BE1" w14:paraId="3E7402ED" w14:textId="77777777" w:rsidTr="00474B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2EAA13" w14:textId="49E3A026" w:rsidR="000F711C" w:rsidRPr="008921DD" w:rsidRDefault="000F711C" w:rsidP="007343B5">
            <w:pP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  <w:t>Intermodal</w:t>
            </w:r>
          </w:p>
        </w:tc>
        <w:tc>
          <w:tcPr>
            <w:tcW w:w="0" w:type="auto"/>
          </w:tcPr>
          <w:p w14:paraId="203F7B90" w14:textId="53325CCF" w:rsidR="000F711C" w:rsidRPr="008921DD" w:rsidRDefault="00326807" w:rsidP="007343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Cs w:val="20"/>
                <w:lang w:eastAsia="en-IN"/>
              </w:rPr>
              <w:t>Move the cursor to Intermodal tab</w:t>
            </w:r>
          </w:p>
        </w:tc>
      </w:tr>
      <w:tr w:rsidR="00326807" w:rsidRPr="00474BE1" w14:paraId="70B68C24" w14:textId="77777777" w:rsidTr="00474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447C9B" w14:textId="6DCDF89F" w:rsidR="00326807" w:rsidRPr="008921DD" w:rsidRDefault="00326807" w:rsidP="007343B5">
            <w:pP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  <w:t>Order Search</w:t>
            </w:r>
          </w:p>
        </w:tc>
        <w:tc>
          <w:tcPr>
            <w:tcW w:w="0" w:type="auto"/>
          </w:tcPr>
          <w:p w14:paraId="2C6D1B21" w14:textId="17A63493" w:rsidR="00326807" w:rsidRPr="008921DD" w:rsidRDefault="00326807" w:rsidP="007343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Cs w:val="20"/>
                <w:lang w:eastAsia="en-IN"/>
              </w:rPr>
              <w:t>Click on the Order Search image</w:t>
            </w:r>
          </w:p>
        </w:tc>
      </w:tr>
      <w:tr w:rsidR="00326807" w:rsidRPr="00474BE1" w14:paraId="0F77243E" w14:textId="77777777" w:rsidTr="00474B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8D8EA3" w14:textId="6D39B1B1" w:rsidR="00326807" w:rsidRPr="008921DD" w:rsidRDefault="00326807" w:rsidP="007343B5">
            <w:pP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  <w:t>Office</w:t>
            </w:r>
          </w:p>
        </w:tc>
        <w:tc>
          <w:tcPr>
            <w:tcW w:w="0" w:type="auto"/>
          </w:tcPr>
          <w:p w14:paraId="78A5E60B" w14:textId="2C33B197" w:rsidR="00326807" w:rsidRPr="008921DD" w:rsidRDefault="00326807" w:rsidP="007343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Cs w:val="20"/>
                <w:lang w:eastAsia="en-IN"/>
              </w:rPr>
              <w:t>Change the list box default value to All</w:t>
            </w:r>
            <w:r w:rsidR="00952F54">
              <w:rPr>
                <w:rFonts w:ascii="Calibri" w:hAnsi="Calibri" w:cs="Calibri"/>
                <w:color w:val="auto"/>
                <w:szCs w:val="20"/>
                <w:lang w:eastAsia="en-IN"/>
              </w:rPr>
              <w:t>.</w:t>
            </w:r>
            <w:r w:rsidR="00952F54">
              <w:t xml:space="preserve"> </w:t>
            </w:r>
          </w:p>
        </w:tc>
      </w:tr>
      <w:tr w:rsidR="00952F54" w:rsidRPr="00474BE1" w14:paraId="44329F07" w14:textId="77777777" w:rsidTr="00474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284401" w14:textId="79494E9F" w:rsidR="00952F54" w:rsidRPr="008921DD" w:rsidRDefault="00952F54" w:rsidP="007343B5">
            <w:pP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</w:pPr>
            <w: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  <w:t>Status</w:t>
            </w:r>
          </w:p>
        </w:tc>
        <w:tc>
          <w:tcPr>
            <w:tcW w:w="0" w:type="auto"/>
          </w:tcPr>
          <w:p w14:paraId="66C59003" w14:textId="016C416E" w:rsidR="00952F54" w:rsidRPr="008921DD" w:rsidRDefault="00952F54" w:rsidP="007343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952F54">
              <w:rPr>
                <w:rFonts w:ascii="Calibri" w:hAnsi="Calibri" w:cs="Calibri"/>
                <w:color w:val="auto"/>
                <w:szCs w:val="20"/>
                <w:lang w:eastAsia="en-IN"/>
              </w:rPr>
              <w:t>Select status in ‘Created’ and ‘Dispatched’</w:t>
            </w:r>
            <w:r w:rsidR="007F3614">
              <w:rPr>
                <w:rFonts w:ascii="Calibri" w:hAnsi="Calibri" w:cs="Calibri"/>
                <w:color w:val="auto"/>
                <w:szCs w:val="20"/>
                <w:lang w:eastAsia="en-IN"/>
              </w:rPr>
              <w:t>.</w:t>
            </w:r>
          </w:p>
        </w:tc>
      </w:tr>
      <w:tr w:rsidR="00286717" w:rsidRPr="00474BE1" w14:paraId="29801D95" w14:textId="77777777" w:rsidTr="00474B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189DC4" w14:textId="40855B51" w:rsidR="00286717" w:rsidRPr="008921DD" w:rsidRDefault="00286717" w:rsidP="007343B5">
            <w:pP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  <w:t>Search</w:t>
            </w:r>
          </w:p>
        </w:tc>
        <w:tc>
          <w:tcPr>
            <w:tcW w:w="0" w:type="auto"/>
          </w:tcPr>
          <w:p w14:paraId="1B691610" w14:textId="5265BB3F" w:rsidR="00286717" w:rsidRPr="008921DD" w:rsidRDefault="00286717" w:rsidP="007343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Cs w:val="20"/>
                <w:lang w:eastAsia="en-IN"/>
              </w:rPr>
              <w:t>Click on the Search button</w:t>
            </w:r>
          </w:p>
        </w:tc>
      </w:tr>
      <w:tr w:rsidR="00286717" w:rsidRPr="00474BE1" w14:paraId="44939A8E" w14:textId="77777777" w:rsidTr="00474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407318" w14:textId="61E8FD5B" w:rsidR="00286717" w:rsidRPr="008921DD" w:rsidRDefault="00C1554E" w:rsidP="007343B5">
            <w:pP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  <w:t>Order ID</w:t>
            </w:r>
          </w:p>
        </w:tc>
        <w:tc>
          <w:tcPr>
            <w:tcW w:w="0" w:type="auto"/>
          </w:tcPr>
          <w:p w14:paraId="158C5B34" w14:textId="504D4F03" w:rsidR="00286717" w:rsidRPr="008921DD" w:rsidRDefault="00C1554E" w:rsidP="007343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8921DD">
              <w:rPr>
                <w:rFonts w:ascii="Calibri" w:hAnsi="Calibri" w:cs="Calibri"/>
                <w:color w:val="auto"/>
                <w:szCs w:val="20"/>
                <w:lang w:eastAsia="en-IN"/>
              </w:rPr>
              <w:t>Click on the Order ID hyperlink</w:t>
            </w:r>
          </w:p>
        </w:tc>
      </w:tr>
      <w:tr w:rsidR="00801FCD" w:rsidRPr="00474BE1" w14:paraId="2435922A" w14:textId="77777777" w:rsidTr="00474B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78FCDB" w14:textId="64A639A4" w:rsidR="00801FCD" w:rsidRPr="008921DD" w:rsidRDefault="00801FCD" w:rsidP="007343B5">
            <w:pP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</w:pPr>
            <w: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  <w:t>Load Match</w:t>
            </w:r>
          </w:p>
        </w:tc>
        <w:tc>
          <w:tcPr>
            <w:tcW w:w="0" w:type="auto"/>
          </w:tcPr>
          <w:p w14:paraId="6E894C00" w14:textId="77DC863B" w:rsidR="00801FCD" w:rsidRPr="008921DD" w:rsidRDefault="00801FCD" w:rsidP="007343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801FCD">
              <w:rPr>
                <w:rFonts w:ascii="Calibri" w:hAnsi="Calibri" w:cs="Calibri"/>
                <w:color w:val="auto"/>
                <w:szCs w:val="20"/>
                <w:lang w:eastAsia="en-IN"/>
              </w:rPr>
              <w:t>Click on the ‘Load Match’ which will send the load details to ‘Ui Path Queue’</w:t>
            </w:r>
          </w:p>
        </w:tc>
      </w:tr>
      <w:tr w:rsidR="00F043D8" w:rsidRPr="00474BE1" w14:paraId="542BBFC0" w14:textId="77777777" w:rsidTr="00474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DD1E62" w14:textId="11825909" w:rsidR="00F043D8" w:rsidRPr="008921DD" w:rsidRDefault="00F043D8" w:rsidP="007343B5">
            <w:pPr>
              <w:rPr>
                <w:rFonts w:ascii="Calibri" w:hAnsi="Calibri" w:cs="Calibri"/>
                <w:color w:val="auto"/>
                <w:sz w:val="22"/>
                <w:szCs w:val="22"/>
                <w:lang w:eastAsia="en-IN"/>
              </w:rPr>
            </w:pPr>
          </w:p>
        </w:tc>
        <w:tc>
          <w:tcPr>
            <w:tcW w:w="0" w:type="auto"/>
          </w:tcPr>
          <w:p w14:paraId="69E36878" w14:textId="457E0C2F" w:rsidR="00F043D8" w:rsidRPr="008921DD" w:rsidRDefault="00801FCD" w:rsidP="007343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801FCD">
              <w:rPr>
                <w:rFonts w:ascii="Calibri" w:hAnsi="Calibri" w:cs="Calibri"/>
                <w:color w:val="auto"/>
                <w:szCs w:val="20"/>
                <w:lang w:eastAsia="en-IN"/>
              </w:rPr>
              <w:t>If the data is successfully stored in ‘UiPath Queue’, user will get successfully posted alert.</w:t>
            </w:r>
          </w:p>
        </w:tc>
      </w:tr>
    </w:tbl>
    <w:p w14:paraId="1E4B7944" w14:textId="6A365BF2" w:rsidR="00881F98" w:rsidRDefault="00881F98" w:rsidP="009C4969">
      <w:pPr>
        <w:pStyle w:val="NormalWeb"/>
        <w:spacing w:before="0" w:beforeAutospacing="0" w:after="0" w:afterAutospacing="0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</w:rPr>
      </w:pPr>
    </w:p>
    <w:p w14:paraId="42723419" w14:textId="07A8973F" w:rsidR="008A1195" w:rsidRDefault="008A1195" w:rsidP="009C4969">
      <w:pPr>
        <w:pStyle w:val="NormalWeb"/>
        <w:spacing w:before="0" w:beforeAutospacing="0" w:after="0" w:afterAutospacing="0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</w:rPr>
      </w:pPr>
    </w:p>
    <w:p w14:paraId="69BEF16C" w14:textId="59256E94" w:rsidR="008A1195" w:rsidRPr="008921DD" w:rsidRDefault="008A1195" w:rsidP="009C4969">
      <w:pPr>
        <w:pStyle w:val="NormalWeb"/>
        <w:spacing w:before="0" w:beforeAutospacing="0" w:after="0" w:afterAutospacing="0"/>
        <w:rPr>
          <w:rFonts w:ascii="Calibri" w:eastAsia="Arial Unicode MS" w:hAnsi="Calibri" w:cs="Calibri"/>
          <w:color w:val="auto"/>
          <w:sz w:val="22"/>
          <w:szCs w:val="22"/>
        </w:rPr>
      </w:pPr>
      <w:r w:rsidRPr="008921DD">
        <w:rPr>
          <w:rFonts w:ascii="Calibri" w:eastAsia="Arial Unicode MS" w:hAnsi="Calibri" w:cs="Calibri"/>
          <w:color w:val="auto"/>
          <w:sz w:val="22"/>
          <w:szCs w:val="22"/>
        </w:rPr>
        <w:t>Load Match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3062"/>
        <w:gridCol w:w="5666"/>
      </w:tblGrid>
      <w:tr w:rsidR="00C034A7" w:rsidRPr="00474BE1" w14:paraId="374C988B" w14:textId="77777777" w:rsidTr="00C06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4E9FDB" w14:textId="77777777" w:rsidR="008A1195" w:rsidRPr="00474BE1" w:rsidRDefault="008A1195" w:rsidP="00C06586">
            <w:pPr>
              <w:rPr>
                <w:rFonts w:asciiTheme="majorHAnsi" w:hAnsiTheme="majorHAnsi" w:cstheme="majorHAnsi"/>
                <w:color w:val="FFFFFF" w:themeColor="background1"/>
                <w:szCs w:val="20"/>
              </w:rPr>
            </w:pPr>
            <w:r w:rsidRPr="00474BE1">
              <w:rPr>
                <w:rFonts w:asciiTheme="majorHAnsi" w:hAnsiTheme="majorHAnsi" w:cstheme="majorHAnsi"/>
                <w:color w:val="FFFFFF" w:themeColor="background1"/>
                <w:szCs w:val="20"/>
              </w:rPr>
              <w:lastRenderedPageBreak/>
              <w:t>Workflow Name</w:t>
            </w:r>
          </w:p>
        </w:tc>
        <w:tc>
          <w:tcPr>
            <w:tcW w:w="0" w:type="auto"/>
            <w:hideMark/>
          </w:tcPr>
          <w:p w14:paraId="00577C6A" w14:textId="77777777" w:rsidR="008A1195" w:rsidRPr="00474BE1" w:rsidRDefault="008A1195" w:rsidP="00C065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FFFF" w:themeColor="background1"/>
                <w:szCs w:val="20"/>
              </w:rPr>
            </w:pPr>
            <w:r w:rsidRPr="00474BE1">
              <w:rPr>
                <w:rFonts w:asciiTheme="majorHAnsi" w:hAnsiTheme="majorHAnsi" w:cstheme="majorHAnsi"/>
                <w:color w:val="FFFFFF" w:themeColor="background1"/>
                <w:szCs w:val="20"/>
              </w:rPr>
              <w:t>Description</w:t>
            </w:r>
          </w:p>
        </w:tc>
      </w:tr>
      <w:tr w:rsidR="00C034A7" w:rsidRPr="00B658D4" w14:paraId="412077AE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606A70" w14:textId="1DFF36FC" w:rsidR="00B132DE" w:rsidRPr="00907D2F" w:rsidRDefault="00B132DE" w:rsidP="00B132DE">
            <w:pPr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  <w:t xml:space="preserve">Load </w:t>
            </w:r>
            <w:proofErr w:type="spellStart"/>
            <w:r w:rsidRPr="00907D2F"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  <w:t>Match_Login</w:t>
            </w:r>
            <w:proofErr w:type="spellEnd"/>
          </w:p>
        </w:tc>
        <w:tc>
          <w:tcPr>
            <w:tcW w:w="0" w:type="auto"/>
          </w:tcPr>
          <w:p w14:paraId="24E004AF" w14:textId="6306CF65" w:rsidR="00B132DE" w:rsidRPr="00B658D4" w:rsidRDefault="00B132DE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i/>
                <w:color w:val="0085CA" w:themeColor="accent2"/>
                <w:szCs w:val="20"/>
              </w:rPr>
            </w:pPr>
            <w:r w:rsidRPr="00BC5B6C">
              <w:rPr>
                <w:rFonts w:cstheme="minorHAnsi"/>
                <w:color w:val="000000"/>
                <w:sz w:val="18"/>
                <w:szCs w:val="18"/>
                <w:lang w:eastAsia="en-IN"/>
              </w:rPr>
              <w:t xml:space="preserve">To login into </w:t>
            </w:r>
            <w:r>
              <w:rPr>
                <w:rFonts w:cstheme="minorHAnsi"/>
                <w:color w:val="000000"/>
                <w:sz w:val="18"/>
                <w:szCs w:val="18"/>
                <w:lang w:eastAsia="en-IN"/>
              </w:rPr>
              <w:t xml:space="preserve">Load Match </w:t>
            </w:r>
            <w:r w:rsidRPr="00BC5B6C">
              <w:rPr>
                <w:rFonts w:cstheme="minorHAnsi"/>
                <w:color w:val="000000"/>
                <w:sz w:val="18"/>
                <w:szCs w:val="18"/>
                <w:lang w:eastAsia="en-IN"/>
              </w:rPr>
              <w:t>Application</w:t>
            </w:r>
          </w:p>
        </w:tc>
      </w:tr>
      <w:tr w:rsidR="00C034A7" w:rsidRPr="00B658D4" w14:paraId="060EAD17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26ECFE" w14:textId="5990554E" w:rsidR="00B132DE" w:rsidRPr="00907D2F" w:rsidRDefault="00FC12D8" w:rsidP="00B132DE">
            <w:pPr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  <w:t xml:space="preserve">My </w:t>
            </w:r>
            <w:r w:rsidR="00A70027" w:rsidRPr="00907D2F"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  <w:t>Load Posting</w:t>
            </w:r>
            <w:r w:rsidRPr="00907D2F"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  <w:t>s</w:t>
            </w:r>
          </w:p>
        </w:tc>
        <w:tc>
          <w:tcPr>
            <w:tcW w:w="0" w:type="auto"/>
          </w:tcPr>
          <w:p w14:paraId="775EAC8E" w14:textId="328D4706" w:rsidR="00B132DE" w:rsidRPr="00BC5B6C" w:rsidRDefault="00A70027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eastAsia="en-IN"/>
              </w:rPr>
            </w:pPr>
            <w:r>
              <w:rPr>
                <w:rFonts w:cstheme="minorHAnsi"/>
                <w:color w:val="000000"/>
                <w:sz w:val="18"/>
                <w:szCs w:val="18"/>
                <w:lang w:eastAsia="en-IN"/>
              </w:rPr>
              <w:t xml:space="preserve">Click </w:t>
            </w:r>
            <w:r w:rsidR="00FC12D8">
              <w:rPr>
                <w:rFonts w:cstheme="minorHAnsi"/>
                <w:color w:val="000000"/>
                <w:sz w:val="18"/>
                <w:szCs w:val="18"/>
                <w:lang w:eastAsia="en-IN"/>
              </w:rPr>
              <w:t xml:space="preserve">on that </w:t>
            </w:r>
          </w:p>
        </w:tc>
      </w:tr>
      <w:tr w:rsidR="00C034A7" w:rsidRPr="00B658D4" w14:paraId="29F33514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EF976D" w14:textId="68D724CA" w:rsidR="00A70027" w:rsidRPr="00907D2F" w:rsidRDefault="00FC12D8" w:rsidP="00B132DE">
            <w:pPr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auto"/>
                <w:sz w:val="22"/>
                <w:szCs w:val="22"/>
                <w:lang w:eastAsia="en-IN"/>
              </w:rPr>
              <w:t>Post a new Load</w:t>
            </w:r>
          </w:p>
        </w:tc>
        <w:tc>
          <w:tcPr>
            <w:tcW w:w="0" w:type="auto"/>
          </w:tcPr>
          <w:p w14:paraId="26912989" w14:textId="79FBBC77" w:rsidR="00A70027" w:rsidRDefault="00FC12D8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  <w:lang w:eastAsia="en-IN"/>
              </w:rPr>
            </w:pPr>
            <w:r>
              <w:rPr>
                <w:rFonts w:cstheme="minorHAnsi"/>
                <w:color w:val="000000"/>
                <w:sz w:val="18"/>
                <w:szCs w:val="18"/>
                <w:lang w:eastAsia="en-IN"/>
              </w:rPr>
              <w:t>Click on that</w:t>
            </w:r>
          </w:p>
        </w:tc>
      </w:tr>
      <w:tr w:rsidR="00C034A7" w:rsidRPr="00B658D4" w14:paraId="2E09CB5F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1198FB" w14:textId="77777777" w:rsidR="00FC12D8" w:rsidRDefault="00FC12D8" w:rsidP="00B132DE">
            <w:pPr>
              <w:rPr>
                <w:rFonts w:cstheme="minorHAnsi"/>
                <w:b w:val="0"/>
                <w:bCs w:val="0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</w:tcPr>
          <w:p w14:paraId="7326AEB8" w14:textId="3E3B6EDB" w:rsidR="00FC12D8" w:rsidRPr="00907D2F" w:rsidRDefault="00960C6C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907D2F">
              <w:rPr>
                <w:rFonts w:ascii="Calibri" w:hAnsi="Calibri" w:cs="Calibri"/>
                <w:color w:val="auto"/>
                <w:szCs w:val="20"/>
                <w:lang w:eastAsia="en-IN"/>
              </w:rPr>
              <w:t xml:space="preserve">“Welcome to the LoadMatch Posting </w:t>
            </w:r>
            <w:proofErr w:type="spellStart"/>
            <w:proofErr w:type="gramStart"/>
            <w:r w:rsidRPr="00907D2F">
              <w:rPr>
                <w:rFonts w:ascii="Calibri" w:hAnsi="Calibri" w:cs="Calibri"/>
                <w:color w:val="auto"/>
                <w:szCs w:val="20"/>
                <w:lang w:eastAsia="en-IN"/>
              </w:rPr>
              <w:t>Wizard”Pop</w:t>
            </w:r>
            <w:proofErr w:type="spellEnd"/>
            <w:proofErr w:type="gramEnd"/>
            <w:r w:rsidRPr="00907D2F">
              <w:rPr>
                <w:rFonts w:ascii="Calibri" w:hAnsi="Calibri" w:cs="Calibri"/>
                <w:color w:val="auto"/>
                <w:szCs w:val="20"/>
                <w:lang w:eastAsia="en-IN"/>
              </w:rPr>
              <w:t xml:space="preserve"> up window will come.</w:t>
            </w:r>
          </w:p>
        </w:tc>
      </w:tr>
      <w:tr w:rsidR="00960C6C" w:rsidRPr="00B658D4" w14:paraId="6CF38727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AE30DA" w14:textId="77777777" w:rsidR="00960C6C" w:rsidRDefault="00960C6C" w:rsidP="00B132DE">
            <w:pPr>
              <w:rPr>
                <w:rFonts w:cstheme="minorHAnsi"/>
                <w:b w:val="0"/>
                <w:bCs w:val="0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</w:tcPr>
          <w:p w14:paraId="0B94F7CF" w14:textId="38DE61DA" w:rsidR="00960C6C" w:rsidRPr="00907D2F" w:rsidRDefault="0016026F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907D2F">
              <w:rPr>
                <w:rFonts w:ascii="Calibri" w:hAnsi="Calibri" w:cs="Calibri"/>
                <w:color w:val="auto"/>
                <w:szCs w:val="20"/>
                <w:lang w:eastAsia="en-IN"/>
              </w:rPr>
              <w:t>Always click “Bring an empty from Port”</w:t>
            </w:r>
          </w:p>
        </w:tc>
      </w:tr>
      <w:tr w:rsidR="0016026F" w:rsidRPr="00B658D4" w14:paraId="74F7E2D4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370A44" w14:textId="77777777" w:rsidR="0016026F" w:rsidRDefault="0016026F" w:rsidP="00B132DE">
            <w:pPr>
              <w:rPr>
                <w:rFonts w:cstheme="minorHAnsi"/>
                <w:b w:val="0"/>
                <w:bCs w:val="0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</w:tcPr>
          <w:p w14:paraId="07918715" w14:textId="7E6E1751" w:rsidR="0016026F" w:rsidRPr="00907D2F" w:rsidRDefault="0016026F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907D2F">
              <w:rPr>
                <w:rFonts w:ascii="Calibri" w:hAnsi="Calibri" w:cs="Calibri"/>
                <w:color w:val="auto"/>
                <w:szCs w:val="20"/>
                <w:lang w:eastAsia="en-IN"/>
              </w:rPr>
              <w:t>Always click “Either”</w:t>
            </w:r>
          </w:p>
        </w:tc>
      </w:tr>
      <w:tr w:rsidR="0016026F" w:rsidRPr="00B658D4" w14:paraId="13D0952F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C16D52" w14:textId="45AD82F5" w:rsidR="0016026F" w:rsidRPr="00907D2F" w:rsidRDefault="00BC7708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Continue</w:t>
            </w:r>
          </w:p>
        </w:tc>
        <w:tc>
          <w:tcPr>
            <w:tcW w:w="0" w:type="auto"/>
          </w:tcPr>
          <w:p w14:paraId="128BAF4B" w14:textId="70E9DAE5" w:rsidR="0016026F" w:rsidRPr="00907D2F" w:rsidRDefault="00BC7708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907D2F">
              <w:rPr>
                <w:rFonts w:ascii="Calibri" w:hAnsi="Calibri" w:cs="Calibri"/>
                <w:color w:val="auto"/>
                <w:szCs w:val="20"/>
                <w:lang w:eastAsia="en-IN"/>
              </w:rPr>
              <w:t>Click this to move next screen</w:t>
            </w:r>
          </w:p>
        </w:tc>
      </w:tr>
      <w:tr w:rsidR="002C5118" w:rsidRPr="00B658D4" w14:paraId="323274D4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B7E7B2" w14:textId="7099C2AB" w:rsidR="002C5118" w:rsidRPr="00907D2F" w:rsidRDefault="002C5118" w:rsidP="00B132DE">
            <w:pPr>
              <w:rPr>
                <w:rFonts w:ascii="Calibri" w:hAnsi="Calibri" w:cs="Calibri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color w:val="000000"/>
                <w:sz w:val="22"/>
                <w:szCs w:val="22"/>
                <w:lang w:eastAsia="en-IN"/>
              </w:rPr>
              <w:t>EQUIPMENT INFO</w:t>
            </w:r>
          </w:p>
        </w:tc>
        <w:tc>
          <w:tcPr>
            <w:tcW w:w="0" w:type="auto"/>
          </w:tcPr>
          <w:p w14:paraId="3B4070C1" w14:textId="77777777" w:rsidR="002C5118" w:rsidRPr="00907D2F" w:rsidRDefault="002C5118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</w:p>
        </w:tc>
      </w:tr>
      <w:tr w:rsidR="008E65F9" w:rsidRPr="00B658D4" w14:paraId="298274C1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8A0886" w14:textId="77777777" w:rsidR="008E65F9" w:rsidRPr="00907D2F" w:rsidRDefault="008E65F9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0" w:type="auto"/>
          </w:tcPr>
          <w:p w14:paraId="2975DBEA" w14:textId="5D579EDB" w:rsidR="008E65F9" w:rsidRPr="00907D2F" w:rsidRDefault="00C034A7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907D2F">
              <w:rPr>
                <w:rFonts w:ascii="Calibri" w:hAnsi="Calibri" w:cs="Calibri"/>
                <w:color w:val="auto"/>
                <w:szCs w:val="20"/>
                <w:lang w:eastAsia="en-IN"/>
              </w:rPr>
              <w:t>Enter the first 2 digits of Equipment size selection.</w:t>
            </w:r>
          </w:p>
        </w:tc>
      </w:tr>
      <w:tr w:rsidR="00C034A7" w:rsidRPr="00B658D4" w14:paraId="399338F4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E57F38" w14:textId="77777777" w:rsidR="00C034A7" w:rsidRPr="00907D2F" w:rsidRDefault="00C034A7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0" w:type="auto"/>
          </w:tcPr>
          <w:p w14:paraId="224E86B9" w14:textId="2C83DACF" w:rsidR="00C034A7" w:rsidRPr="00907D2F" w:rsidRDefault="00C034A7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  <w:lang w:eastAsia="en-IN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Equipment Type Selection, default to Container (dry)</w:t>
            </w:r>
          </w:p>
        </w:tc>
      </w:tr>
      <w:tr w:rsidR="00C034A7" w:rsidRPr="00B658D4" w14:paraId="2415F6AE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535F99" w14:textId="4A054658" w:rsidR="00C034A7" w:rsidRPr="00907D2F" w:rsidRDefault="00C034A7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 xml:space="preserve">What ocean </w:t>
            </w:r>
            <w:proofErr w:type="spellStart"/>
            <w:proofErr w:type="gramStart"/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line,or</w:t>
            </w:r>
            <w:proofErr w:type="spellEnd"/>
            <w:proofErr w:type="gramEnd"/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 xml:space="preserve"> equipment pool you can use?</w:t>
            </w:r>
          </w:p>
        </w:tc>
        <w:tc>
          <w:tcPr>
            <w:tcW w:w="0" w:type="auto"/>
          </w:tcPr>
          <w:p w14:paraId="4B87640C" w14:textId="79A52E46" w:rsidR="00C034A7" w:rsidRPr="00907D2F" w:rsidRDefault="00C034A7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Use 1</w:t>
            </w:r>
            <w:r w:rsidRPr="00907D2F">
              <w:rPr>
                <w:rFonts w:ascii="Calibri" w:hAnsi="Calibri" w:cs="Calibri"/>
                <w:color w:val="auto"/>
                <w:szCs w:val="20"/>
                <w:vertAlign w:val="superscript"/>
              </w:rPr>
              <w:t>st</w:t>
            </w:r>
            <w:r w:rsidRPr="00907D2F">
              <w:rPr>
                <w:rFonts w:ascii="Calibri" w:hAnsi="Calibri" w:cs="Calibri"/>
                <w:color w:val="auto"/>
                <w:szCs w:val="20"/>
              </w:rPr>
              <w:t xml:space="preserve"> four characters pulled from MILO for equipment</w:t>
            </w:r>
          </w:p>
        </w:tc>
      </w:tr>
      <w:tr w:rsidR="00054989" w:rsidRPr="00B658D4" w14:paraId="49FBB584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E73ECF" w14:textId="720D5D4C" w:rsidR="00054989" w:rsidRPr="00907D2F" w:rsidRDefault="00054989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Continue</w:t>
            </w:r>
          </w:p>
        </w:tc>
        <w:tc>
          <w:tcPr>
            <w:tcW w:w="0" w:type="auto"/>
          </w:tcPr>
          <w:p w14:paraId="5761475E" w14:textId="6476DB6F" w:rsidR="00054989" w:rsidRPr="00907D2F" w:rsidRDefault="00054989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Click on that button for Finalize equipment selection process.</w:t>
            </w:r>
          </w:p>
        </w:tc>
      </w:tr>
      <w:tr w:rsidR="000D0F6D" w:rsidRPr="00B658D4" w14:paraId="5954D961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1A1FFE" w14:textId="76EC89E8" w:rsidR="000D0F6D" w:rsidRPr="00907D2F" w:rsidRDefault="000D0F6D" w:rsidP="00B132DE">
            <w:pPr>
              <w:rPr>
                <w:rFonts w:ascii="Calibri" w:hAnsi="Calibri" w:cs="Calibri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color w:val="000000"/>
                <w:sz w:val="22"/>
                <w:szCs w:val="22"/>
                <w:lang w:eastAsia="en-IN"/>
              </w:rPr>
              <w:t>SHIPPER INFO</w:t>
            </w:r>
          </w:p>
        </w:tc>
        <w:tc>
          <w:tcPr>
            <w:tcW w:w="0" w:type="auto"/>
          </w:tcPr>
          <w:p w14:paraId="414A4564" w14:textId="77777777" w:rsidR="000D0F6D" w:rsidRPr="00907D2F" w:rsidRDefault="000D0F6D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</w:p>
        </w:tc>
      </w:tr>
      <w:tr w:rsidR="00054989" w:rsidRPr="00B658D4" w14:paraId="483DCDEE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338E12" w14:textId="2C39F752" w:rsidR="00054989" w:rsidRPr="00907D2F" w:rsidRDefault="000D0F6D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City</w:t>
            </w:r>
          </w:p>
        </w:tc>
        <w:tc>
          <w:tcPr>
            <w:tcW w:w="0" w:type="auto"/>
          </w:tcPr>
          <w:p w14:paraId="60DE3901" w14:textId="6058A632" w:rsidR="00054989" w:rsidRPr="00907D2F" w:rsidRDefault="000D0F6D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Shipper location information (City), input City from Milo data</w:t>
            </w:r>
          </w:p>
        </w:tc>
      </w:tr>
      <w:tr w:rsidR="000D0F6D" w:rsidRPr="00B658D4" w14:paraId="5C5F38DD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C9E258" w14:textId="78382F59" w:rsidR="000D0F6D" w:rsidRPr="00907D2F" w:rsidRDefault="000D0F6D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State/Province</w:t>
            </w:r>
          </w:p>
        </w:tc>
        <w:tc>
          <w:tcPr>
            <w:tcW w:w="0" w:type="auto"/>
          </w:tcPr>
          <w:p w14:paraId="6FFD1D70" w14:textId="4C1554C5" w:rsidR="000D0F6D" w:rsidRPr="00907D2F" w:rsidRDefault="000D0F6D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Shipper location information (State/Province), input state/province from Milo data</w:t>
            </w:r>
          </w:p>
        </w:tc>
      </w:tr>
      <w:tr w:rsidR="000D0F6D" w:rsidRPr="00B658D4" w14:paraId="53D8E020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D72B40" w14:textId="5F790CA3" w:rsidR="000D0F6D" w:rsidRPr="00907D2F" w:rsidRDefault="002C5118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Zip/Postal</w:t>
            </w:r>
          </w:p>
        </w:tc>
        <w:tc>
          <w:tcPr>
            <w:tcW w:w="0" w:type="auto"/>
          </w:tcPr>
          <w:p w14:paraId="31A2F68A" w14:textId="3F0F397C" w:rsidR="000D0F6D" w:rsidRPr="00907D2F" w:rsidRDefault="002C5118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Shipper location information (Zip/Postal), enter zip/postal from Milo data</w:t>
            </w:r>
          </w:p>
        </w:tc>
      </w:tr>
      <w:tr w:rsidR="000D0F6D" w:rsidRPr="00B658D4" w14:paraId="2A9D3DB2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0757B9" w14:textId="54AF20AB" w:rsidR="00275E16" w:rsidRPr="00907D2F" w:rsidRDefault="00275E16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What are shipping hours?</w:t>
            </w:r>
          </w:p>
          <w:p w14:paraId="385B4AC7" w14:textId="53EB5ACD" w:rsidR="000D0F6D" w:rsidRPr="00907D2F" w:rsidRDefault="00275E16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From</w:t>
            </w:r>
          </w:p>
        </w:tc>
        <w:tc>
          <w:tcPr>
            <w:tcW w:w="0" w:type="auto"/>
          </w:tcPr>
          <w:p w14:paraId="21508F7C" w14:textId="1F17F5E1" w:rsidR="000D0F6D" w:rsidRPr="00907D2F" w:rsidRDefault="00275E16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Shipper Hours for pick up</w:t>
            </w:r>
          </w:p>
        </w:tc>
      </w:tr>
      <w:tr w:rsidR="00603D1A" w:rsidRPr="007131E6" w14:paraId="51C2FDA0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B1537F" w14:textId="5B8661B7" w:rsidR="00603D1A" w:rsidRPr="00907D2F" w:rsidRDefault="00603D1A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to</w:t>
            </w:r>
          </w:p>
        </w:tc>
        <w:tc>
          <w:tcPr>
            <w:tcW w:w="0" w:type="auto"/>
          </w:tcPr>
          <w:p w14:paraId="57DCEED3" w14:textId="4D5F9D05" w:rsidR="00603D1A" w:rsidRPr="00907D2F" w:rsidRDefault="00603D1A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Shipper Hours for pick up, default hours – from 8AM to 5PM</w:t>
            </w:r>
          </w:p>
        </w:tc>
      </w:tr>
      <w:tr w:rsidR="00394158" w:rsidRPr="007131E6" w14:paraId="5C0E96C3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DFBBE6" w14:textId="7E161EC4" w:rsidR="00394158" w:rsidRPr="00907D2F" w:rsidRDefault="00394158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First Available Load Date</w:t>
            </w:r>
          </w:p>
        </w:tc>
        <w:tc>
          <w:tcPr>
            <w:tcW w:w="0" w:type="auto"/>
          </w:tcPr>
          <w:p w14:paraId="4E382C76" w14:textId="7652C4EC" w:rsidR="00394158" w:rsidRPr="00907D2F" w:rsidRDefault="00394158" w:rsidP="00B132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How to get value here?</w:t>
            </w:r>
          </w:p>
        </w:tc>
      </w:tr>
      <w:tr w:rsidR="007131E6" w:rsidRPr="007131E6" w14:paraId="7A0E2E93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5E945F" w14:textId="09EF4E5E" w:rsidR="007131E6" w:rsidRPr="00907D2F" w:rsidRDefault="00394158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Last Available Load Date</w:t>
            </w:r>
          </w:p>
        </w:tc>
        <w:tc>
          <w:tcPr>
            <w:tcW w:w="0" w:type="auto"/>
          </w:tcPr>
          <w:p w14:paraId="3C9E2638" w14:textId="6D7B106C" w:rsidR="00394158" w:rsidRPr="00907D2F" w:rsidRDefault="00394158" w:rsidP="00394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Shipper Load Date window for pick up, default to 7 days after first available load date</w:t>
            </w:r>
            <w:r w:rsidR="00794FFE" w:rsidRPr="00907D2F">
              <w:rPr>
                <w:rFonts w:ascii="Calibri" w:hAnsi="Calibri" w:cs="Calibri"/>
                <w:color w:val="auto"/>
                <w:szCs w:val="20"/>
              </w:rPr>
              <w:t>.</w:t>
            </w:r>
          </w:p>
          <w:p w14:paraId="2531F134" w14:textId="07FF1603" w:rsidR="00794FFE" w:rsidRPr="00907D2F" w:rsidRDefault="00794FFE" w:rsidP="00394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Shipper Load Date window for pick up (calendar), default to 7 days after first available load date</w:t>
            </w:r>
          </w:p>
          <w:p w14:paraId="566EF732" w14:textId="77777777" w:rsidR="007131E6" w:rsidRPr="00907D2F" w:rsidRDefault="007131E6" w:rsidP="00B13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</w:p>
        </w:tc>
      </w:tr>
      <w:tr w:rsidR="00794FFE" w:rsidRPr="007131E6" w14:paraId="16100933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6F9FBE" w14:textId="62C95D00" w:rsidR="00794FFE" w:rsidRPr="00907D2F" w:rsidRDefault="00794FFE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Other load considerations?</w:t>
            </w:r>
          </w:p>
        </w:tc>
        <w:tc>
          <w:tcPr>
            <w:tcW w:w="0" w:type="auto"/>
          </w:tcPr>
          <w:p w14:paraId="42501A5C" w14:textId="2749C6AE" w:rsidR="00794FFE" w:rsidRPr="00907D2F" w:rsidRDefault="00794FFE" w:rsidP="00394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 xml:space="preserve">Driver instructions for type of pick up, </w:t>
            </w:r>
            <w:proofErr w:type="gramStart"/>
            <w:r w:rsidRPr="00907D2F">
              <w:rPr>
                <w:rFonts w:ascii="Calibri" w:hAnsi="Calibri" w:cs="Calibri"/>
                <w:color w:val="auto"/>
                <w:szCs w:val="20"/>
              </w:rPr>
              <w:t>Always</w:t>
            </w:r>
            <w:proofErr w:type="gramEnd"/>
            <w:r w:rsidRPr="00907D2F">
              <w:rPr>
                <w:rFonts w:ascii="Calibri" w:hAnsi="Calibri" w:cs="Calibri"/>
                <w:color w:val="auto"/>
                <w:szCs w:val="20"/>
              </w:rPr>
              <w:t xml:space="preserve"> default to driver stay with</w:t>
            </w:r>
          </w:p>
        </w:tc>
      </w:tr>
      <w:tr w:rsidR="00071625" w:rsidRPr="007131E6" w14:paraId="28EA9025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5C2AE7" w14:textId="23FBC44F" w:rsidR="00071625" w:rsidRPr="00907D2F" w:rsidRDefault="00071625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Continue</w:t>
            </w:r>
          </w:p>
        </w:tc>
        <w:tc>
          <w:tcPr>
            <w:tcW w:w="0" w:type="auto"/>
          </w:tcPr>
          <w:p w14:paraId="16E6A23C" w14:textId="7CE1D6E7" w:rsidR="00071625" w:rsidRPr="00907D2F" w:rsidRDefault="00071625" w:rsidP="00394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Click on that</w:t>
            </w:r>
          </w:p>
        </w:tc>
      </w:tr>
      <w:tr w:rsidR="007E7557" w:rsidRPr="007131E6" w14:paraId="7AA50F0A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C02FD2" w14:textId="5325656C" w:rsidR="007E7557" w:rsidRPr="00907D2F" w:rsidRDefault="007E7557" w:rsidP="00B132DE">
            <w:pPr>
              <w:rPr>
                <w:rFonts w:ascii="Calibri" w:hAnsi="Calibri" w:cs="Calibri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color w:val="000000"/>
                <w:sz w:val="22"/>
                <w:szCs w:val="22"/>
                <w:lang w:eastAsia="en-IN"/>
              </w:rPr>
              <w:t>ROUTING INFO</w:t>
            </w:r>
          </w:p>
        </w:tc>
        <w:tc>
          <w:tcPr>
            <w:tcW w:w="0" w:type="auto"/>
          </w:tcPr>
          <w:p w14:paraId="1BF755D8" w14:textId="77777777" w:rsidR="007E7557" w:rsidRPr="00907D2F" w:rsidRDefault="007E7557" w:rsidP="00394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</w:p>
        </w:tc>
      </w:tr>
      <w:tr w:rsidR="004A7B34" w:rsidRPr="007131E6" w14:paraId="42875112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0D22A3" w14:textId="77777777" w:rsidR="004A7B34" w:rsidRPr="00907D2F" w:rsidRDefault="004A7B34" w:rsidP="00B132DE">
            <w:pPr>
              <w:rPr>
                <w:rFonts w:ascii="Calibri" w:hAnsi="Calibri" w:cs="Calibri"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0" w:type="auto"/>
          </w:tcPr>
          <w:p w14:paraId="70F6AE3D" w14:textId="5C3E0391" w:rsidR="004A7B34" w:rsidRPr="00907D2F" w:rsidRDefault="004A7B34" w:rsidP="00394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 xml:space="preserve">Need to add CSR information from MILO data in Contact Name, Phone, Contact Email selection.  </w:t>
            </w:r>
          </w:p>
        </w:tc>
      </w:tr>
      <w:tr w:rsidR="004A7B34" w:rsidRPr="007131E6" w14:paraId="24CE6EE8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209B14" w14:textId="0FD3FFD0" w:rsidR="004A7B34" w:rsidRPr="00907D2F" w:rsidRDefault="004A7B34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lastRenderedPageBreak/>
              <w:t>Where does the loaded equipment return to</w:t>
            </w:r>
          </w:p>
        </w:tc>
        <w:tc>
          <w:tcPr>
            <w:tcW w:w="0" w:type="auto"/>
          </w:tcPr>
          <w:p w14:paraId="46EA47B9" w14:textId="3398B182" w:rsidR="004A7B34" w:rsidRPr="00907D2F" w:rsidRDefault="004A7B34" w:rsidP="003941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How to get “UP”</w:t>
            </w:r>
          </w:p>
        </w:tc>
      </w:tr>
      <w:tr w:rsidR="004A7B34" w:rsidRPr="007131E6" w14:paraId="1C280826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C5215A" w14:textId="04A49BB9" w:rsidR="004A7B34" w:rsidRPr="00907D2F" w:rsidRDefault="004A7B34" w:rsidP="00B132DE">
            <w:pPr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000000"/>
                <w:sz w:val="22"/>
                <w:szCs w:val="22"/>
                <w:lang w:eastAsia="en-IN"/>
              </w:rPr>
              <w:t>In which metro area with this loaded container ingate?</w:t>
            </w:r>
          </w:p>
        </w:tc>
        <w:tc>
          <w:tcPr>
            <w:tcW w:w="0" w:type="auto"/>
          </w:tcPr>
          <w:p w14:paraId="15F09353" w14:textId="77777777" w:rsidR="0034508E" w:rsidRPr="00907D2F" w:rsidRDefault="0034508E" w:rsidP="00345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 xml:space="preserve">Drayage Carrier Metro Routing information drop down. </w:t>
            </w:r>
          </w:p>
          <w:p w14:paraId="5F4FDD7B" w14:textId="77777777" w:rsidR="0034508E" w:rsidRPr="00907D2F" w:rsidRDefault="0034508E" w:rsidP="00394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</w:p>
          <w:p w14:paraId="259D3C89" w14:textId="52353C1C" w:rsidR="004A7B34" w:rsidRPr="00907D2F" w:rsidRDefault="004A7B34" w:rsidP="00394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color w:val="auto"/>
                <w:szCs w:val="20"/>
              </w:rPr>
              <w:t>How to get the value?</w:t>
            </w:r>
            <w:r w:rsidR="00B256D2" w:rsidRPr="00907D2F">
              <w:rPr>
                <w:rFonts w:ascii="Calibri" w:hAnsi="Calibri" w:cs="Calibri"/>
                <w:color w:val="auto"/>
                <w:szCs w:val="20"/>
              </w:rPr>
              <w:t xml:space="preserve"> Is this from Milo</w:t>
            </w:r>
          </w:p>
        </w:tc>
      </w:tr>
      <w:tr w:rsidR="0034508E" w:rsidRPr="007131E6" w14:paraId="2BF7B8A1" w14:textId="77777777" w:rsidTr="00C06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1E2230" w14:textId="77777777" w:rsidR="0034508E" w:rsidRDefault="0034508E" w:rsidP="00B132DE">
            <w:pPr>
              <w:rPr>
                <w:rFonts w:cstheme="minorHAnsi"/>
                <w:b w:val="0"/>
                <w:bCs w:val="0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</w:tcPr>
          <w:p w14:paraId="26126D4C" w14:textId="5972BEEB" w:rsidR="0034508E" w:rsidRPr="00907D2F" w:rsidRDefault="0034508E" w:rsidP="003450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907D2F">
              <w:rPr>
                <w:rFonts w:ascii="Calibri" w:hAnsi="Calibri" w:cs="Calibri"/>
                <w:color w:val="auto"/>
              </w:rPr>
              <w:t>Table being created to match Milo Ramp data to Load Match Region data for final selection</w:t>
            </w:r>
          </w:p>
        </w:tc>
      </w:tr>
      <w:tr w:rsidR="0034508E" w:rsidRPr="007131E6" w14:paraId="409958C3" w14:textId="77777777" w:rsidTr="00C065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6A4715" w14:textId="77777777" w:rsidR="0034508E" w:rsidRDefault="0034508E" w:rsidP="00B132DE">
            <w:pPr>
              <w:rPr>
                <w:rFonts w:cstheme="minorHAnsi"/>
                <w:b w:val="0"/>
                <w:bCs w:val="0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</w:tcPr>
          <w:p w14:paraId="71266BFD" w14:textId="77777777" w:rsidR="0034508E" w:rsidRPr="00907D2F" w:rsidRDefault="0034508E" w:rsidP="0034508E">
            <w:pPr>
              <w:pStyle w:val="Comment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0000"/>
              </w:rPr>
            </w:pPr>
            <w:r w:rsidRPr="00907D2F">
              <w:rPr>
                <w:rFonts w:ascii="Calibri" w:hAnsi="Calibri" w:cs="Calibri"/>
                <w:color w:val="FF0000"/>
              </w:rPr>
              <w:t xml:space="preserve">Next step in the process is to select the load. I did not click that button as it would have posted </w:t>
            </w:r>
            <w:proofErr w:type="gramStart"/>
            <w:r w:rsidRPr="00907D2F">
              <w:rPr>
                <w:rFonts w:ascii="Calibri" w:hAnsi="Calibri" w:cs="Calibri"/>
                <w:color w:val="FF0000"/>
              </w:rPr>
              <w:t>as  live</w:t>
            </w:r>
            <w:proofErr w:type="gramEnd"/>
            <w:r w:rsidRPr="00907D2F">
              <w:rPr>
                <w:rFonts w:ascii="Calibri" w:hAnsi="Calibri" w:cs="Calibri"/>
                <w:color w:val="FF0000"/>
              </w:rPr>
              <w:t>/real opportunity in Load Match. </w:t>
            </w:r>
          </w:p>
          <w:p w14:paraId="2435D782" w14:textId="77777777" w:rsidR="0034508E" w:rsidRPr="00907D2F" w:rsidRDefault="0034508E" w:rsidP="003450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</w:rPr>
            </w:pPr>
          </w:p>
        </w:tc>
      </w:tr>
    </w:tbl>
    <w:p w14:paraId="6EF4E151" w14:textId="77777777" w:rsidR="00863E6D" w:rsidRDefault="00863E6D" w:rsidP="00863E6D">
      <w:pPr>
        <w:keepNext/>
        <w:keepLines/>
        <w:pBdr>
          <w:bottom w:val="single" w:sz="24" w:space="6" w:color="FF6900"/>
        </w:pBdr>
        <w:spacing w:after="180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</w:p>
    <w:p w14:paraId="5EB2BD8B" w14:textId="263BD06D" w:rsidR="00863E6D" w:rsidRPr="00D1111D" w:rsidRDefault="00863E6D" w:rsidP="00863E6D">
      <w:pPr>
        <w:keepNext/>
        <w:keepLines/>
        <w:pBdr>
          <w:bottom w:val="single" w:sz="24" w:space="6" w:color="FF6900"/>
        </w:pBdr>
        <w:spacing w:after="180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170" w:name="_Toc107425876"/>
      <w:r>
        <w:rPr>
          <w:rFonts w:ascii="Calibri" w:eastAsia="Arial Unicode MS" w:hAnsi="Calibri" w:cs="Calibri"/>
          <w:caps/>
          <w:color w:val="0085CA"/>
          <w:sz w:val="52"/>
          <w:szCs w:val="52"/>
        </w:rPr>
        <w:t xml:space="preserve">7. </w:t>
      </w:r>
      <w:r w:rsidRPr="00D1111D">
        <w:rPr>
          <w:rFonts w:ascii="Calibri" w:eastAsia="Arial Unicode MS" w:hAnsi="Calibri" w:cs="Calibri"/>
          <w:caps/>
          <w:color w:val="0085CA"/>
          <w:sz w:val="52"/>
          <w:szCs w:val="52"/>
        </w:rPr>
        <w:t>Technical Components</w:t>
      </w:r>
      <w:bookmarkEnd w:id="170"/>
    </w:p>
    <w:p w14:paraId="0A1E6760" w14:textId="089B6F56" w:rsidR="00863E6D" w:rsidRPr="0052371D" w:rsidRDefault="00863E6D" w:rsidP="00863E6D">
      <w:pPr>
        <w:rPr>
          <w:rFonts w:cstheme="minorHAnsi"/>
          <w:color w:val="000000"/>
          <w:szCs w:val="20"/>
          <w:lang w:val=""/>
        </w:rPr>
      </w:pPr>
      <w:r w:rsidRPr="00995092">
        <w:rPr>
          <w:rFonts w:cstheme="minorHAnsi"/>
          <w:color w:val="000000"/>
          <w:szCs w:val="20"/>
          <w:lang w:val=""/>
        </w:rPr>
        <w:t>Include the list of packages and high-level description for each of them, to explain their purpose</w:t>
      </w:r>
      <w:bookmarkStart w:id="171" w:name="_Toc53773086"/>
      <w:bookmarkStart w:id="172" w:name="_Toc53998849"/>
      <w:bookmarkStart w:id="173" w:name="_Toc53999009"/>
      <w:bookmarkStart w:id="174" w:name="_Toc53999097"/>
      <w:bookmarkStart w:id="175" w:name="_Toc53999142"/>
      <w:bookmarkStart w:id="176" w:name="_Toc53999380"/>
      <w:bookmarkStart w:id="177" w:name="_Toc53999442"/>
      <w:bookmarkStart w:id="178" w:name="_Toc53999502"/>
      <w:bookmarkStart w:id="179" w:name="_Toc53999766"/>
      <w:bookmarkStart w:id="180" w:name="_Toc53999814"/>
      <w:bookmarkStart w:id="181" w:name="_Toc55219694"/>
      <w:bookmarkStart w:id="182" w:name="_Toc55488180"/>
      <w:bookmarkStart w:id="183" w:name="_Toc63364189"/>
      <w:bookmarkStart w:id="184" w:name="_Toc64041995"/>
      <w:bookmarkStart w:id="185" w:name="_Toc64294157"/>
      <w:bookmarkStart w:id="186" w:name="_Toc64305681"/>
      <w:bookmarkStart w:id="187" w:name="_Toc71730744"/>
      <w:bookmarkStart w:id="188" w:name="_Toc71740948"/>
      <w:bookmarkStart w:id="189" w:name="_Toc72244324"/>
      <w:bookmarkStart w:id="190" w:name="_Toc72314469"/>
      <w:bookmarkStart w:id="191" w:name="_Toc75524391"/>
      <w:bookmarkStart w:id="192" w:name="_Toc75953038"/>
      <w:bookmarkStart w:id="193" w:name="_Toc78555202"/>
      <w:bookmarkStart w:id="194" w:name="_Toc53999443"/>
      <w:bookmarkStart w:id="195" w:name="_Toc53999503"/>
      <w:bookmarkStart w:id="196" w:name="_Toc53999767"/>
      <w:bookmarkStart w:id="197" w:name="_Toc53999815"/>
      <w:bookmarkStart w:id="198" w:name="_Toc55219695"/>
      <w:bookmarkStart w:id="199" w:name="_Toc55488181"/>
      <w:bookmarkStart w:id="200" w:name="_Toc63364190"/>
      <w:bookmarkStart w:id="201" w:name="_Toc64041996"/>
      <w:bookmarkStart w:id="202" w:name="_Toc64294158"/>
      <w:bookmarkStart w:id="203" w:name="_Toc64305682"/>
      <w:bookmarkStart w:id="204" w:name="_Toc71730745"/>
      <w:bookmarkStart w:id="205" w:name="_Toc71740949"/>
      <w:bookmarkStart w:id="206" w:name="_Toc72244325"/>
      <w:bookmarkStart w:id="207" w:name="_Toc72314470"/>
      <w:bookmarkStart w:id="208" w:name="_Toc75524392"/>
      <w:bookmarkStart w:id="209" w:name="_Toc75953039"/>
      <w:bookmarkStart w:id="210" w:name="_Toc78555203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</w:p>
    <w:p w14:paraId="4B70743D" w14:textId="752A6800" w:rsidR="00863E6D" w:rsidRPr="00F464EC" w:rsidRDefault="00F464EC" w:rsidP="00F464EC">
      <w:pPr>
        <w:pStyle w:val="Heading2"/>
        <w:numPr>
          <w:ilvl w:val="0"/>
          <w:numId w:val="0"/>
        </w:numPr>
        <w:rPr>
          <w:rFonts w:cstheme="majorHAnsi"/>
          <w:color w:val="auto"/>
        </w:rPr>
      </w:pPr>
      <w:bookmarkStart w:id="211" w:name="_Toc78555204"/>
      <w:bookmarkStart w:id="212" w:name="_Toc79168796"/>
      <w:bookmarkStart w:id="213" w:name="_Toc107425877"/>
      <w:r>
        <w:rPr>
          <w:rFonts w:eastAsia="Arial Unicode MS"/>
        </w:rPr>
        <w:t>7.1</w:t>
      </w:r>
      <w:r w:rsidR="00863E6D" w:rsidRPr="00F464EC">
        <w:rPr>
          <w:rFonts w:eastAsia="Arial Unicode MS"/>
        </w:rPr>
        <w:t>Prerequisites</w:t>
      </w:r>
      <w:bookmarkEnd w:id="211"/>
      <w:bookmarkEnd w:id="212"/>
      <w:bookmarkEnd w:id="213"/>
    </w:p>
    <w:p w14:paraId="34282200" w14:textId="77777777" w:rsidR="00863E6D" w:rsidRPr="00E95B93" w:rsidRDefault="00863E6D" w:rsidP="00863E6D">
      <w:pPr>
        <w:pStyle w:val="ListParagraph"/>
        <w:numPr>
          <w:ilvl w:val="0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eastAsiaTheme="minorHAnsi" w:cstheme="minorHAnsi"/>
          <w:vanish/>
          <w:szCs w:val="20"/>
          <w:lang w:val=""/>
        </w:rPr>
      </w:pPr>
    </w:p>
    <w:p w14:paraId="02AD2BAD" w14:textId="77777777" w:rsidR="00863E6D" w:rsidRPr="00E95B93" w:rsidRDefault="00863E6D" w:rsidP="00863E6D">
      <w:pPr>
        <w:pStyle w:val="ListParagraph"/>
        <w:numPr>
          <w:ilvl w:val="0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eastAsiaTheme="minorHAnsi" w:cstheme="minorHAnsi"/>
          <w:vanish/>
          <w:szCs w:val="20"/>
          <w:lang w:val=""/>
        </w:rPr>
      </w:pPr>
    </w:p>
    <w:p w14:paraId="48713EE0" w14:textId="77777777" w:rsidR="00863E6D" w:rsidRPr="00E95B93" w:rsidRDefault="00863E6D" w:rsidP="00863E6D">
      <w:pPr>
        <w:pStyle w:val="ListParagraph"/>
        <w:numPr>
          <w:ilvl w:val="0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eastAsiaTheme="minorHAnsi" w:cstheme="minorHAnsi"/>
          <w:vanish/>
          <w:szCs w:val="20"/>
          <w:lang w:val=""/>
        </w:rPr>
      </w:pPr>
    </w:p>
    <w:p w14:paraId="3B85E59A" w14:textId="77777777" w:rsidR="00863E6D" w:rsidRPr="00E95B93" w:rsidRDefault="00863E6D" w:rsidP="00863E6D">
      <w:pPr>
        <w:pStyle w:val="ListParagraph"/>
        <w:numPr>
          <w:ilvl w:val="0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eastAsiaTheme="minorHAnsi" w:cstheme="minorHAnsi"/>
          <w:vanish/>
          <w:szCs w:val="20"/>
          <w:lang w:val=""/>
        </w:rPr>
      </w:pPr>
    </w:p>
    <w:p w14:paraId="1AC627B4" w14:textId="77777777" w:rsidR="00863E6D" w:rsidRPr="00E95B93" w:rsidRDefault="00863E6D" w:rsidP="00863E6D">
      <w:pPr>
        <w:pStyle w:val="ListParagraph"/>
        <w:numPr>
          <w:ilvl w:val="0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eastAsiaTheme="minorHAnsi" w:cstheme="minorHAnsi"/>
          <w:vanish/>
          <w:szCs w:val="20"/>
          <w:lang w:val=""/>
        </w:rPr>
      </w:pPr>
    </w:p>
    <w:p w14:paraId="3EEDE74D" w14:textId="77777777" w:rsidR="00863E6D" w:rsidRPr="00E95B93" w:rsidRDefault="00863E6D" w:rsidP="00863E6D">
      <w:pPr>
        <w:pStyle w:val="ListParagraph"/>
        <w:numPr>
          <w:ilvl w:val="0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eastAsiaTheme="minorHAnsi" w:cstheme="minorHAnsi"/>
          <w:vanish/>
          <w:szCs w:val="20"/>
          <w:lang w:val=""/>
        </w:rPr>
      </w:pPr>
    </w:p>
    <w:p w14:paraId="47CF56AE" w14:textId="77777777" w:rsidR="00863E6D" w:rsidRPr="00E95B93" w:rsidRDefault="00863E6D" w:rsidP="00863E6D">
      <w:pPr>
        <w:pStyle w:val="ListParagraph"/>
        <w:numPr>
          <w:ilvl w:val="0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eastAsiaTheme="minorHAnsi" w:cstheme="minorHAnsi"/>
          <w:vanish/>
          <w:szCs w:val="20"/>
          <w:lang w:val=""/>
        </w:rPr>
      </w:pPr>
    </w:p>
    <w:p w14:paraId="783D25A7" w14:textId="77777777" w:rsidR="00863E6D" w:rsidRPr="00E95B93" w:rsidRDefault="00863E6D" w:rsidP="00863E6D">
      <w:pPr>
        <w:pStyle w:val="ListParagraph"/>
        <w:numPr>
          <w:ilvl w:val="1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eastAsiaTheme="minorHAnsi" w:cstheme="minorHAnsi"/>
          <w:vanish/>
          <w:szCs w:val="20"/>
          <w:lang w:val=""/>
        </w:rPr>
      </w:pPr>
    </w:p>
    <w:p w14:paraId="53462B2E" w14:textId="05474627" w:rsidR="00863E6D" w:rsidRPr="00907D2F" w:rsidRDefault="00863E6D" w:rsidP="00863E6D">
      <w:pPr>
        <w:pStyle w:val="ListParagraph"/>
        <w:numPr>
          <w:ilvl w:val="2"/>
          <w:numId w:val="21"/>
        </w:numPr>
        <w:tabs>
          <w:tab w:val="decimal" w:pos="1134"/>
          <w:tab w:val="decimal" w:pos="1701"/>
          <w:tab w:val="decimal" w:pos="2268"/>
          <w:tab w:val="left" w:pos="2835"/>
          <w:tab w:val="left" w:pos="3402"/>
          <w:tab w:val="left" w:pos="3969"/>
          <w:tab w:val="left" w:pos="4536"/>
          <w:tab w:val="left" w:pos="5103"/>
        </w:tabs>
        <w:spacing w:after="0"/>
        <w:contextualSpacing w:val="0"/>
        <w:jc w:val="both"/>
        <w:rPr>
          <w:rFonts w:ascii="Calibri" w:eastAsiaTheme="minorHAnsi" w:hAnsi="Calibri" w:cs="Calibri"/>
          <w:color w:val="auto"/>
          <w:szCs w:val="20"/>
          <w:lang w:val=""/>
        </w:rPr>
      </w:pPr>
      <w:r w:rsidRPr="00907D2F">
        <w:rPr>
          <w:rFonts w:ascii="Calibri" w:eastAsiaTheme="minorHAnsi" w:hAnsi="Calibri" w:cs="Calibri"/>
          <w:color w:val="auto"/>
          <w:szCs w:val="20"/>
          <w:lang w:val=""/>
        </w:rPr>
        <w:t>Google Chrome should be installed in BOT RDP Machine</w:t>
      </w:r>
      <w:r w:rsidR="00470C51">
        <w:rPr>
          <w:rFonts w:ascii="Calibri" w:eastAsiaTheme="minorHAnsi" w:hAnsi="Calibri" w:cs="Calibri"/>
          <w:color w:val="auto"/>
          <w:szCs w:val="20"/>
          <w:lang w:val=""/>
        </w:rPr>
        <w:t>.</w:t>
      </w:r>
    </w:p>
    <w:p w14:paraId="73AD84BD" w14:textId="10DFCB64" w:rsidR="009F2D73" w:rsidRPr="0052371D" w:rsidRDefault="009F2D73" w:rsidP="009F2D73">
      <w:pPr>
        <w:pStyle w:val="Heading2"/>
        <w:numPr>
          <w:ilvl w:val="0"/>
          <w:numId w:val="0"/>
        </w:numPr>
        <w:rPr>
          <w:rFonts w:eastAsia="Arial Unicode MS"/>
        </w:rPr>
      </w:pPr>
      <w:bookmarkStart w:id="214" w:name="_Toc78555208"/>
      <w:bookmarkStart w:id="215" w:name="_Toc79168797"/>
      <w:bookmarkStart w:id="216" w:name="_Toc107425878"/>
      <w:r>
        <w:rPr>
          <w:rFonts w:eastAsia="Arial Unicode MS"/>
        </w:rPr>
        <w:t>7.2</w:t>
      </w:r>
      <w:r w:rsidRPr="0052371D">
        <w:rPr>
          <w:rFonts w:eastAsia="Arial Unicode MS"/>
        </w:rPr>
        <w:t>Access Requirements</w:t>
      </w:r>
      <w:bookmarkEnd w:id="214"/>
      <w:bookmarkEnd w:id="215"/>
      <w:bookmarkEnd w:id="216"/>
    </w:p>
    <w:tbl>
      <w:tblPr>
        <w:tblStyle w:val="GridTable4-Accent22"/>
        <w:tblW w:w="9085" w:type="dxa"/>
        <w:tblLook w:val="04A0" w:firstRow="1" w:lastRow="0" w:firstColumn="1" w:lastColumn="0" w:noHBand="0" w:noVBand="1"/>
      </w:tblPr>
      <w:tblGrid>
        <w:gridCol w:w="795"/>
        <w:gridCol w:w="2886"/>
        <w:gridCol w:w="3118"/>
        <w:gridCol w:w="2286"/>
      </w:tblGrid>
      <w:tr w:rsidR="009F2D73" w:rsidRPr="008062F1" w14:paraId="0335F33F" w14:textId="77777777" w:rsidTr="00B17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5" w:type="dxa"/>
            <w:gridSpan w:val="4"/>
          </w:tcPr>
          <w:p w14:paraId="62CA3A93" w14:textId="77777777" w:rsidR="009F2D73" w:rsidRPr="00A1772F" w:rsidRDefault="009F2D73" w:rsidP="00B176B7">
            <w:pPr>
              <w:keepNext/>
              <w:spacing w:after="160"/>
              <w:rPr>
                <w:rFonts w:asciiTheme="majorHAnsi" w:eastAsia="Arial Unicode MS" w:hAnsiTheme="majorHAnsi" w:cstheme="majorHAnsi"/>
                <w:color w:val="3A3A3A"/>
                <w:sz w:val="18"/>
                <w:szCs w:val="18"/>
              </w:rPr>
            </w:pPr>
            <w:r w:rsidRPr="00A1772F">
              <w:rPr>
                <w:rFonts w:asciiTheme="majorHAnsi" w:eastAsia="Arial Unicode MS" w:hAnsiTheme="majorHAnsi" w:cstheme="majorHAnsi"/>
                <w:color w:val="3A3A3A"/>
                <w:sz w:val="22"/>
                <w:szCs w:val="22"/>
              </w:rPr>
              <w:t>Application Installation/Access</w:t>
            </w:r>
          </w:p>
        </w:tc>
      </w:tr>
      <w:tr w:rsidR="009F2D73" w:rsidRPr="008062F1" w14:paraId="4584A9FD" w14:textId="77777777" w:rsidTr="00B17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</w:tcPr>
          <w:p w14:paraId="47C16332" w14:textId="77777777" w:rsidR="009F2D73" w:rsidRPr="00907D2F" w:rsidRDefault="009F2D73" w:rsidP="00B176B7">
            <w:pPr>
              <w:keepNext/>
              <w:spacing w:after="160"/>
              <w:jc w:val="center"/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S. No.</w:t>
            </w:r>
          </w:p>
        </w:tc>
        <w:tc>
          <w:tcPr>
            <w:tcW w:w="2886" w:type="dxa"/>
          </w:tcPr>
          <w:p w14:paraId="61074E8E" w14:textId="77777777" w:rsidR="009F2D73" w:rsidRPr="00907D2F" w:rsidRDefault="009F2D73" w:rsidP="00B176B7">
            <w:pPr>
              <w:keepNext/>
              <w:spacing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/>
                <w:bCs/>
                <w:color w:val="auto"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b/>
                <w:bCs/>
                <w:color w:val="auto"/>
                <w:sz w:val="22"/>
                <w:szCs w:val="22"/>
              </w:rPr>
              <w:t>Application</w:t>
            </w:r>
          </w:p>
        </w:tc>
        <w:tc>
          <w:tcPr>
            <w:tcW w:w="3118" w:type="dxa"/>
          </w:tcPr>
          <w:p w14:paraId="705D82D0" w14:textId="77777777" w:rsidR="009F2D73" w:rsidRPr="00907D2F" w:rsidRDefault="009F2D73" w:rsidP="00B176B7">
            <w:pPr>
              <w:keepNext/>
              <w:spacing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/>
                <w:bCs/>
                <w:color w:val="auto"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b/>
                <w:bCs/>
                <w:color w:val="auto"/>
                <w:sz w:val="22"/>
                <w:szCs w:val="22"/>
              </w:rPr>
              <w:t>Access Profile / Role</w:t>
            </w:r>
          </w:p>
        </w:tc>
        <w:tc>
          <w:tcPr>
            <w:tcW w:w="2286" w:type="dxa"/>
          </w:tcPr>
          <w:p w14:paraId="4E704E9D" w14:textId="77777777" w:rsidR="009F2D73" w:rsidRPr="00907D2F" w:rsidRDefault="009F2D73" w:rsidP="00B176B7">
            <w:pPr>
              <w:keepNext/>
              <w:spacing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/>
                <w:bCs/>
                <w:color w:val="auto"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b/>
                <w:bCs/>
                <w:color w:val="auto"/>
                <w:sz w:val="22"/>
                <w:szCs w:val="22"/>
              </w:rPr>
              <w:t>Additional Comments</w:t>
            </w:r>
          </w:p>
        </w:tc>
      </w:tr>
      <w:tr w:rsidR="009F2D73" w14:paraId="38291FCE" w14:textId="77777777" w:rsidTr="00B176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5" w:type="dxa"/>
          </w:tcPr>
          <w:p w14:paraId="1ACDC98E" w14:textId="2DB0E17E" w:rsidR="009F2D73" w:rsidRPr="00907D2F" w:rsidRDefault="00470C51" w:rsidP="00B176B7">
            <w:pPr>
              <w:keepNext/>
              <w:spacing w:after="160"/>
              <w:ind w:left="360"/>
              <w:rPr>
                <w:rFonts w:ascii="Calibri" w:eastAsia="Arial Unicode MS" w:hAnsi="Calibri" w:cs="Calibri"/>
                <w:color w:val="auto"/>
                <w:szCs w:val="20"/>
              </w:rPr>
            </w:pPr>
            <w:r>
              <w:rPr>
                <w:rFonts w:ascii="Calibri" w:eastAsia="Arial Unicode MS" w:hAnsi="Calibri" w:cs="Calibri"/>
                <w:color w:val="auto"/>
                <w:szCs w:val="20"/>
              </w:rPr>
              <w:t>1</w:t>
            </w:r>
          </w:p>
        </w:tc>
        <w:tc>
          <w:tcPr>
            <w:tcW w:w="2886" w:type="dxa"/>
          </w:tcPr>
          <w:p w14:paraId="63BA1F01" w14:textId="31B1A84A" w:rsidR="009F2D73" w:rsidRPr="00907D2F" w:rsidRDefault="005130D2" w:rsidP="00B176B7">
            <w:pPr>
              <w:keepNext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907D2F">
              <w:rPr>
                <w:rFonts w:ascii="Calibri" w:eastAsia="Arial Unicode MS" w:hAnsi="Calibri" w:cs="Calibri"/>
                <w:color w:val="auto"/>
                <w:szCs w:val="20"/>
              </w:rPr>
              <w:t>Load Match</w:t>
            </w:r>
            <w:r w:rsidR="009F2D73" w:rsidRPr="00907D2F">
              <w:rPr>
                <w:rFonts w:ascii="Calibri" w:eastAsia="Arial Unicode MS" w:hAnsi="Calibri" w:cs="Calibri"/>
                <w:color w:val="auto"/>
                <w:szCs w:val="20"/>
              </w:rPr>
              <w:t xml:space="preserve"> Web application Access [Chrome]</w:t>
            </w:r>
          </w:p>
        </w:tc>
        <w:tc>
          <w:tcPr>
            <w:tcW w:w="3118" w:type="dxa"/>
          </w:tcPr>
          <w:p w14:paraId="76446212" w14:textId="77777777" w:rsidR="009F2D73" w:rsidRPr="00907D2F" w:rsidRDefault="009F2D73" w:rsidP="00B176B7">
            <w:pPr>
              <w:keepNext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907D2F">
              <w:rPr>
                <w:rFonts w:ascii="Calibri" w:eastAsia="Arial Unicode MS" w:hAnsi="Calibri" w:cs="Calibri"/>
                <w:color w:val="auto"/>
                <w:szCs w:val="20"/>
              </w:rPr>
              <w:t>NA</w:t>
            </w:r>
          </w:p>
        </w:tc>
        <w:tc>
          <w:tcPr>
            <w:tcW w:w="2286" w:type="dxa"/>
          </w:tcPr>
          <w:p w14:paraId="38733E48" w14:textId="77777777" w:rsidR="009F2D73" w:rsidRPr="00907D2F" w:rsidRDefault="009F2D73" w:rsidP="00B176B7">
            <w:pPr>
              <w:keepNext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907D2F">
              <w:rPr>
                <w:rFonts w:ascii="Calibri" w:eastAsia="Arial Unicode MS" w:hAnsi="Calibri" w:cs="Calibri"/>
                <w:color w:val="auto"/>
                <w:szCs w:val="20"/>
              </w:rPr>
              <w:t>BOT credentials required</w:t>
            </w:r>
          </w:p>
        </w:tc>
      </w:tr>
    </w:tbl>
    <w:p w14:paraId="6E2745CC" w14:textId="77777777" w:rsidR="009F2D73" w:rsidRPr="009F2D73" w:rsidRDefault="009F2D73" w:rsidP="009F2D73">
      <w:pPr>
        <w:rPr>
          <w:rFonts w:eastAsia="Arial Unicode MS"/>
        </w:rPr>
      </w:pPr>
    </w:p>
    <w:p w14:paraId="09AE849D" w14:textId="11E7100A" w:rsidR="009F2D73" w:rsidRPr="0052371D" w:rsidRDefault="009F2D73" w:rsidP="009F2D73">
      <w:pPr>
        <w:pStyle w:val="Heading2"/>
        <w:numPr>
          <w:ilvl w:val="0"/>
          <w:numId w:val="0"/>
        </w:numPr>
        <w:ind w:left="-648"/>
        <w:rPr>
          <w:rFonts w:eastAsia="Arial Unicode MS"/>
        </w:rPr>
      </w:pPr>
      <w:bookmarkStart w:id="217" w:name="_Toc78555209"/>
      <w:bookmarkStart w:id="218" w:name="_Toc79168798"/>
      <w:bookmarkStart w:id="219" w:name="_Toc107425879"/>
      <w:r>
        <w:rPr>
          <w:rFonts w:eastAsia="Arial Unicode MS"/>
        </w:rPr>
        <w:t>7.3</w:t>
      </w:r>
      <w:r w:rsidRPr="0052371D">
        <w:rPr>
          <w:rFonts w:eastAsia="Arial Unicode MS"/>
        </w:rPr>
        <w:t>Assets</w:t>
      </w:r>
      <w:bookmarkEnd w:id="217"/>
      <w:bookmarkEnd w:id="218"/>
      <w:bookmarkEnd w:id="219"/>
    </w:p>
    <w:p w14:paraId="072223BA" w14:textId="77777777" w:rsidR="009F2D73" w:rsidRPr="00B63A54" w:rsidRDefault="009F2D73" w:rsidP="009F2D73">
      <w:pPr>
        <w:pStyle w:val="Brdtekst1"/>
        <w:rPr>
          <w:lang w:val="en-US" w:eastAsia="en-US"/>
        </w:rPr>
      </w:pPr>
      <w:r>
        <w:rPr>
          <w:lang w:val="en-US" w:eastAsia="en-US"/>
        </w:rPr>
        <w:t>Following assets should be created in Orchestrator:</w:t>
      </w:r>
    </w:p>
    <w:tbl>
      <w:tblPr>
        <w:tblStyle w:val="GridTable4-Accent22"/>
        <w:tblW w:w="0" w:type="auto"/>
        <w:tblLayout w:type="fixed"/>
        <w:tblLook w:val="04A0" w:firstRow="1" w:lastRow="0" w:firstColumn="1" w:lastColumn="0" w:noHBand="0" w:noVBand="1"/>
      </w:tblPr>
      <w:tblGrid>
        <w:gridCol w:w="484"/>
        <w:gridCol w:w="3111"/>
        <w:gridCol w:w="5133"/>
      </w:tblGrid>
      <w:tr w:rsidR="009F2D73" w:rsidRPr="008062F1" w14:paraId="5359D783" w14:textId="77777777" w:rsidTr="00FB18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4" w:type="dxa"/>
          </w:tcPr>
          <w:p w14:paraId="43C13BE2" w14:textId="77777777" w:rsidR="009F2D73" w:rsidRPr="00907D2F" w:rsidRDefault="009F2D73" w:rsidP="00B176B7">
            <w:pPr>
              <w:spacing w:line="276" w:lineRule="auto"/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S. No.</w:t>
            </w:r>
          </w:p>
        </w:tc>
        <w:tc>
          <w:tcPr>
            <w:tcW w:w="3111" w:type="dxa"/>
          </w:tcPr>
          <w:p w14:paraId="67233879" w14:textId="77777777" w:rsidR="009F2D73" w:rsidRPr="00907D2F" w:rsidRDefault="009F2D73" w:rsidP="00B176B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Asset Name</w:t>
            </w:r>
          </w:p>
        </w:tc>
        <w:tc>
          <w:tcPr>
            <w:tcW w:w="5133" w:type="dxa"/>
          </w:tcPr>
          <w:p w14:paraId="4D3A5EF6" w14:textId="77777777" w:rsidR="009F2D73" w:rsidRPr="00907D2F" w:rsidRDefault="009F2D73" w:rsidP="00B176B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Use</w:t>
            </w:r>
          </w:p>
        </w:tc>
      </w:tr>
      <w:tr w:rsidR="009F2D73" w:rsidRPr="00FA58A7" w14:paraId="161249ED" w14:textId="77777777" w:rsidTr="00FB18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4" w:type="dxa"/>
          </w:tcPr>
          <w:p w14:paraId="38AD95C1" w14:textId="77777777" w:rsidR="009F2D73" w:rsidRPr="0016672D" w:rsidRDefault="009F2D73" w:rsidP="00B176B7">
            <w:pPr>
              <w:spacing w:line="276" w:lineRule="auto"/>
              <w:rPr>
                <w:rFonts w:ascii="Calibri" w:eastAsia="Arial Unicode MS" w:hAnsi="Calibri" w:cs="Calibri"/>
                <w:b w:val="0"/>
                <w:bCs w:val="0"/>
                <w:color w:val="auto"/>
                <w:szCs w:val="20"/>
              </w:rPr>
            </w:pPr>
            <w:r w:rsidRPr="0016672D">
              <w:rPr>
                <w:rFonts w:ascii="Calibri" w:eastAsia="Arial Unicode MS" w:hAnsi="Calibri" w:cs="Calibri"/>
                <w:b w:val="0"/>
                <w:bCs w:val="0"/>
                <w:color w:val="auto"/>
                <w:szCs w:val="20"/>
              </w:rPr>
              <w:t>1</w:t>
            </w:r>
          </w:p>
        </w:tc>
        <w:tc>
          <w:tcPr>
            <w:tcW w:w="3111" w:type="dxa"/>
          </w:tcPr>
          <w:p w14:paraId="7656ECCB" w14:textId="3437AB8D" w:rsidR="009F2D73" w:rsidRPr="00907D2F" w:rsidRDefault="008B13C1" w:rsidP="00B176B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8B13C1">
              <w:rPr>
                <w:rFonts w:ascii="Calibri" w:eastAsia="Arial Unicode MS" w:hAnsi="Calibri" w:cs="Calibri"/>
                <w:color w:val="auto"/>
                <w:szCs w:val="20"/>
              </w:rPr>
              <w:t>LoadMatch_BusinessTeam</w:t>
            </w:r>
          </w:p>
        </w:tc>
        <w:tc>
          <w:tcPr>
            <w:tcW w:w="5133" w:type="dxa"/>
          </w:tcPr>
          <w:p w14:paraId="74DAA5E0" w14:textId="4E0C5DEC" w:rsidR="008B13C1" w:rsidRDefault="008B13C1" w:rsidP="00B176B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8B13C1">
              <w:rPr>
                <w:rFonts w:ascii="Calibri" w:eastAsia="Arial Unicode MS" w:hAnsi="Calibri" w:cs="Calibri"/>
                <w:color w:val="auto"/>
                <w:szCs w:val="20"/>
              </w:rPr>
              <w:t>1misdom_chi@matson.com;1MISDomCon@matson.com;</w:t>
            </w:r>
          </w:p>
          <w:p w14:paraId="3DF58F50" w14:textId="4B7BF988" w:rsidR="008B13C1" w:rsidRDefault="008B13C1" w:rsidP="00B176B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8B13C1">
              <w:rPr>
                <w:rFonts w:ascii="Calibri" w:eastAsia="Arial Unicode MS" w:hAnsi="Calibri" w:cs="Calibri"/>
                <w:color w:val="auto"/>
                <w:szCs w:val="20"/>
              </w:rPr>
              <w:t>1MISDOMATL@matson.com;rkumaravel@matson.com;</w:t>
            </w:r>
          </w:p>
          <w:p w14:paraId="269559A0" w14:textId="6E20A53A" w:rsidR="008B13C1" w:rsidRDefault="008B13C1" w:rsidP="00B176B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8B13C1">
              <w:rPr>
                <w:rFonts w:ascii="Calibri" w:eastAsia="Arial Unicode MS" w:hAnsi="Calibri" w:cs="Calibri"/>
                <w:color w:val="auto"/>
                <w:szCs w:val="20"/>
              </w:rPr>
              <w:t>rrickord@matson.com;</w:t>
            </w:r>
            <w:proofErr w:type="gramStart"/>
            <w:r w:rsidRPr="008B13C1">
              <w:rPr>
                <w:rFonts w:ascii="Calibri" w:eastAsia="Arial Unicode MS" w:hAnsi="Calibri" w:cs="Calibri"/>
                <w:color w:val="auto"/>
                <w:szCs w:val="20"/>
              </w:rPr>
              <w:t>mmajewski@matson.com;</w:t>
            </w:r>
            <w:proofErr w:type="gramEnd"/>
          </w:p>
          <w:p w14:paraId="7FC72639" w14:textId="71A1AFC8" w:rsidR="008B13C1" w:rsidRPr="00907D2F" w:rsidRDefault="008B13C1" w:rsidP="00B176B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8B13C1">
              <w:rPr>
                <w:rFonts w:ascii="Calibri" w:eastAsia="Arial Unicode MS" w:hAnsi="Calibri" w:cs="Calibri"/>
                <w:color w:val="auto"/>
                <w:szCs w:val="20"/>
              </w:rPr>
              <w:t>1rpadevteam@matson.com</w:t>
            </w:r>
          </w:p>
        </w:tc>
      </w:tr>
      <w:tr w:rsidR="009F2D73" w14:paraId="4658B266" w14:textId="77777777" w:rsidTr="00FB187E">
        <w:trPr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4" w:type="dxa"/>
          </w:tcPr>
          <w:p w14:paraId="56AACE41" w14:textId="77777777" w:rsidR="009F2D73" w:rsidRPr="0016672D" w:rsidRDefault="009F2D73" w:rsidP="00B176B7">
            <w:pPr>
              <w:spacing w:line="276" w:lineRule="auto"/>
              <w:rPr>
                <w:rFonts w:ascii="Calibri" w:eastAsia="Arial Unicode MS" w:hAnsi="Calibri" w:cs="Calibri"/>
                <w:b w:val="0"/>
                <w:bCs w:val="0"/>
                <w:color w:val="auto"/>
                <w:szCs w:val="20"/>
              </w:rPr>
            </w:pPr>
            <w:r w:rsidRPr="0016672D">
              <w:rPr>
                <w:rFonts w:ascii="Calibri" w:eastAsia="Arial Unicode MS" w:hAnsi="Calibri" w:cs="Calibri"/>
                <w:b w:val="0"/>
                <w:bCs w:val="0"/>
                <w:color w:val="auto"/>
                <w:szCs w:val="20"/>
              </w:rPr>
              <w:lastRenderedPageBreak/>
              <w:t>2</w:t>
            </w:r>
          </w:p>
        </w:tc>
        <w:tc>
          <w:tcPr>
            <w:tcW w:w="3111" w:type="dxa"/>
          </w:tcPr>
          <w:p w14:paraId="71B7868D" w14:textId="7693E250" w:rsidR="009F2D73" w:rsidRPr="00907D2F" w:rsidRDefault="00C702FB" w:rsidP="00B176B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C702FB">
              <w:rPr>
                <w:rFonts w:ascii="Calibri" w:eastAsia="Arial Unicode MS" w:hAnsi="Calibri" w:cs="Calibri"/>
                <w:color w:val="auto"/>
                <w:szCs w:val="20"/>
              </w:rPr>
              <w:t>LoadMatch_Credentials</w:t>
            </w:r>
          </w:p>
        </w:tc>
        <w:tc>
          <w:tcPr>
            <w:tcW w:w="5133" w:type="dxa"/>
          </w:tcPr>
          <w:p w14:paraId="0BA4F858" w14:textId="77777777" w:rsidR="009F2D73" w:rsidRDefault="00C702FB" w:rsidP="00B176B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>
              <w:rPr>
                <w:rFonts w:ascii="Calibri" w:eastAsia="Arial Unicode MS" w:hAnsi="Calibri" w:cs="Calibri"/>
                <w:color w:val="auto"/>
                <w:szCs w:val="20"/>
              </w:rPr>
              <w:t xml:space="preserve">Username - </w:t>
            </w:r>
            <w:r w:rsidRPr="00C702FB">
              <w:rPr>
                <w:rFonts w:ascii="Calibri" w:eastAsia="Arial Unicode MS" w:hAnsi="Calibri" w:cs="Calibri"/>
                <w:color w:val="auto"/>
                <w:szCs w:val="20"/>
              </w:rPr>
              <w:t>matson630</w:t>
            </w:r>
          </w:p>
          <w:p w14:paraId="0B5EDE91" w14:textId="77777777" w:rsidR="00C702FB" w:rsidRDefault="00C702FB" w:rsidP="00B176B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>
              <w:rPr>
                <w:rFonts w:ascii="Calibri" w:eastAsia="Arial Unicode MS" w:hAnsi="Calibri" w:cs="Calibri"/>
                <w:color w:val="auto"/>
                <w:szCs w:val="20"/>
              </w:rPr>
              <w:t>Password - *******</w:t>
            </w:r>
          </w:p>
          <w:p w14:paraId="28B1C17D" w14:textId="28967536" w:rsidR="00C702FB" w:rsidRPr="00907D2F" w:rsidRDefault="00C702FB" w:rsidP="00B176B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C702FB">
              <w:rPr>
                <w:rFonts w:ascii="Calibri" w:eastAsia="Arial Unicode MS" w:hAnsi="Calibri" w:cs="Calibri"/>
                <w:color w:val="FF0000"/>
                <w:szCs w:val="20"/>
              </w:rPr>
              <w:t>Need to get the dedicated bot login credential from Bob</w:t>
            </w:r>
          </w:p>
        </w:tc>
      </w:tr>
      <w:tr w:rsidR="008B13C1" w14:paraId="30AF0F2F" w14:textId="77777777" w:rsidTr="00FB18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4" w:type="dxa"/>
          </w:tcPr>
          <w:p w14:paraId="4A5F3B91" w14:textId="1D16CD72" w:rsidR="008B13C1" w:rsidRPr="0016672D" w:rsidRDefault="001C2E4A" w:rsidP="00B176B7">
            <w:pPr>
              <w:rPr>
                <w:rFonts w:ascii="Calibri" w:eastAsia="Arial Unicode MS" w:hAnsi="Calibri" w:cs="Calibri"/>
                <w:color w:val="auto"/>
                <w:szCs w:val="20"/>
              </w:rPr>
            </w:pPr>
            <w:r>
              <w:rPr>
                <w:rFonts w:ascii="Calibri" w:eastAsia="Arial Unicode MS" w:hAnsi="Calibri" w:cs="Calibri"/>
                <w:color w:val="auto"/>
                <w:szCs w:val="20"/>
              </w:rPr>
              <w:t>3</w:t>
            </w:r>
          </w:p>
        </w:tc>
        <w:tc>
          <w:tcPr>
            <w:tcW w:w="3111" w:type="dxa"/>
          </w:tcPr>
          <w:p w14:paraId="427CFA26" w14:textId="4458C8A9" w:rsidR="008B13C1" w:rsidRPr="00907D2F" w:rsidRDefault="001C2E4A" w:rsidP="00B17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1C2E4A">
              <w:rPr>
                <w:rFonts w:ascii="Calibri" w:eastAsia="Arial Unicode MS" w:hAnsi="Calibri" w:cs="Calibri"/>
                <w:color w:val="auto"/>
                <w:szCs w:val="20"/>
              </w:rPr>
              <w:t>LoadMatch_URL</w:t>
            </w:r>
          </w:p>
        </w:tc>
        <w:tc>
          <w:tcPr>
            <w:tcW w:w="5133" w:type="dxa"/>
          </w:tcPr>
          <w:p w14:paraId="4F9560CA" w14:textId="77A9B0AE" w:rsidR="008B13C1" w:rsidRPr="00907D2F" w:rsidRDefault="001C2E4A" w:rsidP="00B176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 w:rsidRPr="001C2E4A">
              <w:rPr>
                <w:rFonts w:ascii="Calibri" w:eastAsia="Arial Unicode MS" w:hAnsi="Calibri" w:cs="Calibri"/>
                <w:color w:val="auto"/>
                <w:szCs w:val="20"/>
              </w:rPr>
              <w:t>https://www.loadmatch.com/login.cfm?alert=NoCookies&amp;returnURL=account/index.cfm</w:t>
            </w:r>
          </w:p>
        </w:tc>
      </w:tr>
    </w:tbl>
    <w:p w14:paraId="6F1BD594" w14:textId="2E5F70CA" w:rsidR="006A731A" w:rsidRPr="008327F6" w:rsidRDefault="006A731A" w:rsidP="006A731A">
      <w:pPr>
        <w:pStyle w:val="Heading2"/>
        <w:numPr>
          <w:ilvl w:val="0"/>
          <w:numId w:val="0"/>
        </w:numPr>
        <w:ind w:left="-648"/>
        <w:rPr>
          <w:rFonts w:eastAsia="Arial Unicode MS"/>
        </w:rPr>
      </w:pPr>
      <w:bookmarkStart w:id="220" w:name="_Toc107425880"/>
      <w:r>
        <w:rPr>
          <w:rFonts w:eastAsia="Arial Unicode MS"/>
        </w:rPr>
        <w:t xml:space="preserve">7.4 </w:t>
      </w:r>
      <w:r w:rsidRPr="008327F6">
        <w:rPr>
          <w:rFonts w:eastAsia="Arial Unicode MS"/>
        </w:rPr>
        <w:t>UiPath Queue</w:t>
      </w:r>
      <w:bookmarkEnd w:id="220"/>
    </w:p>
    <w:tbl>
      <w:tblPr>
        <w:tblStyle w:val="GridTable4-Accent22"/>
        <w:tblW w:w="0" w:type="auto"/>
        <w:tblLook w:val="04A0" w:firstRow="1" w:lastRow="0" w:firstColumn="1" w:lastColumn="0" w:noHBand="0" w:noVBand="1"/>
      </w:tblPr>
      <w:tblGrid>
        <w:gridCol w:w="784"/>
        <w:gridCol w:w="2091"/>
        <w:gridCol w:w="5853"/>
      </w:tblGrid>
      <w:tr w:rsidR="006A731A" w:rsidRPr="008062F1" w14:paraId="78963B5D" w14:textId="77777777" w:rsidTr="00624C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4" w:type="dxa"/>
          </w:tcPr>
          <w:p w14:paraId="5F6A23D0" w14:textId="77777777" w:rsidR="006A731A" w:rsidRPr="00B65FAB" w:rsidRDefault="006A731A" w:rsidP="00B176B7">
            <w:pPr>
              <w:spacing w:before="60" w:line="280" w:lineRule="atLeast"/>
              <w:rPr>
                <w:rFonts w:ascii="Calibri Light" w:hAnsi="Calibri Light"/>
                <w:bCs w:val="0"/>
                <w:color w:val="FFFFFF" w:themeColor="background1"/>
                <w:sz w:val="22"/>
                <w:szCs w:val="22"/>
              </w:rPr>
            </w:pPr>
            <w:r w:rsidRPr="00B65FAB">
              <w:rPr>
                <w:rFonts w:ascii="Calibri Light" w:hAnsi="Calibri Light"/>
                <w:bCs w:val="0"/>
                <w:color w:val="FFFFFF" w:themeColor="background1"/>
                <w:sz w:val="22"/>
                <w:szCs w:val="22"/>
              </w:rPr>
              <w:t>S. No.</w:t>
            </w:r>
          </w:p>
        </w:tc>
        <w:tc>
          <w:tcPr>
            <w:tcW w:w="2091" w:type="dxa"/>
          </w:tcPr>
          <w:p w14:paraId="05ECD1E9" w14:textId="77777777" w:rsidR="006A731A" w:rsidRPr="00B65FAB" w:rsidRDefault="006A731A" w:rsidP="00B176B7">
            <w:pPr>
              <w:tabs>
                <w:tab w:val="right" w:pos="2620"/>
              </w:tabs>
              <w:spacing w:before="60" w:line="28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bCs w:val="0"/>
                <w:color w:val="FFFFFF" w:themeColor="background1"/>
                <w:sz w:val="22"/>
                <w:szCs w:val="22"/>
              </w:rPr>
            </w:pPr>
            <w:r w:rsidRPr="00B65FAB">
              <w:rPr>
                <w:rFonts w:ascii="Calibri Light" w:hAnsi="Calibri Light"/>
                <w:bCs w:val="0"/>
                <w:color w:val="FFFFFF" w:themeColor="background1"/>
                <w:sz w:val="22"/>
                <w:szCs w:val="22"/>
              </w:rPr>
              <w:t>UiPath Queue Name</w:t>
            </w:r>
            <w:r w:rsidRPr="00B65FAB">
              <w:rPr>
                <w:rFonts w:ascii="Calibri Light" w:hAnsi="Calibri Light"/>
                <w:bCs w:val="0"/>
                <w:color w:val="FFFFFF" w:themeColor="background1"/>
                <w:sz w:val="22"/>
                <w:szCs w:val="22"/>
              </w:rPr>
              <w:tab/>
            </w:r>
          </w:p>
        </w:tc>
        <w:tc>
          <w:tcPr>
            <w:tcW w:w="5853" w:type="dxa"/>
          </w:tcPr>
          <w:p w14:paraId="693D87F9" w14:textId="29F12FF5" w:rsidR="006A731A" w:rsidRPr="00B65FAB" w:rsidRDefault="00624C60" w:rsidP="00B176B7">
            <w:pPr>
              <w:spacing w:before="60" w:line="28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/>
                <w:bCs w:val="0"/>
                <w:color w:val="FFFFFF" w:themeColor="background1"/>
                <w:sz w:val="22"/>
                <w:szCs w:val="22"/>
              </w:rPr>
            </w:pPr>
            <w:r>
              <w:rPr>
                <w:rFonts w:ascii="Calibri Light" w:hAnsi="Calibri Light"/>
                <w:bCs w:val="0"/>
                <w:color w:val="FFFFFF" w:themeColor="background1"/>
                <w:sz w:val="22"/>
                <w:szCs w:val="22"/>
              </w:rPr>
              <w:t>Queue Transaction items</w:t>
            </w:r>
          </w:p>
        </w:tc>
      </w:tr>
      <w:tr w:rsidR="006A731A" w:rsidRPr="008062F1" w14:paraId="7911F485" w14:textId="77777777" w:rsidTr="00624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4" w:type="dxa"/>
          </w:tcPr>
          <w:p w14:paraId="36704BCF" w14:textId="77777777" w:rsidR="006A731A" w:rsidRPr="0016672D" w:rsidRDefault="006A731A" w:rsidP="00B176B7">
            <w:pPr>
              <w:spacing w:before="60" w:line="280" w:lineRule="atLeast"/>
              <w:rPr>
                <w:rFonts w:ascii="Calibri" w:hAnsi="Calibri" w:cs="Calibri"/>
                <w:b w:val="0"/>
                <w:bCs w:val="0"/>
                <w:color w:val="auto"/>
                <w:szCs w:val="20"/>
              </w:rPr>
            </w:pPr>
            <w:r w:rsidRPr="0016672D">
              <w:rPr>
                <w:rFonts w:ascii="Calibri" w:hAnsi="Calibri" w:cs="Calibri"/>
                <w:b w:val="0"/>
                <w:bCs w:val="0"/>
                <w:color w:val="auto"/>
                <w:szCs w:val="20"/>
              </w:rPr>
              <w:t>1</w:t>
            </w:r>
          </w:p>
        </w:tc>
        <w:tc>
          <w:tcPr>
            <w:tcW w:w="2091" w:type="dxa"/>
          </w:tcPr>
          <w:p w14:paraId="0D1902C5" w14:textId="7F3BC569" w:rsidR="006A731A" w:rsidRPr="00907D2F" w:rsidRDefault="00624C60" w:rsidP="00B176B7">
            <w:pPr>
              <w:pStyle w:val="Brdtekst1"/>
              <w:tabs>
                <w:tab w:val="clear" w:pos="567"/>
                <w:tab w:val="clear" w:pos="8902"/>
                <w:tab w:val="center" w:pos="129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iCs/>
                <w:lang w:val="en-US"/>
              </w:rPr>
            </w:pPr>
            <w:r w:rsidRPr="00624C60">
              <w:rPr>
                <w:rFonts w:ascii="Calibri" w:hAnsi="Calibri" w:cs="Calibri"/>
                <w:iCs/>
                <w:lang w:val="en-US"/>
              </w:rPr>
              <w:t>LoadMatchQueue</w:t>
            </w:r>
          </w:p>
        </w:tc>
        <w:tc>
          <w:tcPr>
            <w:tcW w:w="5853" w:type="dxa"/>
          </w:tcPr>
          <w:p w14:paraId="640854B7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 xml:space="preserve">Load Number: </w:t>
            </w:r>
          </w:p>
          <w:p w14:paraId="2EA6D303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>Pickup City:</w:t>
            </w:r>
          </w:p>
          <w:p w14:paraId="50F9EE75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>Pickup State:</w:t>
            </w:r>
          </w:p>
          <w:p w14:paraId="1F3DEC93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 xml:space="preserve">Pickup Zip: </w:t>
            </w:r>
          </w:p>
          <w:p w14:paraId="25A996B9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 xml:space="preserve">Equipment: </w:t>
            </w:r>
          </w:p>
          <w:p w14:paraId="76081072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 xml:space="preserve">CSR Phone: </w:t>
            </w:r>
          </w:p>
          <w:p w14:paraId="2E6BCC11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>CSR Email:</w:t>
            </w:r>
          </w:p>
          <w:p w14:paraId="78807C51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 xml:space="preserve">Ramp: </w:t>
            </w:r>
          </w:p>
          <w:p w14:paraId="742E2EF3" w14:textId="77777777" w:rsidR="00624C60" w:rsidRPr="00624C60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>Contact Name:</w:t>
            </w:r>
          </w:p>
          <w:p w14:paraId="138BE662" w14:textId="2ACC267A" w:rsidR="006A731A" w:rsidRPr="00907D2F" w:rsidRDefault="00624C60" w:rsidP="00624C60">
            <w:pPr>
              <w:spacing w:before="60" w:line="28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auto"/>
                <w:szCs w:val="20"/>
              </w:rPr>
            </w:pPr>
            <w:r w:rsidRPr="00624C60">
              <w:rPr>
                <w:rFonts w:ascii="Calibri" w:hAnsi="Calibri" w:cs="Calibri"/>
                <w:color w:val="auto"/>
                <w:szCs w:val="20"/>
              </w:rPr>
              <w:t>Posted User:</w:t>
            </w:r>
          </w:p>
        </w:tc>
      </w:tr>
    </w:tbl>
    <w:p w14:paraId="40DE97FD" w14:textId="14888D04" w:rsidR="006A731A" w:rsidRDefault="006A731A" w:rsidP="006A731A">
      <w:pPr>
        <w:pStyle w:val="Heading2"/>
        <w:numPr>
          <w:ilvl w:val="0"/>
          <w:numId w:val="0"/>
        </w:numPr>
        <w:ind w:left="-648"/>
        <w:rPr>
          <w:rFonts w:eastAsia="Arial Unicode MS"/>
        </w:rPr>
      </w:pPr>
      <w:bookmarkStart w:id="221" w:name="_Toc78555211"/>
      <w:bookmarkStart w:id="222" w:name="_Toc79168801"/>
      <w:bookmarkStart w:id="223" w:name="_Toc107425881"/>
      <w:r>
        <w:rPr>
          <w:rFonts w:eastAsia="Arial Unicode MS"/>
        </w:rPr>
        <w:t>7.5</w:t>
      </w:r>
      <w:r w:rsidR="00160CB8">
        <w:rPr>
          <w:rFonts w:eastAsia="Arial Unicode MS"/>
        </w:rPr>
        <w:t xml:space="preserve"> </w:t>
      </w:r>
      <w:r>
        <w:rPr>
          <w:rFonts w:eastAsia="Arial Unicode MS"/>
        </w:rPr>
        <w:t>Excel</w:t>
      </w:r>
      <w:bookmarkEnd w:id="221"/>
      <w:bookmarkEnd w:id="222"/>
      <w:r>
        <w:rPr>
          <w:rFonts w:eastAsia="Arial Unicode MS"/>
        </w:rPr>
        <w:t xml:space="preserve"> Template</w:t>
      </w:r>
      <w:bookmarkEnd w:id="223"/>
    </w:p>
    <w:tbl>
      <w:tblPr>
        <w:tblStyle w:val="GridTable4-Accent22"/>
        <w:tblW w:w="5400" w:type="dxa"/>
        <w:tblLook w:val="04A0" w:firstRow="1" w:lastRow="0" w:firstColumn="1" w:lastColumn="0" w:noHBand="0" w:noVBand="1"/>
      </w:tblPr>
      <w:tblGrid>
        <w:gridCol w:w="869"/>
        <w:gridCol w:w="2270"/>
        <w:gridCol w:w="2261"/>
      </w:tblGrid>
      <w:tr w:rsidR="00160CB8" w:rsidRPr="008062F1" w14:paraId="7EC6CF62" w14:textId="77777777" w:rsidTr="00B17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0" w:type="dxa"/>
            <w:gridSpan w:val="3"/>
          </w:tcPr>
          <w:p w14:paraId="555025CB" w14:textId="5B06F1B8" w:rsidR="00160CB8" w:rsidRPr="00A1772F" w:rsidRDefault="00160CB8" w:rsidP="00B176B7">
            <w:pPr>
              <w:keepNext/>
              <w:spacing w:after="160"/>
              <w:rPr>
                <w:rFonts w:asciiTheme="majorHAnsi" w:eastAsia="Arial Unicode MS" w:hAnsiTheme="majorHAnsi" w:cstheme="majorHAnsi"/>
                <w:color w:val="3A3A3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3A3A3A"/>
                <w:sz w:val="22"/>
                <w:szCs w:val="22"/>
              </w:rPr>
              <w:t xml:space="preserve">Excel template used to </w:t>
            </w:r>
            <w:r w:rsidR="005130D2">
              <w:rPr>
                <w:rFonts w:asciiTheme="majorHAnsi" w:eastAsia="Arial Unicode MS" w:hAnsiTheme="majorHAnsi" w:cstheme="majorHAnsi"/>
                <w:color w:val="3A3A3A"/>
                <w:sz w:val="22"/>
                <w:szCs w:val="22"/>
              </w:rPr>
              <w:t>***</w:t>
            </w:r>
          </w:p>
        </w:tc>
      </w:tr>
      <w:tr w:rsidR="00160CB8" w:rsidRPr="008062F1" w14:paraId="42029A30" w14:textId="77777777" w:rsidTr="00907D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</w:tcPr>
          <w:p w14:paraId="2C0EDF5C" w14:textId="77777777" w:rsidR="00160CB8" w:rsidRPr="00907D2F" w:rsidRDefault="00160CB8" w:rsidP="00B176B7">
            <w:pPr>
              <w:keepNext/>
              <w:spacing w:after="160"/>
              <w:jc w:val="center"/>
              <w:rPr>
                <w:rFonts w:ascii="Calibri" w:eastAsia="Arial Unicode MS" w:hAnsi="Calibri" w:cs="Calibri"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sz w:val="22"/>
                <w:szCs w:val="22"/>
              </w:rPr>
              <w:t>S. No.</w:t>
            </w:r>
          </w:p>
        </w:tc>
        <w:tc>
          <w:tcPr>
            <w:tcW w:w="2270" w:type="dxa"/>
          </w:tcPr>
          <w:p w14:paraId="519B9088" w14:textId="77777777" w:rsidR="00160CB8" w:rsidRPr="00907D2F" w:rsidRDefault="00160CB8" w:rsidP="00B176B7">
            <w:pPr>
              <w:keepNext/>
              <w:spacing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/>
                <w:bCs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2261" w:type="dxa"/>
          </w:tcPr>
          <w:p w14:paraId="58048F84" w14:textId="77777777" w:rsidR="00160CB8" w:rsidRPr="00907D2F" w:rsidRDefault="00160CB8" w:rsidP="00B176B7">
            <w:pPr>
              <w:keepNext/>
              <w:spacing w:after="1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b/>
                <w:bCs/>
                <w:sz w:val="22"/>
                <w:szCs w:val="22"/>
              </w:rPr>
            </w:pPr>
            <w:r w:rsidRPr="00907D2F">
              <w:rPr>
                <w:rFonts w:ascii="Calibri" w:eastAsia="Arial Unicode MS" w:hAnsi="Calibri" w:cs="Calibri"/>
                <w:b/>
                <w:bCs/>
                <w:sz w:val="22"/>
                <w:szCs w:val="22"/>
              </w:rPr>
              <w:t>Excel Attachment</w:t>
            </w:r>
          </w:p>
        </w:tc>
      </w:tr>
      <w:tr w:rsidR="00160CB8" w:rsidRPr="00254FE2" w14:paraId="726CE7DD" w14:textId="77777777" w:rsidTr="00907D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9" w:type="dxa"/>
          </w:tcPr>
          <w:p w14:paraId="78E1F81A" w14:textId="2584EC04" w:rsidR="00160CB8" w:rsidRPr="0016672D" w:rsidRDefault="005130D2" w:rsidP="00B176B7">
            <w:pPr>
              <w:keepNext/>
              <w:spacing w:after="160"/>
              <w:ind w:left="360"/>
              <w:jc w:val="both"/>
              <w:rPr>
                <w:rFonts w:ascii="Calibri" w:eastAsia="Arial Unicode MS" w:hAnsi="Calibri" w:cs="Calibri"/>
                <w:b w:val="0"/>
                <w:bCs w:val="0"/>
                <w:color w:val="auto"/>
                <w:szCs w:val="20"/>
              </w:rPr>
            </w:pPr>
            <w:r>
              <w:rPr>
                <w:rFonts w:eastAsia="Arial Unicode MS" w:cstheme="minorHAnsi"/>
                <w:b w:val="0"/>
                <w:bCs w:val="0"/>
                <w:szCs w:val="20"/>
              </w:rPr>
              <w:t>n/a</w:t>
            </w:r>
          </w:p>
        </w:tc>
        <w:tc>
          <w:tcPr>
            <w:tcW w:w="2270" w:type="dxa"/>
            <w:vAlign w:val="bottom"/>
          </w:tcPr>
          <w:p w14:paraId="0FF80764" w14:textId="7BC731A9" w:rsidR="00160CB8" w:rsidRPr="00D82842" w:rsidRDefault="00160CB8" w:rsidP="00B176B7">
            <w:pPr>
              <w:keepNext/>
              <w:spacing w:after="160"/>
              <w:ind w:left="35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 Unicode MS" w:cstheme="minorHAnsi"/>
                <w:szCs w:val="20"/>
              </w:rPr>
            </w:pPr>
          </w:p>
        </w:tc>
        <w:tc>
          <w:tcPr>
            <w:tcW w:w="2261" w:type="dxa"/>
          </w:tcPr>
          <w:p w14:paraId="39404A3D" w14:textId="67D2BD3C" w:rsidR="00160CB8" w:rsidRPr="00BB0516" w:rsidRDefault="00160CB8" w:rsidP="00B176B7">
            <w:pPr>
              <w:keepNext/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Cs w:val="20"/>
              </w:rPr>
            </w:pPr>
          </w:p>
        </w:tc>
      </w:tr>
    </w:tbl>
    <w:p w14:paraId="06FCC196" w14:textId="4B260E25" w:rsidR="00160CB8" w:rsidRPr="00160CB8" w:rsidRDefault="00160CB8" w:rsidP="00160CB8">
      <w:pPr>
        <w:pStyle w:val="Heading2"/>
        <w:numPr>
          <w:ilvl w:val="0"/>
          <w:numId w:val="0"/>
        </w:numPr>
        <w:rPr>
          <w:rFonts w:eastAsia="Arial Unicode MS"/>
        </w:rPr>
      </w:pPr>
      <w:bookmarkStart w:id="224" w:name="_Toc79168802"/>
      <w:bookmarkStart w:id="225" w:name="_Toc107425882"/>
      <w:r>
        <w:rPr>
          <w:rFonts w:eastAsia="Arial Unicode MS"/>
        </w:rPr>
        <w:t xml:space="preserve">7.6 </w:t>
      </w:r>
      <w:r w:rsidRPr="00160CB8">
        <w:rPr>
          <w:rFonts w:eastAsia="Arial Unicode MS"/>
        </w:rPr>
        <w:t>Mail Templates</w:t>
      </w:r>
      <w:bookmarkEnd w:id="224"/>
      <w:bookmarkEnd w:id="225"/>
      <w:r w:rsidRPr="00160CB8">
        <w:rPr>
          <w:rFonts w:eastAsia="Arial Unicode MS"/>
        </w:rPr>
        <w:t xml:space="preserve"> </w:t>
      </w:r>
    </w:p>
    <w:p w14:paraId="299B5516" w14:textId="77777777" w:rsidR="00160CB8" w:rsidRPr="00907D2F" w:rsidRDefault="00160CB8" w:rsidP="00160CB8">
      <w:pPr>
        <w:rPr>
          <w:rFonts w:ascii="Calibri" w:hAnsi="Calibri" w:cs="Calibri"/>
        </w:rPr>
      </w:pPr>
      <w:r w:rsidRPr="008062F1">
        <w:rPr>
          <w:rFonts w:ascii="EYInterstate" w:hAnsi="EYInterstate"/>
          <w:color w:val="FF0000"/>
        </w:rPr>
        <w:t xml:space="preserve"> </w:t>
      </w:r>
      <w:r w:rsidRPr="00907D2F">
        <w:rPr>
          <w:rFonts w:ascii="Calibri" w:hAnsi="Calibri" w:cs="Calibri"/>
          <w:color w:val="auto"/>
        </w:rPr>
        <w:t>Mail would be sent in below formats:</w:t>
      </w:r>
    </w:p>
    <w:tbl>
      <w:tblPr>
        <w:tblStyle w:val="GridTable4-Accent22"/>
        <w:tblW w:w="0" w:type="auto"/>
        <w:tblLook w:val="04A0" w:firstRow="1" w:lastRow="0" w:firstColumn="1" w:lastColumn="0" w:noHBand="0" w:noVBand="1"/>
      </w:tblPr>
      <w:tblGrid>
        <w:gridCol w:w="8728"/>
      </w:tblGrid>
      <w:tr w:rsidR="00160CB8" w:rsidRPr="00B65FAB" w14:paraId="154558D6" w14:textId="77777777" w:rsidTr="00B17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8" w:type="dxa"/>
          </w:tcPr>
          <w:p w14:paraId="471BEC4E" w14:textId="44FDC190" w:rsidR="00160CB8" w:rsidRPr="00B65FAB" w:rsidRDefault="00160CB8" w:rsidP="00B176B7">
            <w:pPr>
              <w:spacing w:before="60" w:line="280" w:lineRule="atLeast"/>
              <w:rPr>
                <w:rFonts w:ascii="EYInterstate" w:hAnsi="EYInterstate"/>
                <w:bCs w:val="0"/>
              </w:rPr>
            </w:pPr>
            <w:r w:rsidRPr="00B65FAB">
              <w:rPr>
                <w:rFonts w:ascii="EYInterstate" w:hAnsi="EYInterstate"/>
                <w:bCs w:val="0"/>
                <w:color w:val="FFFFFF" w:themeColor="background1"/>
              </w:rPr>
              <w:t xml:space="preserve">Email Format </w:t>
            </w:r>
            <w:r>
              <w:rPr>
                <w:rFonts w:ascii="EYInterstate" w:hAnsi="EYInterstate"/>
                <w:bCs w:val="0"/>
                <w:color w:val="FFFFFF" w:themeColor="background1"/>
              </w:rPr>
              <w:t xml:space="preserve">used by the bot </w:t>
            </w:r>
            <w:r w:rsidR="005027ED">
              <w:rPr>
                <w:rFonts w:ascii="EYInterstate" w:hAnsi="EYInterstate"/>
                <w:bCs w:val="0"/>
                <w:color w:val="FFFFFF" w:themeColor="background1"/>
              </w:rPr>
              <w:t>for success scenario</w:t>
            </w:r>
          </w:p>
        </w:tc>
      </w:tr>
      <w:tr w:rsidR="00160CB8" w:rsidRPr="008062F1" w14:paraId="1AA206CF" w14:textId="77777777" w:rsidTr="00166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8" w:type="dxa"/>
          </w:tcPr>
          <w:p w14:paraId="206DBDD2" w14:textId="77777777" w:rsidR="00160CB8" w:rsidRPr="00907D2F" w:rsidRDefault="00160CB8" w:rsidP="00B176B7">
            <w:pPr>
              <w:pStyle w:val="Brdtekst1"/>
              <w:rPr>
                <w:rFonts w:ascii="Calibri" w:hAnsi="Calibri" w:cs="Calibri"/>
                <w:b w:val="0"/>
                <w:bCs w:val="0"/>
                <w:lang w:val="en-US" w:eastAsia="en-US"/>
              </w:rPr>
            </w:pPr>
            <w:r w:rsidRPr="00907D2F">
              <w:rPr>
                <w:rFonts w:ascii="Calibri" w:hAnsi="Calibri" w:cs="Calibri"/>
                <w:b w:val="0"/>
                <w:bCs w:val="0"/>
                <w:lang w:val="en-US" w:eastAsia="en-US"/>
              </w:rPr>
              <w:t>From – &lt;Business Team&gt;</w:t>
            </w:r>
          </w:p>
          <w:p w14:paraId="2D17DDFC" w14:textId="3DF0937B" w:rsidR="00160CB8" w:rsidRPr="00907D2F" w:rsidRDefault="00160CB8" w:rsidP="00B176B7">
            <w:pPr>
              <w:rPr>
                <w:rFonts w:ascii="Calibri" w:hAnsi="Calibri" w:cs="Calibri"/>
                <w:b w:val="0"/>
                <w:bCs w:val="0"/>
                <w:color w:val="auto"/>
                <w:szCs w:val="20"/>
                <w:lang w:val="en-IN" w:eastAsia="en-IN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auto"/>
                <w:szCs w:val="20"/>
              </w:rPr>
              <w:t xml:space="preserve">Subject – </w:t>
            </w:r>
            <w:r w:rsidR="00470C51" w:rsidRPr="00470C51">
              <w:rPr>
                <w:rFonts w:ascii="Calibri" w:hAnsi="Calibri" w:cs="Calibri"/>
                <w:b w:val="0"/>
                <w:bCs w:val="0"/>
                <w:color w:val="auto"/>
                <w:szCs w:val="20"/>
                <w:lang w:val="en-IN" w:eastAsia="en-IN"/>
              </w:rPr>
              <w:t>LoadMatch - xxxxxxx- Successful</w:t>
            </w:r>
          </w:p>
          <w:p w14:paraId="07ABC4F9" w14:textId="77777777" w:rsidR="00160CB8" w:rsidRPr="00907D2F" w:rsidRDefault="00160CB8" w:rsidP="00B176B7">
            <w:pPr>
              <w:rPr>
                <w:rFonts w:ascii="Calibri" w:hAnsi="Calibri" w:cs="Calibri"/>
                <w:b w:val="0"/>
                <w:bCs w:val="0"/>
                <w:color w:val="auto"/>
                <w:szCs w:val="20"/>
                <w:lang w:val="en-IN" w:eastAsia="en-IN"/>
              </w:rPr>
            </w:pPr>
          </w:p>
          <w:p w14:paraId="63B02F50" w14:textId="77777777" w:rsidR="00160CB8" w:rsidRPr="00907D2F" w:rsidRDefault="00160CB8" w:rsidP="00B176B7">
            <w:pPr>
              <w:rPr>
                <w:rFonts w:ascii="Calibri" w:hAnsi="Calibri" w:cs="Calibri"/>
                <w:b w:val="0"/>
                <w:bCs w:val="0"/>
                <w:color w:val="auto"/>
                <w:szCs w:val="20"/>
              </w:rPr>
            </w:pPr>
            <w:r w:rsidRPr="00907D2F">
              <w:rPr>
                <w:rFonts w:ascii="Calibri" w:hAnsi="Calibri" w:cs="Calibri"/>
                <w:b w:val="0"/>
                <w:bCs w:val="0"/>
                <w:color w:val="auto"/>
                <w:szCs w:val="20"/>
              </w:rPr>
              <w:t xml:space="preserve">Body – </w:t>
            </w:r>
          </w:p>
          <w:p w14:paraId="2DFB71A8" w14:textId="77777777" w:rsidR="00470C51" w:rsidRPr="00470C51" w:rsidRDefault="00470C51" w:rsidP="00470C51">
            <w:pPr>
              <w:pStyle w:val="PlainText"/>
              <w:rPr>
                <w:rFonts w:cs="Calibri"/>
                <w:b w:val="0"/>
                <w:bCs w:val="0"/>
                <w:sz w:val="20"/>
                <w:szCs w:val="20"/>
              </w:rPr>
            </w:pPr>
            <w:r w:rsidRPr="00470C51">
              <w:rPr>
                <w:rFonts w:cs="Calibri"/>
                <w:b w:val="0"/>
                <w:bCs w:val="0"/>
                <w:sz w:val="20"/>
                <w:szCs w:val="20"/>
              </w:rPr>
              <w:t xml:space="preserve">Hello Team, </w:t>
            </w:r>
          </w:p>
          <w:p w14:paraId="22441093" w14:textId="77777777" w:rsidR="00470C51" w:rsidRPr="00470C51" w:rsidRDefault="00470C51" w:rsidP="00470C51">
            <w:pPr>
              <w:pStyle w:val="PlainText"/>
              <w:rPr>
                <w:rFonts w:cs="Calibri"/>
                <w:b w:val="0"/>
                <w:bCs w:val="0"/>
                <w:sz w:val="20"/>
                <w:szCs w:val="20"/>
              </w:rPr>
            </w:pPr>
          </w:p>
          <w:p w14:paraId="283CA960" w14:textId="29504261" w:rsidR="00470C51" w:rsidRPr="00470C51" w:rsidRDefault="00470C51" w:rsidP="00470C51">
            <w:pPr>
              <w:pStyle w:val="PlainText"/>
              <w:rPr>
                <w:rFonts w:cs="Calibri"/>
                <w:b w:val="0"/>
                <w:bCs w:val="0"/>
                <w:sz w:val="20"/>
                <w:szCs w:val="20"/>
              </w:rPr>
            </w:pPr>
            <w:r w:rsidRPr="00470C51">
              <w:rPr>
                <w:rFonts w:cs="Calibri"/>
                <w:b w:val="0"/>
                <w:bCs w:val="0"/>
                <w:sz w:val="20"/>
                <w:szCs w:val="20"/>
              </w:rPr>
              <w:t xml:space="preserve">Bot processed the data with Load Number - </w:t>
            </w:r>
            <w:r w:rsidR="00EC2559" w:rsidRPr="00470C51">
              <w:rPr>
                <w:rFonts w:cs="Calibri"/>
                <w:b w:val="0"/>
                <w:bCs w:val="0"/>
                <w:szCs w:val="20"/>
                <w:lang w:val="en-IN" w:eastAsia="en-IN"/>
              </w:rPr>
              <w:t>xxxxxxx</w:t>
            </w:r>
            <w:r w:rsidRPr="00470C51">
              <w:rPr>
                <w:rFonts w:cs="Calibri"/>
                <w:b w:val="0"/>
                <w:bCs w:val="0"/>
                <w:sz w:val="20"/>
                <w:szCs w:val="20"/>
              </w:rPr>
              <w:t xml:space="preserve"> in our system </w:t>
            </w:r>
            <w:r w:rsidR="005D3524" w:rsidRPr="005D3524">
              <w:rPr>
                <w:rFonts w:cs="Calibri"/>
                <w:b w:val="0"/>
                <w:bCs w:val="0"/>
                <w:sz w:val="20"/>
                <w:szCs w:val="20"/>
              </w:rPr>
              <w:t xml:space="preserve">at </w:t>
            </w:r>
            <w:r w:rsidR="005D3524">
              <w:rPr>
                <w:rFonts w:cs="Calibri"/>
                <w:b w:val="0"/>
                <w:bCs w:val="0"/>
                <w:sz w:val="20"/>
                <w:szCs w:val="20"/>
              </w:rPr>
              <w:t>DD</w:t>
            </w:r>
            <w:r w:rsidR="005D3524" w:rsidRPr="005D3524">
              <w:rPr>
                <w:rFonts w:cs="Calibri"/>
                <w:b w:val="0"/>
                <w:bCs w:val="0"/>
                <w:sz w:val="20"/>
                <w:szCs w:val="20"/>
              </w:rPr>
              <w:t>/</w:t>
            </w:r>
            <w:r w:rsidR="005D3524">
              <w:rPr>
                <w:rFonts w:cs="Calibri"/>
                <w:b w:val="0"/>
                <w:bCs w:val="0"/>
                <w:sz w:val="20"/>
                <w:szCs w:val="20"/>
              </w:rPr>
              <w:t>MM</w:t>
            </w:r>
            <w:r w:rsidR="005D3524" w:rsidRPr="005D3524">
              <w:rPr>
                <w:rFonts w:cs="Calibri"/>
                <w:b w:val="0"/>
                <w:bCs w:val="0"/>
                <w:sz w:val="20"/>
                <w:szCs w:val="20"/>
              </w:rPr>
              <w:t>/</w:t>
            </w:r>
            <w:r w:rsidR="005D3524">
              <w:rPr>
                <w:rFonts w:cs="Calibri"/>
                <w:b w:val="0"/>
                <w:bCs w:val="0"/>
                <w:sz w:val="20"/>
                <w:szCs w:val="20"/>
              </w:rPr>
              <w:t>YYYY</w:t>
            </w:r>
            <w:r w:rsidR="005D3524" w:rsidRPr="005D3524">
              <w:rPr>
                <w:rFonts w:cs="Calibri"/>
                <w:b w:val="0"/>
                <w:bCs w:val="0"/>
                <w:sz w:val="20"/>
                <w:szCs w:val="20"/>
              </w:rPr>
              <w:t xml:space="preserve"> </w:t>
            </w:r>
            <w:r w:rsidR="005D3524">
              <w:rPr>
                <w:rFonts w:cs="Calibri"/>
                <w:b w:val="0"/>
                <w:bCs w:val="0"/>
                <w:sz w:val="20"/>
                <w:szCs w:val="20"/>
              </w:rPr>
              <w:t>HH</w:t>
            </w:r>
            <w:r w:rsidR="005D3524" w:rsidRPr="005D3524">
              <w:rPr>
                <w:rFonts w:cs="Calibri"/>
                <w:b w:val="0"/>
                <w:bCs w:val="0"/>
                <w:sz w:val="20"/>
                <w:szCs w:val="20"/>
              </w:rPr>
              <w:t>:</w:t>
            </w:r>
            <w:proofErr w:type="gramStart"/>
            <w:r w:rsidR="005D3524">
              <w:rPr>
                <w:rFonts w:cs="Calibri"/>
                <w:b w:val="0"/>
                <w:bCs w:val="0"/>
                <w:sz w:val="20"/>
                <w:szCs w:val="20"/>
              </w:rPr>
              <w:t>MM</w:t>
            </w:r>
            <w:r w:rsidR="005D3524" w:rsidRPr="005D3524">
              <w:rPr>
                <w:rFonts w:cs="Calibri"/>
                <w:b w:val="0"/>
                <w:bCs w:val="0"/>
                <w:sz w:val="20"/>
                <w:szCs w:val="20"/>
              </w:rPr>
              <w:t>:</w:t>
            </w:r>
            <w:r w:rsidR="005D3524">
              <w:rPr>
                <w:rFonts w:cs="Calibri"/>
                <w:b w:val="0"/>
                <w:bCs w:val="0"/>
                <w:sz w:val="20"/>
                <w:szCs w:val="20"/>
              </w:rPr>
              <w:t>SS</w:t>
            </w:r>
            <w:proofErr w:type="gramEnd"/>
            <w:r w:rsidR="005D3524" w:rsidRPr="005D3524">
              <w:rPr>
                <w:rFonts w:cs="Calibri"/>
                <w:b w:val="0"/>
                <w:bCs w:val="0"/>
                <w:sz w:val="20"/>
                <w:szCs w:val="20"/>
              </w:rPr>
              <w:t xml:space="preserve"> UTC</w:t>
            </w:r>
          </w:p>
          <w:p w14:paraId="3A3A96C6" w14:textId="77777777" w:rsidR="00470C51" w:rsidRPr="00470C51" w:rsidRDefault="00470C51" w:rsidP="00470C51">
            <w:pPr>
              <w:pStyle w:val="PlainText"/>
              <w:rPr>
                <w:rFonts w:cs="Calibri"/>
                <w:b w:val="0"/>
                <w:bCs w:val="0"/>
                <w:sz w:val="20"/>
                <w:szCs w:val="20"/>
              </w:rPr>
            </w:pPr>
          </w:p>
          <w:p w14:paraId="74B70E08" w14:textId="77777777" w:rsidR="00470C51" w:rsidRPr="00470C51" w:rsidRDefault="00470C51" w:rsidP="00470C51">
            <w:pPr>
              <w:pStyle w:val="PlainText"/>
              <w:rPr>
                <w:rFonts w:cs="Calibri"/>
                <w:b w:val="0"/>
                <w:bCs w:val="0"/>
                <w:sz w:val="20"/>
                <w:szCs w:val="20"/>
              </w:rPr>
            </w:pPr>
            <w:r w:rsidRPr="00470C51">
              <w:rPr>
                <w:rFonts w:cs="Calibri"/>
                <w:b w:val="0"/>
                <w:bCs w:val="0"/>
                <w:sz w:val="20"/>
                <w:szCs w:val="20"/>
              </w:rPr>
              <w:t xml:space="preserve">**This is an autogenerated email. Please do not reply to this email** </w:t>
            </w:r>
          </w:p>
          <w:p w14:paraId="2DA23C86" w14:textId="77777777" w:rsidR="00470C51" w:rsidRPr="00470C51" w:rsidRDefault="00470C51" w:rsidP="00470C51">
            <w:pPr>
              <w:pStyle w:val="PlainText"/>
              <w:rPr>
                <w:rFonts w:cs="Calibri"/>
                <w:b w:val="0"/>
                <w:bCs w:val="0"/>
                <w:sz w:val="20"/>
                <w:szCs w:val="20"/>
              </w:rPr>
            </w:pPr>
          </w:p>
          <w:p w14:paraId="43F89EA5" w14:textId="77777777" w:rsidR="00470C51" w:rsidRPr="00470C51" w:rsidRDefault="00470C51" w:rsidP="00470C51">
            <w:pPr>
              <w:pStyle w:val="PlainText"/>
              <w:rPr>
                <w:rFonts w:cs="Calibri"/>
                <w:b w:val="0"/>
                <w:bCs w:val="0"/>
                <w:sz w:val="20"/>
                <w:szCs w:val="20"/>
              </w:rPr>
            </w:pPr>
            <w:r w:rsidRPr="00470C51">
              <w:rPr>
                <w:rFonts w:cs="Calibri"/>
                <w:b w:val="0"/>
                <w:bCs w:val="0"/>
                <w:sz w:val="20"/>
                <w:szCs w:val="20"/>
              </w:rPr>
              <w:t>Regards,</w:t>
            </w:r>
          </w:p>
          <w:p w14:paraId="4CD82220" w14:textId="33EB0219" w:rsidR="00160CB8" w:rsidRPr="00907D2F" w:rsidRDefault="00470C51" w:rsidP="00470C51">
            <w:pPr>
              <w:pStyle w:val="PlainText"/>
              <w:rPr>
                <w:rFonts w:cs="Calibri"/>
                <w:sz w:val="20"/>
                <w:szCs w:val="20"/>
              </w:rPr>
            </w:pPr>
            <w:r w:rsidRPr="00470C51">
              <w:rPr>
                <w:rFonts w:cs="Calibri"/>
                <w:b w:val="0"/>
                <w:bCs w:val="0"/>
                <w:sz w:val="20"/>
                <w:szCs w:val="20"/>
              </w:rPr>
              <w:t>UiPath Bot</w:t>
            </w:r>
          </w:p>
        </w:tc>
      </w:tr>
    </w:tbl>
    <w:p w14:paraId="6C97DF3A" w14:textId="6873A896" w:rsidR="00160CB8" w:rsidRDefault="00160CB8" w:rsidP="00160CB8">
      <w:pPr>
        <w:rPr>
          <w:rFonts w:ascii="EYInterstate" w:hAnsi="EYInterstate"/>
        </w:rPr>
      </w:pPr>
    </w:p>
    <w:tbl>
      <w:tblPr>
        <w:tblStyle w:val="GridTable4-Accent22"/>
        <w:tblW w:w="0" w:type="auto"/>
        <w:tblLook w:val="04A0" w:firstRow="1" w:lastRow="0" w:firstColumn="1" w:lastColumn="0" w:noHBand="0" w:noVBand="1"/>
      </w:tblPr>
      <w:tblGrid>
        <w:gridCol w:w="8728"/>
      </w:tblGrid>
      <w:tr w:rsidR="00160CB8" w:rsidRPr="008062F1" w14:paraId="6D117F55" w14:textId="77777777" w:rsidTr="00907D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8" w:type="dxa"/>
          </w:tcPr>
          <w:p w14:paraId="195BAD3B" w14:textId="2839CA05" w:rsidR="00160CB8" w:rsidRPr="00B65FAB" w:rsidRDefault="00160CB8" w:rsidP="00B176B7">
            <w:pPr>
              <w:spacing w:before="60" w:line="280" w:lineRule="atLeast"/>
              <w:rPr>
                <w:rFonts w:ascii="EYInterstate" w:hAnsi="EYInterstate"/>
                <w:bCs w:val="0"/>
              </w:rPr>
            </w:pPr>
            <w:r w:rsidRPr="00B65FAB">
              <w:rPr>
                <w:rFonts w:ascii="EYInterstate" w:hAnsi="EYInterstate"/>
                <w:bCs w:val="0"/>
                <w:color w:val="FFFFFF" w:themeColor="background1"/>
              </w:rPr>
              <w:lastRenderedPageBreak/>
              <w:t xml:space="preserve">Email Format </w:t>
            </w:r>
            <w:r w:rsidR="00E74CDF">
              <w:rPr>
                <w:rFonts w:ascii="EYInterstate" w:hAnsi="EYInterstate"/>
                <w:bCs w:val="0"/>
                <w:color w:val="FFFFFF" w:themeColor="background1"/>
              </w:rPr>
              <w:t xml:space="preserve">used by the bot </w:t>
            </w:r>
            <w:r w:rsidRPr="00B65FAB">
              <w:rPr>
                <w:rFonts w:ascii="EYInterstate" w:hAnsi="EYInterstate"/>
                <w:bCs w:val="0"/>
                <w:color w:val="FFFFFF" w:themeColor="background1"/>
              </w:rPr>
              <w:t xml:space="preserve">for </w:t>
            </w:r>
            <w:r>
              <w:rPr>
                <w:rFonts w:ascii="EYInterstate" w:hAnsi="EYInterstate"/>
                <w:bCs w:val="0"/>
                <w:color w:val="FFFFFF" w:themeColor="background1"/>
              </w:rPr>
              <w:t>Rejection Case</w:t>
            </w:r>
          </w:p>
        </w:tc>
      </w:tr>
      <w:tr w:rsidR="00160CB8" w:rsidRPr="008062F1" w14:paraId="0A718094" w14:textId="77777777" w:rsidTr="006A59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28" w:type="dxa"/>
          </w:tcPr>
          <w:p w14:paraId="3D97FA7E" w14:textId="79202D9F" w:rsidR="00160CB8" w:rsidRPr="00711545" w:rsidRDefault="00470C51" w:rsidP="006A5940">
            <w:pPr>
              <w:pStyle w:val="PlainText"/>
              <w:rPr>
                <w:rFonts w:cs="Calibri"/>
                <w:color w:val="201F1E"/>
                <w:szCs w:val="22"/>
              </w:rPr>
            </w:pPr>
            <w:r>
              <w:rPr>
                <w:rFonts w:cs="Calibri"/>
                <w:color w:val="201F1E"/>
                <w:szCs w:val="22"/>
              </w:rPr>
              <w:t>N/A</w:t>
            </w:r>
          </w:p>
        </w:tc>
      </w:tr>
    </w:tbl>
    <w:p w14:paraId="0E1C4F53" w14:textId="4550A106" w:rsidR="006A731A" w:rsidRDefault="006A731A" w:rsidP="009C4969">
      <w:pPr>
        <w:pStyle w:val="NormalWeb"/>
        <w:spacing w:before="0" w:beforeAutospacing="0" w:after="0" w:afterAutospacing="0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</w:rPr>
      </w:pPr>
    </w:p>
    <w:p w14:paraId="72C76003" w14:textId="442C53DA" w:rsidR="0064487E" w:rsidRPr="008327F6" w:rsidRDefault="0064487E" w:rsidP="0064487E">
      <w:pPr>
        <w:pStyle w:val="Heading2"/>
        <w:numPr>
          <w:ilvl w:val="0"/>
          <w:numId w:val="0"/>
        </w:numPr>
        <w:ind w:left="-648"/>
        <w:rPr>
          <w:rFonts w:eastAsia="Arial Unicode MS"/>
        </w:rPr>
      </w:pPr>
      <w:bookmarkStart w:id="226" w:name="_Toc78555212"/>
      <w:bookmarkStart w:id="227" w:name="_Toc79168803"/>
      <w:bookmarkStart w:id="228" w:name="_Toc107425883"/>
      <w:r>
        <w:rPr>
          <w:rFonts w:eastAsia="Arial Unicode MS"/>
        </w:rPr>
        <w:t>7.7</w:t>
      </w:r>
      <w:r w:rsidRPr="008327F6">
        <w:rPr>
          <w:rFonts w:eastAsia="Arial Unicode MS"/>
        </w:rPr>
        <w:t>BOT Scheduler</w:t>
      </w:r>
      <w:bookmarkEnd w:id="226"/>
      <w:bookmarkEnd w:id="227"/>
      <w:bookmarkEnd w:id="228"/>
    </w:p>
    <w:p w14:paraId="1EB4F5CA" w14:textId="71862235" w:rsidR="00991A9C" w:rsidRDefault="00991A9C" w:rsidP="0064487E">
      <w:pPr>
        <w:rPr>
          <w:rFonts w:ascii="Calibri" w:eastAsiaTheme="minorHAnsi" w:hAnsi="Calibri" w:cs="Calibri"/>
          <w:color w:val="auto"/>
          <w:szCs w:val="20"/>
        </w:rPr>
      </w:pPr>
      <w:r>
        <w:rPr>
          <w:rFonts w:ascii="Calibri" w:eastAsiaTheme="minorHAnsi" w:hAnsi="Calibri" w:cs="Calibri"/>
          <w:color w:val="auto"/>
          <w:szCs w:val="20"/>
        </w:rPr>
        <w:t>Load Match used the queue-based triggers.</w:t>
      </w:r>
    </w:p>
    <w:p w14:paraId="3E673D8D" w14:textId="540498D8" w:rsidR="0064487E" w:rsidRPr="00B37CC7" w:rsidRDefault="0064487E" w:rsidP="0064487E">
      <w:pPr>
        <w:pStyle w:val="Heading2"/>
        <w:numPr>
          <w:ilvl w:val="0"/>
          <w:numId w:val="0"/>
        </w:numPr>
        <w:ind w:left="-648"/>
        <w:rPr>
          <w:rFonts w:eastAsia="Arial Unicode MS"/>
        </w:rPr>
      </w:pPr>
      <w:bookmarkStart w:id="229" w:name="_Toc78555213"/>
      <w:bookmarkStart w:id="230" w:name="_Toc79168804"/>
      <w:bookmarkStart w:id="231" w:name="_Toc107425884"/>
      <w:r>
        <w:rPr>
          <w:rFonts w:eastAsia="Arial Unicode MS"/>
        </w:rPr>
        <w:t>7.8</w:t>
      </w:r>
      <w:r w:rsidRPr="00B37CC7">
        <w:rPr>
          <w:rFonts w:eastAsia="Arial Unicode MS"/>
        </w:rPr>
        <w:t>Business Continuity Plan</w:t>
      </w:r>
      <w:bookmarkEnd w:id="229"/>
      <w:bookmarkEnd w:id="230"/>
      <w:bookmarkEnd w:id="231"/>
    </w:p>
    <w:p w14:paraId="19B11D65" w14:textId="77777777" w:rsidR="0064487E" w:rsidRPr="006A5940" w:rsidRDefault="0064487E" w:rsidP="0064487E">
      <w:pPr>
        <w:pStyle w:val="Brdtekst1"/>
        <w:rPr>
          <w:rFonts w:ascii="Calibri" w:eastAsiaTheme="minorHAnsi" w:hAnsi="Calibri" w:cs="Calibri"/>
          <w:lang w:val="en-US" w:eastAsia="en-US"/>
        </w:rPr>
      </w:pPr>
      <w:r w:rsidRPr="006A5940">
        <w:rPr>
          <w:rFonts w:ascii="Calibri" w:eastAsiaTheme="minorHAnsi" w:hAnsi="Calibri" w:cs="Calibri"/>
          <w:lang w:val="en-US" w:eastAsia="en-US"/>
        </w:rPr>
        <w:t>In case of system downtime by both ends, prior notifications will be circulated.</w:t>
      </w:r>
    </w:p>
    <w:p w14:paraId="3AC176FF" w14:textId="35753ADB" w:rsidR="0064487E" w:rsidRPr="006A5940" w:rsidRDefault="0064487E" w:rsidP="0064487E">
      <w:pPr>
        <w:pStyle w:val="Brdtekst1"/>
        <w:rPr>
          <w:rFonts w:ascii="Calibri" w:eastAsiaTheme="minorHAnsi" w:hAnsi="Calibri" w:cs="Calibri"/>
          <w:lang w:val="en-US" w:eastAsia="en-US"/>
        </w:rPr>
      </w:pPr>
      <w:r w:rsidRPr="006A5940">
        <w:rPr>
          <w:rFonts w:ascii="Calibri" w:eastAsiaTheme="minorHAnsi" w:hAnsi="Calibri" w:cs="Calibri"/>
          <w:lang w:val="en-US" w:eastAsia="en-US"/>
        </w:rPr>
        <w:t xml:space="preserve">Further to this, Business should manually process the </w:t>
      </w:r>
      <w:r w:rsidR="00D43AD2" w:rsidRPr="006A5940">
        <w:rPr>
          <w:rFonts w:ascii="Calibri" w:eastAsiaTheme="minorHAnsi" w:hAnsi="Calibri" w:cs="Calibri"/>
          <w:lang w:val="en-US" w:eastAsia="en-US"/>
        </w:rPr>
        <w:t>load number</w:t>
      </w:r>
      <w:r w:rsidRPr="006A5940">
        <w:rPr>
          <w:rFonts w:ascii="Calibri" w:eastAsiaTheme="minorHAnsi" w:hAnsi="Calibri" w:cs="Calibri"/>
          <w:lang w:val="en-US" w:eastAsia="en-US"/>
        </w:rPr>
        <w:t xml:space="preserve"> until system resolution is notified.</w:t>
      </w:r>
    </w:p>
    <w:p w14:paraId="519E3EED" w14:textId="59680931" w:rsidR="0064487E" w:rsidRPr="00D1111D" w:rsidRDefault="0064487E" w:rsidP="0064487E">
      <w:pPr>
        <w:keepNext/>
        <w:keepLines/>
        <w:pBdr>
          <w:bottom w:val="single" w:sz="24" w:space="6" w:color="FF6900"/>
        </w:pBdr>
        <w:spacing w:after="180"/>
        <w:ind w:left="360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232" w:name="_Toc78555214"/>
      <w:bookmarkStart w:id="233" w:name="_Toc79168805"/>
      <w:bookmarkStart w:id="234" w:name="_Toc107425885"/>
      <w:r>
        <w:rPr>
          <w:rFonts w:ascii="Calibri" w:eastAsia="Arial Unicode MS" w:hAnsi="Calibri" w:cs="Calibri"/>
          <w:caps/>
          <w:color w:val="0085CA"/>
          <w:sz w:val="52"/>
          <w:szCs w:val="52"/>
        </w:rPr>
        <w:t>8.</w:t>
      </w:r>
      <w:r w:rsidRPr="00D1111D">
        <w:rPr>
          <w:rFonts w:ascii="Calibri" w:eastAsia="Arial Unicode MS" w:hAnsi="Calibri" w:cs="Calibri"/>
          <w:caps/>
          <w:color w:val="0085CA"/>
          <w:sz w:val="52"/>
          <w:szCs w:val="52"/>
        </w:rPr>
        <w:t>Exception Details</w:t>
      </w:r>
      <w:bookmarkEnd w:id="232"/>
      <w:bookmarkEnd w:id="233"/>
      <w:bookmarkEnd w:id="234"/>
    </w:p>
    <w:p w14:paraId="3EE0DD1E" w14:textId="77777777" w:rsidR="0064487E" w:rsidRPr="0093225B" w:rsidRDefault="0064487E" w:rsidP="0064487E">
      <w:pPr>
        <w:pStyle w:val="ListParagraph"/>
        <w:keepNext/>
        <w:numPr>
          <w:ilvl w:val="0"/>
          <w:numId w:val="27"/>
        </w:numPr>
        <w:spacing w:before="320" w:after="120" w:line="240" w:lineRule="auto"/>
        <w:contextualSpacing w:val="0"/>
        <w:outlineLvl w:val="1"/>
        <w:rPr>
          <w:rFonts w:asciiTheme="majorHAnsi" w:hAnsiTheme="majorHAnsi" w:cstheme="majorHAnsi"/>
          <w:b/>
          <w:vanish/>
          <w:color w:val="auto"/>
          <w:sz w:val="36"/>
          <w:szCs w:val="20"/>
        </w:rPr>
      </w:pPr>
      <w:bookmarkStart w:id="235" w:name="_Toc53999779"/>
      <w:bookmarkStart w:id="236" w:name="_Toc53999827"/>
      <w:bookmarkStart w:id="237" w:name="_Toc55219707"/>
      <w:bookmarkStart w:id="238" w:name="_Toc55488193"/>
      <w:bookmarkStart w:id="239" w:name="_Toc63364202"/>
      <w:bookmarkStart w:id="240" w:name="_Toc64042008"/>
      <w:bookmarkStart w:id="241" w:name="_Toc64294170"/>
      <w:bookmarkStart w:id="242" w:name="_Toc64305694"/>
      <w:bookmarkStart w:id="243" w:name="_Toc71730757"/>
      <w:bookmarkStart w:id="244" w:name="_Toc71740961"/>
      <w:bookmarkStart w:id="245" w:name="_Toc72244337"/>
      <w:bookmarkStart w:id="246" w:name="_Toc72314482"/>
      <w:bookmarkStart w:id="247" w:name="_Toc75524404"/>
      <w:bookmarkStart w:id="248" w:name="_Toc75953051"/>
      <w:bookmarkStart w:id="249" w:name="_Toc78555215"/>
      <w:bookmarkStart w:id="250" w:name="_Toc79078902"/>
      <w:bookmarkStart w:id="251" w:name="_Toc79159275"/>
      <w:bookmarkStart w:id="252" w:name="_Toc79168806"/>
      <w:bookmarkStart w:id="253" w:name="_Toc97899323"/>
      <w:bookmarkStart w:id="254" w:name="_Toc97899363"/>
      <w:bookmarkStart w:id="255" w:name="_Toc97901135"/>
      <w:bookmarkStart w:id="256" w:name="_Toc99547751"/>
      <w:bookmarkStart w:id="257" w:name="_Toc99547791"/>
      <w:bookmarkStart w:id="258" w:name="_Toc99549436"/>
      <w:bookmarkStart w:id="259" w:name="_Toc99549476"/>
      <w:bookmarkStart w:id="260" w:name="_Toc99559232"/>
      <w:bookmarkStart w:id="261" w:name="_Toc99559271"/>
      <w:bookmarkStart w:id="262" w:name="_Toc99559310"/>
      <w:bookmarkStart w:id="263" w:name="_Toc107425847"/>
      <w:bookmarkStart w:id="264" w:name="_Toc107425886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</w:p>
    <w:p w14:paraId="538FABA1" w14:textId="77777777" w:rsidR="0064487E" w:rsidRPr="0093225B" w:rsidRDefault="0064487E" w:rsidP="0064487E">
      <w:pPr>
        <w:pStyle w:val="ListParagraph"/>
        <w:keepNext/>
        <w:numPr>
          <w:ilvl w:val="0"/>
          <w:numId w:val="27"/>
        </w:numPr>
        <w:spacing w:before="320" w:after="120" w:line="240" w:lineRule="auto"/>
        <w:contextualSpacing w:val="0"/>
        <w:outlineLvl w:val="1"/>
        <w:rPr>
          <w:rFonts w:asciiTheme="majorHAnsi" w:hAnsiTheme="majorHAnsi" w:cstheme="majorHAnsi"/>
          <w:b/>
          <w:vanish/>
          <w:color w:val="auto"/>
          <w:sz w:val="36"/>
          <w:szCs w:val="20"/>
        </w:rPr>
      </w:pPr>
      <w:bookmarkStart w:id="265" w:name="_Toc53999780"/>
      <w:bookmarkStart w:id="266" w:name="_Toc53999828"/>
      <w:bookmarkStart w:id="267" w:name="_Toc55219708"/>
      <w:bookmarkStart w:id="268" w:name="_Toc55488194"/>
      <w:bookmarkStart w:id="269" w:name="_Toc63364203"/>
      <w:bookmarkStart w:id="270" w:name="_Toc64042009"/>
      <w:bookmarkStart w:id="271" w:name="_Toc64294171"/>
      <w:bookmarkStart w:id="272" w:name="_Toc64305695"/>
      <w:bookmarkStart w:id="273" w:name="_Toc71730758"/>
      <w:bookmarkStart w:id="274" w:name="_Toc71740962"/>
      <w:bookmarkStart w:id="275" w:name="_Toc72244338"/>
      <w:bookmarkStart w:id="276" w:name="_Toc72314483"/>
      <w:bookmarkStart w:id="277" w:name="_Toc75524405"/>
      <w:bookmarkStart w:id="278" w:name="_Toc75953052"/>
      <w:bookmarkStart w:id="279" w:name="_Toc78555216"/>
      <w:bookmarkStart w:id="280" w:name="_Toc79078903"/>
      <w:bookmarkStart w:id="281" w:name="_Toc79159276"/>
      <w:bookmarkStart w:id="282" w:name="_Toc79168807"/>
      <w:bookmarkStart w:id="283" w:name="_Toc97899324"/>
      <w:bookmarkStart w:id="284" w:name="_Toc97899364"/>
      <w:bookmarkStart w:id="285" w:name="_Toc97901136"/>
      <w:bookmarkStart w:id="286" w:name="_Toc99547752"/>
      <w:bookmarkStart w:id="287" w:name="_Toc99547792"/>
      <w:bookmarkStart w:id="288" w:name="_Toc99549437"/>
      <w:bookmarkStart w:id="289" w:name="_Toc99549477"/>
      <w:bookmarkStart w:id="290" w:name="_Toc99559233"/>
      <w:bookmarkStart w:id="291" w:name="_Toc99559272"/>
      <w:bookmarkStart w:id="292" w:name="_Toc99559311"/>
      <w:bookmarkStart w:id="293" w:name="_Toc107425848"/>
      <w:bookmarkStart w:id="294" w:name="_Toc107425887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</w:p>
    <w:p w14:paraId="49B81043" w14:textId="77777777" w:rsidR="0064487E" w:rsidRPr="0093225B" w:rsidRDefault="0064487E" w:rsidP="0064487E">
      <w:pPr>
        <w:pStyle w:val="ListParagraph"/>
        <w:keepNext/>
        <w:numPr>
          <w:ilvl w:val="0"/>
          <w:numId w:val="27"/>
        </w:numPr>
        <w:spacing w:before="320" w:after="120" w:line="240" w:lineRule="auto"/>
        <w:contextualSpacing w:val="0"/>
        <w:outlineLvl w:val="1"/>
        <w:rPr>
          <w:rFonts w:asciiTheme="majorHAnsi" w:hAnsiTheme="majorHAnsi" w:cstheme="majorHAnsi"/>
          <w:b/>
          <w:vanish/>
          <w:color w:val="auto"/>
          <w:sz w:val="36"/>
          <w:szCs w:val="20"/>
        </w:rPr>
      </w:pPr>
      <w:bookmarkStart w:id="295" w:name="_Toc53999781"/>
      <w:bookmarkStart w:id="296" w:name="_Toc53999829"/>
      <w:bookmarkStart w:id="297" w:name="_Toc55219709"/>
      <w:bookmarkStart w:id="298" w:name="_Toc55488195"/>
      <w:bookmarkStart w:id="299" w:name="_Toc63364204"/>
      <w:bookmarkStart w:id="300" w:name="_Toc64042010"/>
      <w:bookmarkStart w:id="301" w:name="_Toc64294172"/>
      <w:bookmarkStart w:id="302" w:name="_Toc64305696"/>
      <w:bookmarkStart w:id="303" w:name="_Toc71730759"/>
      <w:bookmarkStart w:id="304" w:name="_Toc71740963"/>
      <w:bookmarkStart w:id="305" w:name="_Toc72244339"/>
      <w:bookmarkStart w:id="306" w:name="_Toc72314484"/>
      <w:bookmarkStart w:id="307" w:name="_Toc75524406"/>
      <w:bookmarkStart w:id="308" w:name="_Toc75953053"/>
      <w:bookmarkStart w:id="309" w:name="_Toc78555217"/>
      <w:bookmarkStart w:id="310" w:name="_Toc79078904"/>
      <w:bookmarkStart w:id="311" w:name="_Toc79159277"/>
      <w:bookmarkStart w:id="312" w:name="_Toc79168808"/>
      <w:bookmarkStart w:id="313" w:name="_Toc97899325"/>
      <w:bookmarkStart w:id="314" w:name="_Toc97899365"/>
      <w:bookmarkStart w:id="315" w:name="_Toc97901137"/>
      <w:bookmarkStart w:id="316" w:name="_Toc99547753"/>
      <w:bookmarkStart w:id="317" w:name="_Toc99547793"/>
      <w:bookmarkStart w:id="318" w:name="_Toc99549438"/>
      <w:bookmarkStart w:id="319" w:name="_Toc99549478"/>
      <w:bookmarkStart w:id="320" w:name="_Toc99559234"/>
      <w:bookmarkStart w:id="321" w:name="_Toc99559273"/>
      <w:bookmarkStart w:id="322" w:name="_Toc99559312"/>
      <w:bookmarkStart w:id="323" w:name="_Toc107425849"/>
      <w:bookmarkStart w:id="324" w:name="_Toc107425888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</w:p>
    <w:p w14:paraId="3554ACD6" w14:textId="77777777" w:rsidR="0064487E" w:rsidRPr="0093225B" w:rsidRDefault="0064487E" w:rsidP="0064487E">
      <w:pPr>
        <w:pStyle w:val="ListParagraph"/>
        <w:keepNext/>
        <w:numPr>
          <w:ilvl w:val="0"/>
          <w:numId w:val="27"/>
        </w:numPr>
        <w:spacing w:before="320" w:after="120" w:line="240" w:lineRule="auto"/>
        <w:contextualSpacing w:val="0"/>
        <w:outlineLvl w:val="1"/>
        <w:rPr>
          <w:rFonts w:asciiTheme="majorHAnsi" w:hAnsiTheme="majorHAnsi" w:cstheme="majorHAnsi"/>
          <w:b/>
          <w:vanish/>
          <w:color w:val="auto"/>
          <w:sz w:val="36"/>
          <w:szCs w:val="20"/>
        </w:rPr>
      </w:pPr>
      <w:bookmarkStart w:id="325" w:name="_Toc53999782"/>
      <w:bookmarkStart w:id="326" w:name="_Toc53999830"/>
      <w:bookmarkStart w:id="327" w:name="_Toc55219710"/>
      <w:bookmarkStart w:id="328" w:name="_Toc55488196"/>
      <w:bookmarkStart w:id="329" w:name="_Toc63364205"/>
      <w:bookmarkStart w:id="330" w:name="_Toc64042011"/>
      <w:bookmarkStart w:id="331" w:name="_Toc64294173"/>
      <w:bookmarkStart w:id="332" w:name="_Toc64305697"/>
      <w:bookmarkStart w:id="333" w:name="_Toc71730760"/>
      <w:bookmarkStart w:id="334" w:name="_Toc71740964"/>
      <w:bookmarkStart w:id="335" w:name="_Toc72244340"/>
      <w:bookmarkStart w:id="336" w:name="_Toc72314485"/>
      <w:bookmarkStart w:id="337" w:name="_Toc75524407"/>
      <w:bookmarkStart w:id="338" w:name="_Toc75953054"/>
      <w:bookmarkStart w:id="339" w:name="_Toc78555218"/>
      <w:bookmarkStart w:id="340" w:name="_Toc79078905"/>
      <w:bookmarkStart w:id="341" w:name="_Toc79159278"/>
      <w:bookmarkStart w:id="342" w:name="_Toc79168809"/>
      <w:bookmarkStart w:id="343" w:name="_Toc97899326"/>
      <w:bookmarkStart w:id="344" w:name="_Toc97899366"/>
      <w:bookmarkStart w:id="345" w:name="_Toc97901138"/>
      <w:bookmarkStart w:id="346" w:name="_Toc99547754"/>
      <w:bookmarkStart w:id="347" w:name="_Toc99547794"/>
      <w:bookmarkStart w:id="348" w:name="_Toc99549439"/>
      <w:bookmarkStart w:id="349" w:name="_Toc99549479"/>
      <w:bookmarkStart w:id="350" w:name="_Toc99559235"/>
      <w:bookmarkStart w:id="351" w:name="_Toc99559274"/>
      <w:bookmarkStart w:id="352" w:name="_Toc99559313"/>
      <w:bookmarkStart w:id="353" w:name="_Toc107425850"/>
      <w:bookmarkStart w:id="354" w:name="_Toc107425889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</w:p>
    <w:p w14:paraId="0C77670F" w14:textId="3ED9CB0B" w:rsidR="0064487E" w:rsidRPr="00B37CC7" w:rsidRDefault="0064487E" w:rsidP="0064487E">
      <w:pPr>
        <w:pStyle w:val="Heading2"/>
        <w:numPr>
          <w:ilvl w:val="0"/>
          <w:numId w:val="0"/>
        </w:numPr>
        <w:ind w:left="1080"/>
        <w:rPr>
          <w:rFonts w:eastAsia="Arial Unicode MS"/>
        </w:rPr>
      </w:pPr>
      <w:bookmarkStart w:id="355" w:name="_Toc78555219"/>
      <w:bookmarkStart w:id="356" w:name="_Toc79168810"/>
      <w:bookmarkStart w:id="357" w:name="_Toc107425890"/>
      <w:r>
        <w:rPr>
          <w:rFonts w:eastAsia="Arial Unicode MS"/>
        </w:rPr>
        <w:t>8.1</w:t>
      </w:r>
      <w:r w:rsidRPr="00B37CC7">
        <w:rPr>
          <w:rFonts w:eastAsia="Arial Unicode MS"/>
        </w:rPr>
        <w:t>Business Exception</w:t>
      </w:r>
      <w:bookmarkEnd w:id="355"/>
      <w:bookmarkEnd w:id="356"/>
      <w:bookmarkEnd w:id="357"/>
    </w:p>
    <w:tbl>
      <w:tblPr>
        <w:tblW w:w="9691" w:type="dxa"/>
        <w:tblInd w:w="-623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6" w:space="0" w:color="A6A6A6"/>
          <w:insideV w:val="single" w:sz="6" w:space="0" w:color="A6A6A6"/>
        </w:tblBorders>
        <w:tblLook w:val="0400" w:firstRow="0" w:lastRow="0" w:firstColumn="0" w:lastColumn="0" w:noHBand="0" w:noVBand="1"/>
      </w:tblPr>
      <w:tblGrid>
        <w:gridCol w:w="553"/>
        <w:gridCol w:w="2907"/>
        <w:gridCol w:w="3115"/>
        <w:gridCol w:w="3116"/>
      </w:tblGrid>
      <w:tr w:rsidR="0064487E" w14:paraId="59755178" w14:textId="77777777" w:rsidTr="00B176B7">
        <w:trPr>
          <w:trHeight w:val="957"/>
        </w:trPr>
        <w:tc>
          <w:tcPr>
            <w:tcW w:w="553" w:type="dxa"/>
            <w:tcBorders>
              <w:top w:val="single" w:sz="4" w:space="0" w:color="A6A6A6"/>
              <w:bottom w:val="single" w:sz="4" w:space="0" w:color="auto"/>
            </w:tcBorders>
            <w:shd w:val="clear" w:color="auto" w:fill="308DC6"/>
          </w:tcPr>
          <w:p w14:paraId="5BB971B4" w14:textId="77777777" w:rsidR="0064487E" w:rsidRPr="006A5940" w:rsidRDefault="0064487E" w:rsidP="00B176B7">
            <w:pPr>
              <w:keepNext/>
              <w:spacing w:before="240"/>
              <w:ind w:left="90"/>
              <w:jc w:val="center"/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</w:pPr>
            <w:r w:rsidRPr="006A5940"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  <w:t>BE #</w:t>
            </w:r>
          </w:p>
        </w:tc>
        <w:tc>
          <w:tcPr>
            <w:tcW w:w="0" w:type="auto"/>
            <w:tcBorders>
              <w:top w:val="single" w:sz="4" w:space="0" w:color="A6A6A6"/>
              <w:bottom w:val="single" w:sz="4" w:space="0" w:color="auto"/>
            </w:tcBorders>
            <w:shd w:val="clear" w:color="auto" w:fill="308DC6"/>
          </w:tcPr>
          <w:p w14:paraId="744BFCA0" w14:textId="77777777" w:rsidR="0064487E" w:rsidRPr="006A5940" w:rsidRDefault="0064487E" w:rsidP="00B176B7">
            <w:pPr>
              <w:keepNext/>
              <w:spacing w:before="240"/>
              <w:ind w:left="90"/>
              <w:jc w:val="center"/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</w:pPr>
            <w:r w:rsidRPr="006A5940"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  <w:t>Exception Details</w:t>
            </w:r>
          </w:p>
        </w:tc>
        <w:tc>
          <w:tcPr>
            <w:tcW w:w="0" w:type="auto"/>
            <w:tcBorders>
              <w:top w:val="single" w:sz="4" w:space="0" w:color="A6A6A6"/>
              <w:bottom w:val="single" w:sz="4" w:space="0" w:color="auto"/>
            </w:tcBorders>
            <w:shd w:val="clear" w:color="auto" w:fill="308DC6"/>
          </w:tcPr>
          <w:p w14:paraId="22277818" w14:textId="77777777" w:rsidR="0064487E" w:rsidRPr="006A5940" w:rsidRDefault="0064487E" w:rsidP="00B176B7">
            <w:pPr>
              <w:keepNext/>
              <w:spacing w:before="240"/>
              <w:ind w:left="90"/>
              <w:jc w:val="center"/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</w:pPr>
            <w:r w:rsidRPr="006A5940"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  <w:t>BOT Responsibility</w:t>
            </w:r>
          </w:p>
        </w:tc>
        <w:tc>
          <w:tcPr>
            <w:tcW w:w="3116" w:type="dxa"/>
            <w:tcBorders>
              <w:top w:val="single" w:sz="4" w:space="0" w:color="A6A6A6"/>
              <w:bottom w:val="single" w:sz="4" w:space="0" w:color="auto"/>
            </w:tcBorders>
            <w:shd w:val="clear" w:color="auto" w:fill="308DC6"/>
          </w:tcPr>
          <w:p w14:paraId="5F36EED5" w14:textId="77777777" w:rsidR="0064487E" w:rsidRPr="006A5940" w:rsidRDefault="0064487E" w:rsidP="00B176B7">
            <w:pPr>
              <w:keepNext/>
              <w:spacing w:before="240"/>
              <w:ind w:left="90"/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</w:pPr>
            <w:r w:rsidRPr="006A5940"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  <w:t>Business Responsibility</w:t>
            </w:r>
          </w:p>
        </w:tc>
      </w:tr>
      <w:tr w:rsidR="0064487E" w14:paraId="3D148710" w14:textId="77777777" w:rsidTr="00B176B7">
        <w:trPr>
          <w:trHeight w:val="625"/>
        </w:trPr>
        <w:tc>
          <w:tcPr>
            <w:tcW w:w="553" w:type="dxa"/>
          </w:tcPr>
          <w:p w14:paraId="04C35E9C" w14:textId="77777777" w:rsidR="0064487E" w:rsidRDefault="0064487E" w:rsidP="00B176B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6113D5E" w14:textId="0C3DF79D" w:rsidR="0064487E" w:rsidRPr="00EF6B0C" w:rsidRDefault="00F0089A" w:rsidP="00B176B7">
            <w:pPr>
              <w:rPr>
                <w:sz w:val="18"/>
                <w:szCs w:val="18"/>
                <w:highlight w:val="yellow"/>
              </w:rPr>
            </w:pPr>
            <w:r w:rsidRPr="0016672D">
              <w:rPr>
                <w:sz w:val="18"/>
                <w:szCs w:val="18"/>
              </w:rPr>
              <w:t>n/a</w:t>
            </w:r>
          </w:p>
        </w:tc>
        <w:tc>
          <w:tcPr>
            <w:tcW w:w="0" w:type="auto"/>
          </w:tcPr>
          <w:p w14:paraId="6E6C2FEA" w14:textId="49A2B2FC" w:rsidR="0064487E" w:rsidRPr="00EF6B0C" w:rsidRDefault="0064487E" w:rsidP="00B176B7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3116" w:type="dxa"/>
          </w:tcPr>
          <w:p w14:paraId="47770C02" w14:textId="29D774A5" w:rsidR="0064487E" w:rsidRPr="00EF6B0C" w:rsidRDefault="0064487E" w:rsidP="00B176B7">
            <w:pPr>
              <w:rPr>
                <w:sz w:val="18"/>
                <w:szCs w:val="18"/>
                <w:highlight w:val="yellow"/>
              </w:rPr>
            </w:pPr>
          </w:p>
        </w:tc>
      </w:tr>
    </w:tbl>
    <w:p w14:paraId="1A988DFC" w14:textId="77777777" w:rsidR="0064487E" w:rsidRDefault="0064487E" w:rsidP="0064487E"/>
    <w:p w14:paraId="698BB138" w14:textId="69757CCE" w:rsidR="0064487E" w:rsidRPr="00B37CC7" w:rsidRDefault="0064487E" w:rsidP="0064487E">
      <w:pPr>
        <w:pStyle w:val="Heading2"/>
        <w:numPr>
          <w:ilvl w:val="0"/>
          <w:numId w:val="0"/>
        </w:numPr>
        <w:ind w:left="1080"/>
        <w:rPr>
          <w:rFonts w:eastAsia="Arial Unicode MS"/>
        </w:rPr>
      </w:pPr>
      <w:bookmarkStart w:id="358" w:name="_Toc78555220"/>
      <w:bookmarkStart w:id="359" w:name="_Toc79168811"/>
      <w:bookmarkStart w:id="360" w:name="_Toc107425891"/>
      <w:r>
        <w:rPr>
          <w:rFonts w:eastAsia="Arial Unicode MS"/>
        </w:rPr>
        <w:t>8.2</w:t>
      </w:r>
      <w:r w:rsidRPr="00B37CC7">
        <w:rPr>
          <w:rFonts w:eastAsia="Arial Unicode MS"/>
        </w:rPr>
        <w:t>System Exception</w:t>
      </w:r>
      <w:bookmarkEnd w:id="358"/>
      <w:bookmarkEnd w:id="359"/>
      <w:bookmarkEnd w:id="360"/>
    </w:p>
    <w:p w14:paraId="2F1AA5C9" w14:textId="77777777" w:rsidR="0064487E" w:rsidRPr="00E97D2C" w:rsidRDefault="0064487E" w:rsidP="0064487E">
      <w:pPr>
        <w:pStyle w:val="ListParagraph"/>
        <w:keepNext/>
        <w:keepLines/>
        <w:numPr>
          <w:ilvl w:val="0"/>
          <w:numId w:val="26"/>
        </w:numPr>
        <w:spacing w:before="40" w:after="0"/>
        <w:contextualSpacing w:val="0"/>
        <w:outlineLvl w:val="1"/>
        <w:rPr>
          <w:rFonts w:asciiTheme="majorHAnsi" w:eastAsia="Arial Unicode MS" w:hAnsiTheme="majorHAnsi" w:cstheme="majorHAnsi"/>
          <w:b/>
          <w:vanish/>
          <w:color w:val="000000" w:themeColor="text1"/>
          <w:spacing w:val="-6"/>
          <w:sz w:val="28"/>
        </w:rPr>
      </w:pPr>
      <w:bookmarkStart w:id="361" w:name="_Toc53773101"/>
      <w:bookmarkStart w:id="362" w:name="_Toc53998864"/>
      <w:bookmarkStart w:id="363" w:name="_Toc53999024"/>
      <w:bookmarkStart w:id="364" w:name="_Toc53999112"/>
      <w:bookmarkStart w:id="365" w:name="_Toc53999157"/>
      <w:bookmarkStart w:id="366" w:name="_Toc53999395"/>
      <w:bookmarkStart w:id="367" w:name="_Toc53999456"/>
      <w:bookmarkStart w:id="368" w:name="_Toc53999516"/>
      <w:bookmarkStart w:id="369" w:name="_Toc53999785"/>
      <w:bookmarkStart w:id="370" w:name="_Toc53999833"/>
      <w:bookmarkStart w:id="371" w:name="_Toc55219713"/>
      <w:bookmarkStart w:id="372" w:name="_Toc55488199"/>
      <w:bookmarkStart w:id="373" w:name="_Toc63364208"/>
      <w:bookmarkStart w:id="374" w:name="_Toc64042014"/>
      <w:bookmarkStart w:id="375" w:name="_Toc64294176"/>
      <w:bookmarkStart w:id="376" w:name="_Toc64305700"/>
      <w:bookmarkStart w:id="377" w:name="_Toc71730763"/>
      <w:bookmarkStart w:id="378" w:name="_Toc71740967"/>
      <w:bookmarkStart w:id="379" w:name="_Toc72244343"/>
      <w:bookmarkStart w:id="380" w:name="_Toc72314488"/>
      <w:bookmarkStart w:id="381" w:name="_Toc75524410"/>
      <w:bookmarkStart w:id="382" w:name="_Toc75953057"/>
      <w:bookmarkStart w:id="383" w:name="_Toc78555221"/>
      <w:bookmarkStart w:id="384" w:name="_Toc79078908"/>
      <w:bookmarkStart w:id="385" w:name="_Toc79159281"/>
      <w:bookmarkStart w:id="386" w:name="_Toc79168812"/>
      <w:bookmarkStart w:id="387" w:name="_Toc97899329"/>
      <w:bookmarkStart w:id="388" w:name="_Toc97899369"/>
      <w:bookmarkStart w:id="389" w:name="_Toc97901141"/>
      <w:bookmarkStart w:id="390" w:name="_Toc99547757"/>
      <w:bookmarkStart w:id="391" w:name="_Toc99547797"/>
      <w:bookmarkStart w:id="392" w:name="_Toc99549442"/>
      <w:bookmarkStart w:id="393" w:name="_Toc99549482"/>
      <w:bookmarkStart w:id="394" w:name="_Toc99559238"/>
      <w:bookmarkStart w:id="395" w:name="_Toc99559277"/>
      <w:bookmarkStart w:id="396" w:name="_Toc99559316"/>
      <w:bookmarkStart w:id="397" w:name="_Toc53085617"/>
      <w:bookmarkStart w:id="398" w:name="_Toc107425853"/>
      <w:bookmarkStart w:id="399" w:name="_Toc107425892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8"/>
      <w:bookmarkEnd w:id="399"/>
    </w:p>
    <w:p w14:paraId="2C56CDD6" w14:textId="77777777" w:rsidR="0064487E" w:rsidRPr="00E97D2C" w:rsidRDefault="0064487E" w:rsidP="0064487E">
      <w:pPr>
        <w:pStyle w:val="ListParagraph"/>
        <w:keepNext/>
        <w:keepLines/>
        <w:numPr>
          <w:ilvl w:val="0"/>
          <w:numId w:val="26"/>
        </w:numPr>
        <w:spacing w:before="40" w:after="0"/>
        <w:contextualSpacing w:val="0"/>
        <w:outlineLvl w:val="1"/>
        <w:rPr>
          <w:rFonts w:asciiTheme="majorHAnsi" w:eastAsia="Arial Unicode MS" w:hAnsiTheme="majorHAnsi" w:cstheme="majorHAnsi"/>
          <w:b/>
          <w:vanish/>
          <w:color w:val="000000" w:themeColor="text1"/>
          <w:spacing w:val="-6"/>
          <w:sz w:val="28"/>
        </w:rPr>
      </w:pPr>
      <w:bookmarkStart w:id="400" w:name="_Toc53773102"/>
      <w:bookmarkStart w:id="401" w:name="_Toc53998865"/>
      <w:bookmarkStart w:id="402" w:name="_Toc53999025"/>
      <w:bookmarkStart w:id="403" w:name="_Toc53999113"/>
      <w:bookmarkStart w:id="404" w:name="_Toc53999158"/>
      <w:bookmarkStart w:id="405" w:name="_Toc53999396"/>
      <w:bookmarkStart w:id="406" w:name="_Toc53999457"/>
      <w:bookmarkStart w:id="407" w:name="_Toc53999517"/>
      <w:bookmarkStart w:id="408" w:name="_Toc53999786"/>
      <w:bookmarkStart w:id="409" w:name="_Toc53999834"/>
      <w:bookmarkStart w:id="410" w:name="_Toc55219714"/>
      <w:bookmarkStart w:id="411" w:name="_Toc55488200"/>
      <w:bookmarkStart w:id="412" w:name="_Toc63364209"/>
      <w:bookmarkStart w:id="413" w:name="_Toc64042015"/>
      <w:bookmarkStart w:id="414" w:name="_Toc64294177"/>
      <w:bookmarkStart w:id="415" w:name="_Toc64305701"/>
      <w:bookmarkStart w:id="416" w:name="_Toc71730764"/>
      <w:bookmarkStart w:id="417" w:name="_Toc71740968"/>
      <w:bookmarkStart w:id="418" w:name="_Toc72244344"/>
      <w:bookmarkStart w:id="419" w:name="_Toc72314489"/>
      <w:bookmarkStart w:id="420" w:name="_Toc75524411"/>
      <w:bookmarkStart w:id="421" w:name="_Toc75953058"/>
      <w:bookmarkStart w:id="422" w:name="_Toc78555222"/>
      <w:bookmarkStart w:id="423" w:name="_Toc79078909"/>
      <w:bookmarkStart w:id="424" w:name="_Toc79159282"/>
      <w:bookmarkStart w:id="425" w:name="_Toc79168813"/>
      <w:bookmarkStart w:id="426" w:name="_Toc97899330"/>
      <w:bookmarkStart w:id="427" w:name="_Toc97899370"/>
      <w:bookmarkStart w:id="428" w:name="_Toc97901142"/>
      <w:bookmarkStart w:id="429" w:name="_Toc99547758"/>
      <w:bookmarkStart w:id="430" w:name="_Toc99547798"/>
      <w:bookmarkStart w:id="431" w:name="_Toc99549443"/>
      <w:bookmarkStart w:id="432" w:name="_Toc99549483"/>
      <w:bookmarkStart w:id="433" w:name="_Toc99559239"/>
      <w:bookmarkStart w:id="434" w:name="_Toc99559278"/>
      <w:bookmarkStart w:id="435" w:name="_Toc99559317"/>
      <w:bookmarkStart w:id="436" w:name="_Toc107425854"/>
      <w:bookmarkStart w:id="437" w:name="_Toc107425893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</w:p>
    <w:p w14:paraId="19235EF7" w14:textId="77777777" w:rsidR="0064487E" w:rsidRPr="00E97D2C" w:rsidRDefault="0064487E" w:rsidP="0064487E">
      <w:pPr>
        <w:pStyle w:val="ListParagraph"/>
        <w:keepNext/>
        <w:keepLines/>
        <w:numPr>
          <w:ilvl w:val="0"/>
          <w:numId w:val="26"/>
        </w:numPr>
        <w:spacing w:before="40" w:after="0"/>
        <w:contextualSpacing w:val="0"/>
        <w:outlineLvl w:val="1"/>
        <w:rPr>
          <w:rFonts w:asciiTheme="majorHAnsi" w:eastAsia="Arial Unicode MS" w:hAnsiTheme="majorHAnsi" w:cstheme="majorHAnsi"/>
          <w:b/>
          <w:vanish/>
          <w:color w:val="000000" w:themeColor="text1"/>
          <w:spacing w:val="-6"/>
          <w:sz w:val="28"/>
        </w:rPr>
      </w:pPr>
      <w:bookmarkStart w:id="438" w:name="_Toc53773103"/>
      <w:bookmarkStart w:id="439" w:name="_Toc53998866"/>
      <w:bookmarkStart w:id="440" w:name="_Toc53999026"/>
      <w:bookmarkStart w:id="441" w:name="_Toc53999114"/>
      <w:bookmarkStart w:id="442" w:name="_Toc53999159"/>
      <w:bookmarkStart w:id="443" w:name="_Toc53999397"/>
      <w:bookmarkStart w:id="444" w:name="_Toc53999458"/>
      <w:bookmarkStart w:id="445" w:name="_Toc53999518"/>
      <w:bookmarkStart w:id="446" w:name="_Toc53999787"/>
      <w:bookmarkStart w:id="447" w:name="_Toc53999835"/>
      <w:bookmarkStart w:id="448" w:name="_Toc55219715"/>
      <w:bookmarkStart w:id="449" w:name="_Toc55488201"/>
      <w:bookmarkStart w:id="450" w:name="_Toc63364210"/>
      <w:bookmarkStart w:id="451" w:name="_Toc64042016"/>
      <w:bookmarkStart w:id="452" w:name="_Toc64294178"/>
      <w:bookmarkStart w:id="453" w:name="_Toc64305702"/>
      <w:bookmarkStart w:id="454" w:name="_Toc71730765"/>
      <w:bookmarkStart w:id="455" w:name="_Toc71740969"/>
      <w:bookmarkStart w:id="456" w:name="_Toc72244345"/>
      <w:bookmarkStart w:id="457" w:name="_Toc72314490"/>
      <w:bookmarkStart w:id="458" w:name="_Toc75524412"/>
      <w:bookmarkStart w:id="459" w:name="_Toc75953059"/>
      <w:bookmarkStart w:id="460" w:name="_Toc78555223"/>
      <w:bookmarkStart w:id="461" w:name="_Toc79078910"/>
      <w:bookmarkStart w:id="462" w:name="_Toc79159283"/>
      <w:bookmarkStart w:id="463" w:name="_Toc79168814"/>
      <w:bookmarkStart w:id="464" w:name="_Toc97899331"/>
      <w:bookmarkStart w:id="465" w:name="_Toc97899371"/>
      <w:bookmarkStart w:id="466" w:name="_Toc97901143"/>
      <w:bookmarkStart w:id="467" w:name="_Toc99547759"/>
      <w:bookmarkStart w:id="468" w:name="_Toc99547799"/>
      <w:bookmarkStart w:id="469" w:name="_Toc99549444"/>
      <w:bookmarkStart w:id="470" w:name="_Toc99549484"/>
      <w:bookmarkStart w:id="471" w:name="_Toc99559240"/>
      <w:bookmarkStart w:id="472" w:name="_Toc99559279"/>
      <w:bookmarkStart w:id="473" w:name="_Toc99559318"/>
      <w:bookmarkStart w:id="474" w:name="_Toc107425855"/>
      <w:bookmarkStart w:id="475" w:name="_Toc107425894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</w:p>
    <w:tbl>
      <w:tblPr>
        <w:tblW w:w="9918" w:type="dxa"/>
        <w:tblInd w:w="-742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6" w:space="0" w:color="A6A6A6"/>
          <w:insideV w:val="single" w:sz="6" w:space="0" w:color="A6A6A6"/>
        </w:tblBorders>
        <w:tblLook w:val="0400" w:firstRow="0" w:lastRow="0" w:firstColumn="0" w:lastColumn="0" w:noHBand="0" w:noVBand="1"/>
      </w:tblPr>
      <w:tblGrid>
        <w:gridCol w:w="1271"/>
        <w:gridCol w:w="2502"/>
        <w:gridCol w:w="2557"/>
        <w:gridCol w:w="3588"/>
      </w:tblGrid>
      <w:tr w:rsidR="00A31A19" w14:paraId="79DAB8BE" w14:textId="77777777" w:rsidTr="00B176B7">
        <w:tc>
          <w:tcPr>
            <w:tcW w:w="0" w:type="auto"/>
            <w:shd w:val="clear" w:color="auto" w:fill="308DC6"/>
          </w:tcPr>
          <w:bookmarkEnd w:id="397"/>
          <w:p w14:paraId="7CFEE37F" w14:textId="77777777" w:rsidR="0064487E" w:rsidRPr="006A5940" w:rsidRDefault="0064487E" w:rsidP="00B176B7">
            <w:pPr>
              <w:keepNext/>
              <w:spacing w:before="240"/>
              <w:ind w:left="90"/>
              <w:jc w:val="center"/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</w:pPr>
            <w:r w:rsidRPr="006A5940"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  <w:t>SE #</w:t>
            </w:r>
          </w:p>
        </w:tc>
        <w:tc>
          <w:tcPr>
            <w:tcW w:w="0" w:type="auto"/>
            <w:shd w:val="clear" w:color="auto" w:fill="308DC6"/>
          </w:tcPr>
          <w:p w14:paraId="596A8110" w14:textId="77777777" w:rsidR="0064487E" w:rsidRPr="006A5940" w:rsidRDefault="0064487E" w:rsidP="00B176B7">
            <w:pPr>
              <w:keepNext/>
              <w:spacing w:before="240"/>
              <w:ind w:left="90"/>
              <w:jc w:val="center"/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</w:pPr>
            <w:r w:rsidRPr="006A5940"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  <w:t>Error name</w:t>
            </w:r>
          </w:p>
        </w:tc>
        <w:tc>
          <w:tcPr>
            <w:tcW w:w="0" w:type="auto"/>
            <w:shd w:val="clear" w:color="auto" w:fill="308DC6"/>
          </w:tcPr>
          <w:p w14:paraId="65E61B73" w14:textId="77777777" w:rsidR="0064487E" w:rsidRPr="006A5940" w:rsidRDefault="0064487E" w:rsidP="00B176B7">
            <w:pPr>
              <w:keepNext/>
              <w:spacing w:before="240"/>
              <w:ind w:left="90"/>
              <w:jc w:val="center"/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</w:pPr>
            <w:r w:rsidRPr="006A5940"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  <w:t>Parameters</w:t>
            </w:r>
          </w:p>
        </w:tc>
        <w:tc>
          <w:tcPr>
            <w:tcW w:w="3588" w:type="dxa"/>
            <w:shd w:val="clear" w:color="auto" w:fill="308DC6"/>
          </w:tcPr>
          <w:p w14:paraId="47B80669" w14:textId="77777777" w:rsidR="0064487E" w:rsidRPr="006A5940" w:rsidRDefault="0064487E" w:rsidP="00B176B7">
            <w:pPr>
              <w:keepNext/>
              <w:spacing w:before="240"/>
              <w:ind w:left="90"/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</w:pPr>
            <w:r w:rsidRPr="006A5940">
              <w:rPr>
                <w:rFonts w:ascii="Calibri" w:eastAsia="Ubuntu" w:hAnsi="Calibri" w:cs="Calibri"/>
                <w:b/>
                <w:color w:val="FFFFFF"/>
                <w:sz w:val="22"/>
                <w:szCs w:val="22"/>
              </w:rPr>
              <w:t>Action to be taken</w:t>
            </w:r>
          </w:p>
        </w:tc>
      </w:tr>
      <w:tr w:rsidR="00A31A19" w14:paraId="7052B097" w14:textId="77777777" w:rsidTr="00B176B7">
        <w:tc>
          <w:tcPr>
            <w:tcW w:w="0" w:type="auto"/>
          </w:tcPr>
          <w:p w14:paraId="6FC9F52E" w14:textId="1446D7A1" w:rsidR="0064487E" w:rsidRPr="006A5940" w:rsidRDefault="00991A9C" w:rsidP="00B176B7">
            <w:pPr>
              <w:rPr>
                <w:rFonts w:ascii="Calibri" w:hAnsi="Calibri" w:cs="Calibri"/>
                <w:color w:val="auto"/>
                <w:szCs w:val="20"/>
              </w:rPr>
            </w:pPr>
            <w:r>
              <w:rPr>
                <w:rFonts w:ascii="Calibri" w:hAnsi="Calibri" w:cs="Calibri"/>
                <w:color w:val="auto"/>
                <w:szCs w:val="20"/>
              </w:rPr>
              <w:t>1</w:t>
            </w:r>
          </w:p>
        </w:tc>
        <w:tc>
          <w:tcPr>
            <w:tcW w:w="0" w:type="auto"/>
          </w:tcPr>
          <w:p w14:paraId="31CFD92D" w14:textId="506E3C6F" w:rsidR="0064487E" w:rsidRPr="006A5940" w:rsidRDefault="00FB187E" w:rsidP="00B176B7">
            <w:pPr>
              <w:rPr>
                <w:rFonts w:ascii="Calibri" w:hAnsi="Calibri" w:cs="Calibri"/>
                <w:color w:val="auto"/>
                <w:szCs w:val="20"/>
              </w:rPr>
            </w:pPr>
            <w:r>
              <w:rPr>
                <w:rFonts w:ascii="Calibri" w:hAnsi="Calibri" w:cs="Calibri"/>
                <w:color w:val="auto"/>
                <w:szCs w:val="20"/>
              </w:rPr>
              <w:t>N/A</w:t>
            </w:r>
          </w:p>
        </w:tc>
        <w:tc>
          <w:tcPr>
            <w:tcW w:w="0" w:type="auto"/>
          </w:tcPr>
          <w:p w14:paraId="0DCB69BE" w14:textId="40DEC440" w:rsidR="0064487E" w:rsidRPr="006A5940" w:rsidRDefault="0064487E" w:rsidP="00B176B7">
            <w:pPr>
              <w:rPr>
                <w:rFonts w:ascii="Calibri" w:hAnsi="Calibri" w:cs="Calibri"/>
                <w:color w:val="auto"/>
                <w:szCs w:val="20"/>
              </w:rPr>
            </w:pPr>
          </w:p>
        </w:tc>
        <w:tc>
          <w:tcPr>
            <w:tcW w:w="3588" w:type="dxa"/>
          </w:tcPr>
          <w:p w14:paraId="4FA4620F" w14:textId="5A1709C6" w:rsidR="0064487E" w:rsidRPr="006A5940" w:rsidRDefault="0064487E" w:rsidP="00B176B7">
            <w:pPr>
              <w:rPr>
                <w:rFonts w:ascii="Calibri" w:hAnsi="Calibri" w:cs="Calibri"/>
                <w:color w:val="auto"/>
                <w:szCs w:val="20"/>
              </w:rPr>
            </w:pPr>
          </w:p>
        </w:tc>
      </w:tr>
    </w:tbl>
    <w:p w14:paraId="0CA084BC" w14:textId="77777777" w:rsidR="0064487E" w:rsidRDefault="0064487E" w:rsidP="0064487E">
      <w:pPr>
        <w:pStyle w:val="NormalWeb"/>
        <w:spacing w:before="0" w:beforeAutospacing="0" w:after="0" w:afterAutospacing="0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</w:rPr>
      </w:pPr>
    </w:p>
    <w:p w14:paraId="0D60DE8E" w14:textId="7293E766" w:rsidR="0064487E" w:rsidRDefault="0064487E" w:rsidP="009C4969">
      <w:pPr>
        <w:pStyle w:val="NormalWeb"/>
        <w:spacing w:before="0" w:beforeAutospacing="0" w:after="0" w:afterAutospacing="0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</w:rPr>
      </w:pPr>
    </w:p>
    <w:p w14:paraId="274640A8" w14:textId="727ADD77" w:rsidR="0064487E" w:rsidRPr="00D1111D" w:rsidRDefault="0064487E" w:rsidP="0064487E">
      <w:pPr>
        <w:keepNext/>
        <w:keepLines/>
        <w:pBdr>
          <w:bottom w:val="single" w:sz="24" w:space="6" w:color="FF6900"/>
        </w:pBdr>
        <w:spacing w:after="180"/>
        <w:ind w:left="360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476" w:name="_Toc78555224"/>
      <w:bookmarkStart w:id="477" w:name="_Toc79168815"/>
      <w:bookmarkStart w:id="478" w:name="_Toc107425895"/>
      <w:r>
        <w:rPr>
          <w:rFonts w:ascii="Calibri" w:eastAsia="Arial Unicode MS" w:hAnsi="Calibri" w:cs="Calibri"/>
          <w:caps/>
          <w:color w:val="0085CA"/>
          <w:sz w:val="52"/>
          <w:szCs w:val="52"/>
        </w:rPr>
        <w:t>9.</w:t>
      </w:r>
      <w:r w:rsidRPr="00D1111D">
        <w:rPr>
          <w:rFonts w:ascii="Calibri" w:eastAsia="Arial Unicode MS" w:hAnsi="Calibri" w:cs="Calibri"/>
          <w:caps/>
          <w:color w:val="0085CA"/>
          <w:sz w:val="52"/>
          <w:szCs w:val="52"/>
        </w:rPr>
        <w:t>Packages</w:t>
      </w:r>
      <w:bookmarkEnd w:id="476"/>
      <w:bookmarkEnd w:id="477"/>
      <w:bookmarkEnd w:id="478"/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785"/>
        <w:gridCol w:w="2848"/>
      </w:tblGrid>
      <w:tr w:rsidR="00335625" w14:paraId="02E634FC" w14:textId="77777777" w:rsidTr="00B17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A1CBA78" w14:textId="77777777" w:rsidR="00335625" w:rsidRPr="00C90693" w:rsidRDefault="00335625" w:rsidP="00B176B7">
            <w:pPr>
              <w:pStyle w:val="NormalWeb"/>
              <w:spacing w:before="0" w:beforeAutospacing="0" w:after="0" w:afterAutospacing="0"/>
              <w:jc w:val="both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bookmarkStart w:id="479" w:name="_Toc78555225"/>
            <w:bookmarkStart w:id="480" w:name="_Toc79168816"/>
            <w:r w:rsidRPr="00C90693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  <w:t>Package Name</w:t>
            </w:r>
          </w:p>
        </w:tc>
        <w:tc>
          <w:tcPr>
            <w:tcW w:w="0" w:type="auto"/>
            <w:hideMark/>
          </w:tcPr>
          <w:p w14:paraId="5B2A5AB2" w14:textId="77777777" w:rsidR="00335625" w:rsidRPr="00C90693" w:rsidRDefault="00335625" w:rsidP="00B176B7">
            <w:pPr>
              <w:pStyle w:val="NormalWeb"/>
              <w:spacing w:before="0" w:beforeAutospacing="0" w:after="0" w:afterAutospacing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C90693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  <w:t>Description</w:t>
            </w:r>
          </w:p>
        </w:tc>
      </w:tr>
      <w:tr w:rsidR="00335625" w:rsidRPr="00C90693" w14:paraId="44217B98" w14:textId="77777777" w:rsidTr="002F51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8B649D" w14:textId="2050E5B8" w:rsidR="00335625" w:rsidRPr="00F617C0" w:rsidRDefault="00570A23" w:rsidP="00B176B7">
            <w:pPr>
              <w:pStyle w:val="NormalWeb"/>
              <w:spacing w:before="0" w:beforeAutospacing="0" w:after="0" w:afterAutospacing="0"/>
              <w:jc w:val="both"/>
              <w:rPr>
                <w:rFonts w:ascii="Calibri" w:eastAsia="Arial Unicode MS" w:hAnsi="Calibri" w:cs="Calibri"/>
                <w:b w:val="0"/>
                <w:bCs w:val="0"/>
                <w:iCs/>
                <w:color w:val="auto"/>
                <w:szCs w:val="20"/>
              </w:rPr>
            </w:pPr>
            <w:proofErr w:type="gramStart"/>
            <w:r w:rsidRPr="00570A23">
              <w:rPr>
                <w:rFonts w:ascii="Calibri" w:eastAsia="Arial Unicode MS" w:hAnsi="Calibri" w:cs="Calibri"/>
                <w:b w:val="0"/>
                <w:bCs w:val="0"/>
                <w:iCs/>
                <w:color w:val="auto"/>
                <w:szCs w:val="20"/>
              </w:rPr>
              <w:t>Load.Match.Process</w:t>
            </w:r>
            <w:proofErr w:type="gramEnd"/>
            <w:r w:rsidRPr="00570A23">
              <w:rPr>
                <w:rFonts w:ascii="Calibri" w:eastAsia="Arial Unicode MS" w:hAnsi="Calibri" w:cs="Calibri"/>
                <w:b w:val="0"/>
                <w:bCs w:val="0"/>
                <w:iCs/>
                <w:color w:val="auto"/>
                <w:szCs w:val="20"/>
              </w:rPr>
              <w:t>.1.0.1.nupkg</w:t>
            </w:r>
          </w:p>
        </w:tc>
        <w:tc>
          <w:tcPr>
            <w:tcW w:w="0" w:type="auto"/>
          </w:tcPr>
          <w:p w14:paraId="029FB64E" w14:textId="47294082" w:rsidR="00335625" w:rsidRPr="00F617C0" w:rsidRDefault="002F51E9" w:rsidP="00F617C0">
            <w:pPr>
              <w:pStyle w:val="NormalWeb"/>
              <w:spacing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iCs/>
                <w:color w:val="auto"/>
                <w:szCs w:val="20"/>
              </w:rPr>
            </w:pPr>
            <w:r w:rsidRPr="002F51E9">
              <w:rPr>
                <w:rFonts w:ascii="Calibri" w:eastAsia="Arial Unicode MS" w:hAnsi="Calibri" w:cs="Calibri"/>
                <w:iCs/>
                <w:color w:val="auto"/>
                <w:szCs w:val="20"/>
              </w:rPr>
              <w:t>Load Match Load Posting Process</w:t>
            </w:r>
          </w:p>
        </w:tc>
      </w:tr>
    </w:tbl>
    <w:p w14:paraId="2BC062EB" w14:textId="77777777" w:rsidR="00335625" w:rsidRPr="0046439F" w:rsidRDefault="00335625" w:rsidP="0064487E">
      <w:pPr>
        <w:spacing w:line="240" w:lineRule="auto"/>
        <w:rPr>
          <w:color w:val="000000" w:themeColor="text1"/>
        </w:rPr>
      </w:pPr>
    </w:p>
    <w:p w14:paraId="31B605FF" w14:textId="795953DA" w:rsidR="0064487E" w:rsidRPr="00D1111D" w:rsidRDefault="00335625" w:rsidP="00335625">
      <w:pPr>
        <w:keepNext/>
        <w:keepLines/>
        <w:pBdr>
          <w:bottom w:val="single" w:sz="24" w:space="6" w:color="FF6900"/>
        </w:pBdr>
        <w:spacing w:after="180"/>
        <w:ind w:left="360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481" w:name="_Toc107425896"/>
      <w:r>
        <w:rPr>
          <w:rFonts w:ascii="Calibri" w:eastAsia="Arial Unicode MS" w:hAnsi="Calibri" w:cs="Calibri"/>
          <w:caps/>
          <w:color w:val="0085CA"/>
          <w:sz w:val="52"/>
          <w:szCs w:val="52"/>
        </w:rPr>
        <w:lastRenderedPageBreak/>
        <w:t>10.</w:t>
      </w:r>
      <w:r w:rsidR="0064487E" w:rsidRPr="00D1111D">
        <w:rPr>
          <w:rFonts w:ascii="Calibri" w:eastAsia="Arial Unicode MS" w:hAnsi="Calibri" w:cs="Calibri"/>
          <w:caps/>
          <w:color w:val="0085CA"/>
          <w:sz w:val="52"/>
          <w:szCs w:val="52"/>
        </w:rPr>
        <w:t>Dependencies</w:t>
      </w:r>
      <w:bookmarkEnd w:id="479"/>
      <w:bookmarkEnd w:id="480"/>
      <w:bookmarkEnd w:id="481"/>
    </w:p>
    <w:p w14:paraId="0B205F50" w14:textId="77777777" w:rsidR="00F34DAD" w:rsidRDefault="0064487E" w:rsidP="0064487E">
      <w:pPr>
        <w:spacing w:after="0" w:line="240" w:lineRule="auto"/>
        <w:rPr>
          <w:rFonts w:ascii="Calibri" w:hAnsi="Calibri" w:cs="Calibri"/>
          <w:color w:val="auto"/>
        </w:rPr>
      </w:pPr>
      <w:r w:rsidRPr="00A1772F">
        <w:t>•</w:t>
      </w:r>
      <w:r w:rsidRPr="00A1772F">
        <w:tab/>
        <w:t xml:space="preserve"> </w:t>
      </w:r>
      <w:r w:rsidRPr="00F617C0">
        <w:rPr>
          <w:rFonts w:ascii="Calibri" w:hAnsi="Calibri" w:cs="Calibri"/>
          <w:color w:val="auto"/>
        </w:rPr>
        <w:t>UiPath.Excel.Activities: 2.</w:t>
      </w:r>
      <w:r w:rsidR="00F34DAD">
        <w:rPr>
          <w:rFonts w:ascii="Calibri" w:hAnsi="Calibri" w:cs="Calibri"/>
          <w:color w:val="auto"/>
        </w:rPr>
        <w:t>11</w:t>
      </w:r>
      <w:r w:rsidRPr="00F617C0">
        <w:rPr>
          <w:rFonts w:ascii="Calibri" w:hAnsi="Calibri" w:cs="Calibri"/>
          <w:color w:val="auto"/>
        </w:rPr>
        <w:t>.</w:t>
      </w:r>
      <w:r w:rsidR="00F34DAD">
        <w:rPr>
          <w:rFonts w:ascii="Calibri" w:hAnsi="Calibri" w:cs="Calibri"/>
          <w:color w:val="auto"/>
        </w:rPr>
        <w:t>4</w:t>
      </w:r>
    </w:p>
    <w:p w14:paraId="2F10C574" w14:textId="42F49A83" w:rsidR="0064487E" w:rsidRPr="00F617C0" w:rsidRDefault="0064487E" w:rsidP="0064487E">
      <w:pPr>
        <w:spacing w:after="0" w:line="240" w:lineRule="auto"/>
        <w:rPr>
          <w:rFonts w:ascii="Calibri" w:hAnsi="Calibri" w:cs="Calibri"/>
          <w:color w:val="auto"/>
        </w:rPr>
      </w:pPr>
      <w:r w:rsidRPr="00F617C0">
        <w:rPr>
          <w:rFonts w:ascii="Calibri" w:hAnsi="Calibri" w:cs="Calibri"/>
          <w:color w:val="auto"/>
        </w:rPr>
        <w:t>•</w:t>
      </w:r>
      <w:r w:rsidRPr="00F617C0">
        <w:rPr>
          <w:rFonts w:ascii="Calibri" w:hAnsi="Calibri" w:cs="Calibri"/>
          <w:color w:val="auto"/>
        </w:rPr>
        <w:tab/>
        <w:t xml:space="preserve"> </w:t>
      </w:r>
      <w:r w:rsidR="00813EA9" w:rsidRPr="00F34DAD">
        <w:rPr>
          <w:rFonts w:ascii="Calibri" w:hAnsi="Calibri" w:cs="Calibri"/>
          <w:color w:val="auto"/>
        </w:rPr>
        <w:t>Matson_EmailLibrary</w:t>
      </w:r>
      <w:r w:rsidR="00813EA9">
        <w:rPr>
          <w:rFonts w:ascii="Calibri" w:hAnsi="Calibri" w:cs="Calibri"/>
          <w:color w:val="auto"/>
        </w:rPr>
        <w:t>:</w:t>
      </w:r>
      <w:r w:rsidRPr="00F617C0">
        <w:rPr>
          <w:rFonts w:ascii="Calibri" w:hAnsi="Calibri" w:cs="Calibri"/>
          <w:color w:val="auto"/>
        </w:rPr>
        <w:t>: 1.1</w:t>
      </w:r>
      <w:r w:rsidR="00F34DAD">
        <w:rPr>
          <w:rFonts w:ascii="Calibri" w:hAnsi="Calibri" w:cs="Calibri"/>
          <w:color w:val="auto"/>
        </w:rPr>
        <w:t>.</w:t>
      </w:r>
      <w:r w:rsidRPr="00F617C0">
        <w:rPr>
          <w:rFonts w:ascii="Calibri" w:hAnsi="Calibri" w:cs="Calibri"/>
          <w:color w:val="auto"/>
        </w:rPr>
        <w:t>0</w:t>
      </w:r>
    </w:p>
    <w:p w14:paraId="3173C75C" w14:textId="3C9BAFE3" w:rsidR="0064487E" w:rsidRPr="00F617C0" w:rsidRDefault="0064487E" w:rsidP="0064487E">
      <w:pPr>
        <w:spacing w:after="0" w:line="240" w:lineRule="auto"/>
        <w:rPr>
          <w:rFonts w:ascii="Calibri" w:hAnsi="Calibri" w:cs="Calibri"/>
          <w:color w:val="auto"/>
        </w:rPr>
      </w:pPr>
      <w:r w:rsidRPr="00F617C0">
        <w:rPr>
          <w:rFonts w:ascii="Calibri" w:hAnsi="Calibri" w:cs="Calibri"/>
          <w:color w:val="auto"/>
        </w:rPr>
        <w:t>•</w:t>
      </w:r>
      <w:r w:rsidRPr="00F617C0">
        <w:rPr>
          <w:rFonts w:ascii="Calibri" w:hAnsi="Calibri" w:cs="Calibri"/>
          <w:color w:val="auto"/>
        </w:rPr>
        <w:tab/>
        <w:t xml:space="preserve"> UiPath.System.Activities: 2</w:t>
      </w:r>
      <w:r w:rsidR="008C4189">
        <w:rPr>
          <w:rFonts w:ascii="Calibri" w:hAnsi="Calibri" w:cs="Calibri"/>
          <w:color w:val="auto"/>
        </w:rPr>
        <w:t>1</w:t>
      </w:r>
      <w:r w:rsidRPr="00F617C0">
        <w:rPr>
          <w:rFonts w:ascii="Calibri" w:hAnsi="Calibri" w:cs="Calibri"/>
          <w:color w:val="auto"/>
        </w:rPr>
        <w:t>.10.4</w:t>
      </w:r>
    </w:p>
    <w:p w14:paraId="41B3F48E" w14:textId="56F2346F" w:rsidR="0064487E" w:rsidRPr="00F617C0" w:rsidRDefault="0064487E" w:rsidP="0064487E">
      <w:pPr>
        <w:spacing w:line="240" w:lineRule="auto"/>
        <w:rPr>
          <w:rFonts w:ascii="Calibri" w:hAnsi="Calibri" w:cs="Calibri"/>
          <w:color w:val="auto"/>
        </w:rPr>
      </w:pPr>
      <w:r w:rsidRPr="00F617C0">
        <w:rPr>
          <w:rFonts w:ascii="Calibri" w:hAnsi="Calibri" w:cs="Calibri"/>
          <w:color w:val="auto"/>
        </w:rPr>
        <w:t>•</w:t>
      </w:r>
      <w:r w:rsidRPr="00F617C0">
        <w:rPr>
          <w:rFonts w:ascii="Calibri" w:hAnsi="Calibri" w:cs="Calibri"/>
          <w:color w:val="auto"/>
        </w:rPr>
        <w:tab/>
        <w:t xml:space="preserve"> UiPath.UIAutomation.Activities: </w:t>
      </w:r>
      <w:r w:rsidR="008C4189" w:rsidRPr="00F617C0">
        <w:rPr>
          <w:rFonts w:ascii="Calibri" w:hAnsi="Calibri" w:cs="Calibri"/>
          <w:color w:val="auto"/>
        </w:rPr>
        <w:t>2</w:t>
      </w:r>
      <w:r w:rsidR="008C4189">
        <w:rPr>
          <w:rFonts w:ascii="Calibri" w:hAnsi="Calibri" w:cs="Calibri"/>
          <w:color w:val="auto"/>
        </w:rPr>
        <w:t>1</w:t>
      </w:r>
      <w:r w:rsidR="008C4189" w:rsidRPr="00F617C0">
        <w:rPr>
          <w:rFonts w:ascii="Calibri" w:hAnsi="Calibri" w:cs="Calibri"/>
          <w:color w:val="auto"/>
        </w:rPr>
        <w:t>.10.4</w:t>
      </w:r>
      <w:r w:rsidRPr="00F617C0">
        <w:rPr>
          <w:rFonts w:ascii="Calibri" w:hAnsi="Calibri" w:cs="Calibri"/>
          <w:color w:val="auto"/>
        </w:rPr>
        <w:tab/>
      </w:r>
    </w:p>
    <w:p w14:paraId="0519D54D" w14:textId="26DC0F22" w:rsidR="0064487E" w:rsidRPr="00D1111D" w:rsidRDefault="00335625" w:rsidP="00335625">
      <w:pPr>
        <w:keepNext/>
        <w:keepLines/>
        <w:pBdr>
          <w:bottom w:val="single" w:sz="24" w:space="6" w:color="FF6900"/>
        </w:pBdr>
        <w:spacing w:after="180"/>
        <w:ind w:left="360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482" w:name="_Toc26363772"/>
      <w:bookmarkStart w:id="483" w:name="_Toc78555226"/>
      <w:bookmarkStart w:id="484" w:name="_Toc79168817"/>
      <w:bookmarkStart w:id="485" w:name="_Toc107425897"/>
      <w:r>
        <w:rPr>
          <w:rFonts w:ascii="Calibri" w:eastAsia="Arial Unicode MS" w:hAnsi="Calibri" w:cs="Calibri"/>
          <w:caps/>
          <w:color w:val="0085CA"/>
          <w:sz w:val="52"/>
          <w:szCs w:val="52"/>
        </w:rPr>
        <w:t>11.</w:t>
      </w:r>
      <w:r w:rsidR="0064487E" w:rsidRPr="00D1111D">
        <w:rPr>
          <w:rFonts w:ascii="Calibri" w:eastAsia="Arial Unicode MS" w:hAnsi="Calibri" w:cs="Calibri"/>
          <w:caps/>
          <w:color w:val="0085CA"/>
          <w:sz w:val="52"/>
          <w:szCs w:val="52"/>
        </w:rPr>
        <w:t>Other Details</w:t>
      </w:r>
      <w:bookmarkEnd w:id="482"/>
      <w:bookmarkEnd w:id="483"/>
      <w:bookmarkEnd w:id="484"/>
      <w:bookmarkEnd w:id="485"/>
    </w:p>
    <w:p w14:paraId="543AD1D6" w14:textId="3DB9485A" w:rsidR="0064487E" w:rsidRPr="00623703" w:rsidRDefault="00D064ED" w:rsidP="00F20D4A">
      <w:pPr>
        <w:spacing w:before="120" w:after="120" w:line="240" w:lineRule="auto"/>
        <w:rPr>
          <w:rFonts w:ascii="Open Sans Light" w:hAnsi="Open Sans Light" w:cs="Open Sans Light"/>
          <w:color w:val="000000"/>
          <w:szCs w:val="20"/>
          <w:lang w:val=""/>
        </w:rPr>
      </w:pPr>
      <w:r w:rsidRPr="00F617C0">
        <w:rPr>
          <w:rFonts w:ascii="Calibri" w:eastAsiaTheme="minorHAnsi" w:hAnsi="Calibri" w:cs="Calibri"/>
          <w:color w:val="auto"/>
          <w:szCs w:val="20"/>
        </w:rPr>
        <w:t xml:space="preserve"> N</w:t>
      </w:r>
      <w:r w:rsidR="00C5558D">
        <w:rPr>
          <w:rFonts w:ascii="Calibri" w:eastAsiaTheme="minorHAnsi" w:hAnsi="Calibri" w:cs="Calibri"/>
          <w:color w:val="auto"/>
          <w:szCs w:val="20"/>
        </w:rPr>
        <w:t>/</w:t>
      </w:r>
      <w:r w:rsidRPr="00F617C0">
        <w:rPr>
          <w:rFonts w:ascii="Calibri" w:eastAsiaTheme="minorHAnsi" w:hAnsi="Calibri" w:cs="Calibri"/>
          <w:color w:val="auto"/>
          <w:szCs w:val="20"/>
        </w:rPr>
        <w:t>A</w:t>
      </w:r>
    </w:p>
    <w:p w14:paraId="6F90D1AF" w14:textId="1D6A1BF3" w:rsidR="0064487E" w:rsidRPr="00D1111D" w:rsidRDefault="00335625" w:rsidP="00335625">
      <w:pPr>
        <w:keepNext/>
        <w:keepLines/>
        <w:pBdr>
          <w:bottom w:val="single" w:sz="24" w:space="6" w:color="FF6900"/>
        </w:pBdr>
        <w:spacing w:after="180"/>
        <w:ind w:left="360"/>
        <w:outlineLvl w:val="0"/>
        <w:rPr>
          <w:rFonts w:ascii="Calibri" w:eastAsia="Arial Unicode MS" w:hAnsi="Calibri" w:cs="Calibri"/>
          <w:caps/>
          <w:color w:val="0085CA"/>
          <w:sz w:val="52"/>
          <w:szCs w:val="52"/>
        </w:rPr>
      </w:pPr>
      <w:bookmarkStart w:id="486" w:name="_Toc26363776"/>
      <w:bookmarkStart w:id="487" w:name="_Toc78555227"/>
      <w:bookmarkStart w:id="488" w:name="_Toc79168818"/>
      <w:bookmarkStart w:id="489" w:name="_Toc107425898"/>
      <w:r>
        <w:rPr>
          <w:rFonts w:ascii="Calibri" w:eastAsia="Arial Unicode MS" w:hAnsi="Calibri" w:cs="Calibri"/>
          <w:caps/>
          <w:color w:val="0085CA"/>
          <w:sz w:val="52"/>
          <w:szCs w:val="52"/>
        </w:rPr>
        <w:t>12.</w:t>
      </w:r>
      <w:r w:rsidR="0064487E" w:rsidRPr="00D1111D">
        <w:rPr>
          <w:rFonts w:ascii="Calibri" w:eastAsia="Arial Unicode MS" w:hAnsi="Calibri" w:cs="Calibri"/>
          <w:caps/>
          <w:color w:val="0085CA"/>
          <w:sz w:val="52"/>
          <w:szCs w:val="52"/>
        </w:rPr>
        <w:t>UAT Specification</w:t>
      </w:r>
      <w:bookmarkStart w:id="490" w:name="_Hlk52279174"/>
      <w:bookmarkEnd w:id="486"/>
      <w:bookmarkEnd w:id="487"/>
      <w:bookmarkEnd w:id="488"/>
      <w:bookmarkEnd w:id="489"/>
    </w:p>
    <w:tbl>
      <w:tblPr>
        <w:tblStyle w:val="GridTable4-Accent22"/>
        <w:tblW w:w="5000" w:type="pct"/>
        <w:tblLook w:val="04A0" w:firstRow="1" w:lastRow="0" w:firstColumn="1" w:lastColumn="0" w:noHBand="0" w:noVBand="1"/>
      </w:tblPr>
      <w:tblGrid>
        <w:gridCol w:w="421"/>
        <w:gridCol w:w="5397"/>
        <w:gridCol w:w="2910"/>
      </w:tblGrid>
      <w:tr w:rsidR="0064487E" w:rsidRPr="00623703" w14:paraId="4C98812D" w14:textId="77777777" w:rsidTr="00B17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" w:type="pct"/>
          </w:tcPr>
          <w:bookmarkEnd w:id="490"/>
          <w:p w14:paraId="21C929B3" w14:textId="77777777" w:rsidR="0064487E" w:rsidRPr="00F617C0" w:rsidRDefault="0064487E" w:rsidP="00B176B7">
            <w:pPr>
              <w:spacing w:line="276" w:lineRule="auto"/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617C0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#</w:t>
            </w:r>
          </w:p>
        </w:tc>
        <w:tc>
          <w:tcPr>
            <w:tcW w:w="3092" w:type="pct"/>
          </w:tcPr>
          <w:p w14:paraId="3D518D12" w14:textId="77777777" w:rsidR="0064487E" w:rsidRPr="00F617C0" w:rsidRDefault="0064487E" w:rsidP="00B176B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617C0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Item</w:t>
            </w:r>
          </w:p>
        </w:tc>
        <w:tc>
          <w:tcPr>
            <w:tcW w:w="1667" w:type="pct"/>
          </w:tcPr>
          <w:p w14:paraId="7C9DCB98" w14:textId="77777777" w:rsidR="0064487E" w:rsidRPr="00F617C0" w:rsidRDefault="0064487E" w:rsidP="00B176B7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</w:pPr>
            <w:r w:rsidRPr="00F617C0">
              <w:rPr>
                <w:rFonts w:ascii="Calibri" w:eastAsia="Arial Unicode MS" w:hAnsi="Calibri" w:cs="Calibri"/>
                <w:color w:val="auto"/>
                <w:sz w:val="22"/>
                <w:szCs w:val="22"/>
              </w:rPr>
              <w:t>Description</w:t>
            </w:r>
          </w:p>
        </w:tc>
      </w:tr>
      <w:tr w:rsidR="0064487E" w:rsidRPr="00623703" w14:paraId="5DC0ED3E" w14:textId="77777777" w:rsidTr="00B17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" w:type="pct"/>
          </w:tcPr>
          <w:p w14:paraId="11A07809" w14:textId="5443C055" w:rsidR="0064487E" w:rsidRPr="00F617C0" w:rsidRDefault="0064487E" w:rsidP="00B176B7">
            <w:pPr>
              <w:spacing w:line="276" w:lineRule="auto"/>
              <w:rPr>
                <w:rFonts w:ascii="Calibri" w:eastAsia="Arial Unicode MS" w:hAnsi="Calibri" w:cs="Calibri"/>
                <w:b w:val="0"/>
                <w:bCs w:val="0"/>
                <w:color w:val="auto"/>
                <w:szCs w:val="20"/>
              </w:rPr>
            </w:pPr>
          </w:p>
        </w:tc>
        <w:tc>
          <w:tcPr>
            <w:tcW w:w="3092" w:type="pct"/>
          </w:tcPr>
          <w:p w14:paraId="5429BF32" w14:textId="6FDCE976" w:rsidR="0064487E" w:rsidRPr="00F617C0" w:rsidRDefault="00EC2559" w:rsidP="00B176B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  <w:r>
              <w:rPr>
                <w:rFonts w:ascii="Calibri" w:eastAsia="Arial Unicode MS" w:hAnsi="Calibri" w:cs="Calibri"/>
                <w:color w:val="auto"/>
                <w:szCs w:val="20"/>
              </w:rPr>
              <w:t>n/a</w:t>
            </w:r>
          </w:p>
        </w:tc>
        <w:tc>
          <w:tcPr>
            <w:tcW w:w="1667" w:type="pct"/>
          </w:tcPr>
          <w:p w14:paraId="6098B768" w14:textId="198B103C" w:rsidR="0064487E" w:rsidRPr="00F617C0" w:rsidRDefault="0064487E" w:rsidP="00B176B7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Arial Unicode MS" w:hAnsi="Calibri" w:cs="Calibri"/>
                <w:color w:val="auto"/>
                <w:szCs w:val="20"/>
              </w:rPr>
            </w:pPr>
          </w:p>
        </w:tc>
      </w:tr>
    </w:tbl>
    <w:p w14:paraId="3B6B9F2C" w14:textId="6E8F1C08" w:rsidR="0064487E" w:rsidRPr="008939B4" w:rsidRDefault="0064487E" w:rsidP="0016672D">
      <w:pPr>
        <w:keepNext/>
        <w:keepLines/>
        <w:pBdr>
          <w:bottom w:val="single" w:sz="24" w:space="6" w:color="FF6900"/>
        </w:pBdr>
        <w:spacing w:after="180"/>
        <w:ind w:left="360"/>
        <w:outlineLvl w:val="0"/>
        <w:rPr>
          <w:rFonts w:eastAsia="Arial Unicode MS" w:cstheme="minorHAnsi"/>
          <w:color w:val="000000" w:themeColor="text1"/>
        </w:rPr>
      </w:pPr>
    </w:p>
    <w:sectPr w:rsidR="0064487E" w:rsidRPr="008939B4" w:rsidSect="00984C9F">
      <w:headerReference w:type="default" r:id="rId16"/>
      <w:footerReference w:type="default" r:id="rId17"/>
      <w:footerReference w:type="first" r:id="rId18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C2A0D" w14:textId="77777777" w:rsidR="00A759F5" w:rsidRDefault="00A759F5">
      <w:r>
        <w:separator/>
      </w:r>
    </w:p>
  </w:endnote>
  <w:endnote w:type="continuationSeparator" w:id="0">
    <w:p w14:paraId="179E326B" w14:textId="77777777" w:rsidR="00A759F5" w:rsidRDefault="00A759F5">
      <w:r>
        <w:continuationSeparator/>
      </w:r>
    </w:p>
  </w:endnote>
  <w:endnote w:type="continuationNotice" w:id="1">
    <w:p w14:paraId="5CCB336A" w14:textId="77777777" w:rsidR="00A759F5" w:rsidRDefault="00A759F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YInterstate">
    <w:altName w:val="Corbel"/>
    <w:charset w:val="00"/>
    <w:family w:val="auto"/>
    <w:pitch w:val="variable"/>
    <w:sig w:usb0="A00002AF" w:usb1="5000206A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9A3A1" w14:textId="634F8605" w:rsidR="00906C7D" w:rsidRPr="00906C7D" w:rsidRDefault="00906C7D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 w:rsidR="00545A46">
      <w:rPr>
        <w:b w:val="0"/>
        <w:caps/>
        <w:noProof/>
        <w:color w:val="002855" w:themeColor="accent1"/>
        <w:sz w:val="16"/>
      </w:rPr>
      <w:t>9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3885200C" w14:textId="0E598703" w:rsidR="00CD5234" w:rsidRDefault="00805CA3">
    <w:pPr>
      <w:pStyle w:val="Footer"/>
    </w:pPr>
    <w:r>
      <w:t>Load Match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04B5D" w14:textId="6AE53093" w:rsidR="00805CA3" w:rsidRDefault="00805CA3">
    <w:pPr>
      <w:pStyle w:val="Footer"/>
    </w:pPr>
    <w:r w:rsidRPr="00805CA3">
      <w:t>LoadMat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317A4" w14:textId="77777777" w:rsidR="00A759F5" w:rsidRDefault="00A759F5">
      <w:r>
        <w:separator/>
      </w:r>
    </w:p>
  </w:footnote>
  <w:footnote w:type="continuationSeparator" w:id="0">
    <w:p w14:paraId="79C54045" w14:textId="77777777" w:rsidR="00A759F5" w:rsidRDefault="00A759F5">
      <w:r>
        <w:continuationSeparator/>
      </w:r>
    </w:p>
  </w:footnote>
  <w:footnote w:type="continuationNotice" w:id="1">
    <w:p w14:paraId="62DAC392" w14:textId="77777777" w:rsidR="00A759F5" w:rsidRDefault="00A759F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2D0D5B31" w:rsidR="00125397" w:rsidRDefault="00047EDA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6FDFF50F" wp14:editId="5668FE58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57CD3E" id="Rectangle 6" o:spid="_x0000_s1026" style="position:absolute;left:0;text-align:left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 w:rsidR="00125397">
      <w:rPr>
        <w:noProof/>
      </w:rPr>
      <w:drawing>
        <wp:inline distT="0" distB="0" distL="0" distR="0" wp14:anchorId="42BDE0C1" wp14:editId="5ACE0920">
          <wp:extent cx="647700" cy="23875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6B5"/>
    <w:multiLevelType w:val="hybridMultilevel"/>
    <w:tmpl w:val="80581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3C77"/>
    <w:multiLevelType w:val="hybridMultilevel"/>
    <w:tmpl w:val="77EC2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94149"/>
    <w:multiLevelType w:val="hybridMultilevel"/>
    <w:tmpl w:val="B638F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226D"/>
    <w:multiLevelType w:val="multilevel"/>
    <w:tmpl w:val="BCA47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560E5"/>
    <w:multiLevelType w:val="multilevel"/>
    <w:tmpl w:val="25F0C4B8"/>
    <w:lvl w:ilvl="0">
      <w:numFmt w:val="decimal"/>
      <w:pStyle w:val="Heading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5" w15:restartNumberingAfterBreak="0">
    <w:nsid w:val="2CEF13F7"/>
    <w:multiLevelType w:val="multilevel"/>
    <w:tmpl w:val="50E4C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354863"/>
    <w:multiLevelType w:val="multilevel"/>
    <w:tmpl w:val="8954D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8012B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A324823"/>
    <w:multiLevelType w:val="hybridMultilevel"/>
    <w:tmpl w:val="462A441E"/>
    <w:lvl w:ilvl="0" w:tplc="180AB8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71392"/>
    <w:multiLevelType w:val="hybridMultilevel"/>
    <w:tmpl w:val="28B63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CF4F9A"/>
    <w:multiLevelType w:val="hybridMultilevel"/>
    <w:tmpl w:val="20CEE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F73975"/>
    <w:multiLevelType w:val="multilevel"/>
    <w:tmpl w:val="20522EB4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ACB69E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C9E51D0"/>
    <w:multiLevelType w:val="hybridMultilevel"/>
    <w:tmpl w:val="5E80D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4C9D24">
      <w:numFmt w:val="bullet"/>
      <w:lvlText w:val="•"/>
      <w:lvlJc w:val="left"/>
      <w:pPr>
        <w:ind w:left="1800" w:hanging="720"/>
      </w:pPr>
      <w:rPr>
        <w:rFonts w:ascii="Arial Unicode MS" w:eastAsia="Arial Unicode MS" w:hAnsi="Arial Unicode MS" w:cs="Arial Unicode MS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9D0559"/>
    <w:multiLevelType w:val="multilevel"/>
    <w:tmpl w:val="A9849E4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6D8C7290"/>
    <w:multiLevelType w:val="hybridMultilevel"/>
    <w:tmpl w:val="EF54E8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AB3C48"/>
    <w:multiLevelType w:val="multilevel"/>
    <w:tmpl w:val="8BA0DF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24932610">
    <w:abstractNumId w:val="4"/>
  </w:num>
  <w:num w:numId="2" w16cid:durableId="100533925">
    <w:abstractNumId w:val="9"/>
  </w:num>
  <w:num w:numId="3" w16cid:durableId="1537039419">
    <w:abstractNumId w:val="1"/>
  </w:num>
  <w:num w:numId="4" w16cid:durableId="923147361">
    <w:abstractNumId w:val="4"/>
  </w:num>
  <w:num w:numId="5" w16cid:durableId="77406012">
    <w:abstractNumId w:val="5"/>
  </w:num>
  <w:num w:numId="6" w16cid:durableId="1141002114">
    <w:abstractNumId w:val="13"/>
  </w:num>
  <w:num w:numId="7" w16cid:durableId="844592797">
    <w:abstractNumId w:val="3"/>
  </w:num>
  <w:num w:numId="8" w16cid:durableId="1828864474">
    <w:abstractNumId w:val="7"/>
  </w:num>
  <w:num w:numId="9" w16cid:durableId="1614239425">
    <w:abstractNumId w:val="12"/>
  </w:num>
  <w:num w:numId="10" w16cid:durableId="29889596">
    <w:abstractNumId w:val="2"/>
  </w:num>
  <w:num w:numId="11" w16cid:durableId="1324553838">
    <w:abstractNumId w:val="10"/>
  </w:num>
  <w:num w:numId="12" w16cid:durableId="1881933517">
    <w:abstractNumId w:val="0"/>
  </w:num>
  <w:num w:numId="13" w16cid:durableId="850801170">
    <w:abstractNumId w:val="15"/>
  </w:num>
  <w:num w:numId="14" w16cid:durableId="1218320982">
    <w:abstractNumId w:val="4"/>
    <w:lvlOverride w:ilvl="0">
      <w:startOverride w:val="5"/>
    </w:lvlOverride>
    <w:lvlOverride w:ilvl="1">
      <w:startOverride w:val="1"/>
    </w:lvlOverride>
  </w:num>
  <w:num w:numId="15" w16cid:durableId="1061565173">
    <w:abstractNumId w:val="4"/>
    <w:lvlOverride w:ilvl="0">
      <w:startOverride w:val="5"/>
    </w:lvlOverride>
    <w:lvlOverride w:ilvl="1">
      <w:startOverride w:val="2"/>
    </w:lvlOverride>
  </w:num>
  <w:num w:numId="16" w16cid:durableId="335882165">
    <w:abstractNumId w:val="4"/>
    <w:lvlOverride w:ilvl="0">
      <w:startOverride w:val="5"/>
    </w:lvlOverride>
    <w:lvlOverride w:ilvl="1">
      <w:startOverride w:val="2"/>
    </w:lvlOverride>
  </w:num>
  <w:num w:numId="17" w16cid:durableId="403063524">
    <w:abstractNumId w:val="4"/>
    <w:lvlOverride w:ilvl="0">
      <w:startOverride w:val="5"/>
    </w:lvlOverride>
    <w:lvlOverride w:ilvl="1">
      <w:startOverride w:val="2"/>
    </w:lvlOverride>
  </w:num>
  <w:num w:numId="18" w16cid:durableId="2056612196">
    <w:abstractNumId w:val="4"/>
    <w:lvlOverride w:ilvl="0">
      <w:startOverride w:val="5"/>
    </w:lvlOverride>
    <w:lvlOverride w:ilvl="1">
      <w:startOverride w:val="2"/>
    </w:lvlOverride>
  </w:num>
  <w:num w:numId="19" w16cid:durableId="1059668984">
    <w:abstractNumId w:val="4"/>
    <w:lvlOverride w:ilvl="0">
      <w:startOverride w:val="5"/>
    </w:lvlOverride>
    <w:lvlOverride w:ilvl="1">
      <w:startOverride w:val="3"/>
    </w:lvlOverride>
  </w:num>
  <w:num w:numId="20" w16cid:durableId="462847380">
    <w:abstractNumId w:val="4"/>
    <w:lvlOverride w:ilvl="0">
      <w:startOverride w:val="6"/>
    </w:lvlOverride>
  </w:num>
  <w:num w:numId="21" w16cid:durableId="1263804882">
    <w:abstractNumId w:val="16"/>
  </w:num>
  <w:num w:numId="22" w16cid:durableId="622158339">
    <w:abstractNumId w:val="4"/>
    <w:lvlOverride w:ilvl="0">
      <w:startOverride w:val="7"/>
    </w:lvlOverride>
    <w:lvlOverride w:ilvl="1">
      <w:startOverride w:val="1"/>
    </w:lvlOverride>
  </w:num>
  <w:num w:numId="23" w16cid:durableId="1948854753">
    <w:abstractNumId w:val="6"/>
  </w:num>
  <w:num w:numId="24" w16cid:durableId="324208598">
    <w:abstractNumId w:val="4"/>
    <w:lvlOverride w:ilvl="0">
      <w:startOverride w:val="7"/>
    </w:lvlOverride>
    <w:lvlOverride w:ilvl="1">
      <w:startOverride w:val="6"/>
    </w:lvlOverride>
  </w:num>
  <w:num w:numId="25" w16cid:durableId="553350722">
    <w:abstractNumId w:val="4"/>
    <w:lvlOverride w:ilvl="0">
      <w:startOverride w:val="7"/>
    </w:lvlOverride>
    <w:lvlOverride w:ilvl="1">
      <w:startOverride w:val="6"/>
    </w:lvlOverride>
  </w:num>
  <w:num w:numId="26" w16cid:durableId="83690589">
    <w:abstractNumId w:val="14"/>
  </w:num>
  <w:num w:numId="27" w16cid:durableId="212544610">
    <w:abstractNumId w:val="11"/>
  </w:num>
  <w:num w:numId="28" w16cid:durableId="191378789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1327F"/>
    <w:rsid w:val="00035D0E"/>
    <w:rsid w:val="00047EDA"/>
    <w:rsid w:val="00054989"/>
    <w:rsid w:val="00063471"/>
    <w:rsid w:val="00066B54"/>
    <w:rsid w:val="00071625"/>
    <w:rsid w:val="0007766A"/>
    <w:rsid w:val="000833E6"/>
    <w:rsid w:val="00085C06"/>
    <w:rsid w:val="00097C7F"/>
    <w:rsid w:val="000A20DF"/>
    <w:rsid w:val="000A73CC"/>
    <w:rsid w:val="000B0B3D"/>
    <w:rsid w:val="000C4FA5"/>
    <w:rsid w:val="000D0F6D"/>
    <w:rsid w:val="000F711C"/>
    <w:rsid w:val="000F7741"/>
    <w:rsid w:val="001101F5"/>
    <w:rsid w:val="00125397"/>
    <w:rsid w:val="00140A62"/>
    <w:rsid w:val="0016026F"/>
    <w:rsid w:val="00160CB8"/>
    <w:rsid w:val="001616EA"/>
    <w:rsid w:val="0016672D"/>
    <w:rsid w:val="00191AFD"/>
    <w:rsid w:val="001B7F59"/>
    <w:rsid w:val="001C2E4A"/>
    <w:rsid w:val="001C37EC"/>
    <w:rsid w:val="001F0743"/>
    <w:rsid w:val="001F28C8"/>
    <w:rsid w:val="00217D9F"/>
    <w:rsid w:val="00236F3E"/>
    <w:rsid w:val="002471BC"/>
    <w:rsid w:val="00260200"/>
    <w:rsid w:val="00270BD9"/>
    <w:rsid w:val="00275E16"/>
    <w:rsid w:val="00286717"/>
    <w:rsid w:val="002A0C4D"/>
    <w:rsid w:val="002A51AA"/>
    <w:rsid w:val="002A58B4"/>
    <w:rsid w:val="002C5118"/>
    <w:rsid w:val="002D0B3B"/>
    <w:rsid w:val="002F51E9"/>
    <w:rsid w:val="00301A98"/>
    <w:rsid w:val="00315B16"/>
    <w:rsid w:val="00326807"/>
    <w:rsid w:val="00335625"/>
    <w:rsid w:val="0034260D"/>
    <w:rsid w:val="0034508E"/>
    <w:rsid w:val="003478B8"/>
    <w:rsid w:val="00357CB3"/>
    <w:rsid w:val="00375B30"/>
    <w:rsid w:val="00393372"/>
    <w:rsid w:val="00394158"/>
    <w:rsid w:val="003A34BD"/>
    <w:rsid w:val="003B056D"/>
    <w:rsid w:val="003D7760"/>
    <w:rsid w:val="003E47AF"/>
    <w:rsid w:val="003F6876"/>
    <w:rsid w:val="004020E2"/>
    <w:rsid w:val="00414E4F"/>
    <w:rsid w:val="00425538"/>
    <w:rsid w:val="004536EC"/>
    <w:rsid w:val="004647A0"/>
    <w:rsid w:val="00470C51"/>
    <w:rsid w:val="00473644"/>
    <w:rsid w:val="00474BE1"/>
    <w:rsid w:val="004A5A1A"/>
    <w:rsid w:val="004A7B34"/>
    <w:rsid w:val="004B5874"/>
    <w:rsid w:val="004D1BE7"/>
    <w:rsid w:val="004E1582"/>
    <w:rsid w:val="004E5D97"/>
    <w:rsid w:val="004F0CB8"/>
    <w:rsid w:val="004F191F"/>
    <w:rsid w:val="005027ED"/>
    <w:rsid w:val="005130D2"/>
    <w:rsid w:val="0052353B"/>
    <w:rsid w:val="00545A46"/>
    <w:rsid w:val="00570A23"/>
    <w:rsid w:val="005777ED"/>
    <w:rsid w:val="005A1FA1"/>
    <w:rsid w:val="005D3524"/>
    <w:rsid w:val="005E0122"/>
    <w:rsid w:val="005F105C"/>
    <w:rsid w:val="006019D9"/>
    <w:rsid w:val="0060306F"/>
    <w:rsid w:val="00603D1A"/>
    <w:rsid w:val="006147A9"/>
    <w:rsid w:val="00624C60"/>
    <w:rsid w:val="0064487E"/>
    <w:rsid w:val="00663594"/>
    <w:rsid w:val="006712B6"/>
    <w:rsid w:val="006718C7"/>
    <w:rsid w:val="00674B7D"/>
    <w:rsid w:val="006926A1"/>
    <w:rsid w:val="006A5940"/>
    <w:rsid w:val="006A731A"/>
    <w:rsid w:val="006D619D"/>
    <w:rsid w:val="006E72C4"/>
    <w:rsid w:val="007131E6"/>
    <w:rsid w:val="00720359"/>
    <w:rsid w:val="00726C9F"/>
    <w:rsid w:val="007445B3"/>
    <w:rsid w:val="00751801"/>
    <w:rsid w:val="00780AA1"/>
    <w:rsid w:val="00791D26"/>
    <w:rsid w:val="00794FFE"/>
    <w:rsid w:val="007B27F3"/>
    <w:rsid w:val="007B4A66"/>
    <w:rsid w:val="007D08C1"/>
    <w:rsid w:val="007E0859"/>
    <w:rsid w:val="007E7557"/>
    <w:rsid w:val="007F3614"/>
    <w:rsid w:val="007F48F8"/>
    <w:rsid w:val="008003A9"/>
    <w:rsid w:val="00801FCD"/>
    <w:rsid w:val="00802590"/>
    <w:rsid w:val="00805CA3"/>
    <w:rsid w:val="00813EA9"/>
    <w:rsid w:val="0081664F"/>
    <w:rsid w:val="00857C13"/>
    <w:rsid w:val="00863E6D"/>
    <w:rsid w:val="00876596"/>
    <w:rsid w:val="00881F98"/>
    <w:rsid w:val="00882484"/>
    <w:rsid w:val="00884DFC"/>
    <w:rsid w:val="008921DD"/>
    <w:rsid w:val="00893446"/>
    <w:rsid w:val="008A051D"/>
    <w:rsid w:val="008A1195"/>
    <w:rsid w:val="008B13C1"/>
    <w:rsid w:val="008C3A13"/>
    <w:rsid w:val="008C4189"/>
    <w:rsid w:val="008D1199"/>
    <w:rsid w:val="008D25A2"/>
    <w:rsid w:val="008E4BB8"/>
    <w:rsid w:val="008E65F9"/>
    <w:rsid w:val="00906C7D"/>
    <w:rsid w:val="00907D2F"/>
    <w:rsid w:val="0091489B"/>
    <w:rsid w:val="00920607"/>
    <w:rsid w:val="00932F6C"/>
    <w:rsid w:val="00935DA0"/>
    <w:rsid w:val="00937521"/>
    <w:rsid w:val="00952F54"/>
    <w:rsid w:val="00960C6C"/>
    <w:rsid w:val="009632CE"/>
    <w:rsid w:val="00983A79"/>
    <w:rsid w:val="00984C9F"/>
    <w:rsid w:val="00991A9C"/>
    <w:rsid w:val="0099665E"/>
    <w:rsid w:val="009A72B4"/>
    <w:rsid w:val="009C4969"/>
    <w:rsid w:val="009E3B27"/>
    <w:rsid w:val="009F2D73"/>
    <w:rsid w:val="00A06F8F"/>
    <w:rsid w:val="00A214C9"/>
    <w:rsid w:val="00A24367"/>
    <w:rsid w:val="00A31A19"/>
    <w:rsid w:val="00A60C2D"/>
    <w:rsid w:val="00A70027"/>
    <w:rsid w:val="00A759F5"/>
    <w:rsid w:val="00AA1612"/>
    <w:rsid w:val="00AA18B9"/>
    <w:rsid w:val="00AA6954"/>
    <w:rsid w:val="00AB15FE"/>
    <w:rsid w:val="00AB595E"/>
    <w:rsid w:val="00AC6887"/>
    <w:rsid w:val="00AD4F83"/>
    <w:rsid w:val="00AD6395"/>
    <w:rsid w:val="00AD7186"/>
    <w:rsid w:val="00AF5437"/>
    <w:rsid w:val="00B07742"/>
    <w:rsid w:val="00B132DE"/>
    <w:rsid w:val="00B231D1"/>
    <w:rsid w:val="00B256D2"/>
    <w:rsid w:val="00B333A9"/>
    <w:rsid w:val="00B35DAB"/>
    <w:rsid w:val="00B6267F"/>
    <w:rsid w:val="00B658D4"/>
    <w:rsid w:val="00BC3227"/>
    <w:rsid w:val="00BC7708"/>
    <w:rsid w:val="00BD300A"/>
    <w:rsid w:val="00BF2295"/>
    <w:rsid w:val="00C034A7"/>
    <w:rsid w:val="00C115AB"/>
    <w:rsid w:val="00C1554E"/>
    <w:rsid w:val="00C16626"/>
    <w:rsid w:val="00C22A06"/>
    <w:rsid w:val="00C24C54"/>
    <w:rsid w:val="00C261CD"/>
    <w:rsid w:val="00C4543D"/>
    <w:rsid w:val="00C472E9"/>
    <w:rsid w:val="00C5351F"/>
    <w:rsid w:val="00C554DA"/>
    <w:rsid w:val="00C5558D"/>
    <w:rsid w:val="00C557F1"/>
    <w:rsid w:val="00C60995"/>
    <w:rsid w:val="00C702FB"/>
    <w:rsid w:val="00C709D8"/>
    <w:rsid w:val="00C8188F"/>
    <w:rsid w:val="00C90693"/>
    <w:rsid w:val="00C97AC4"/>
    <w:rsid w:val="00CA2F01"/>
    <w:rsid w:val="00CB63D2"/>
    <w:rsid w:val="00CC4F63"/>
    <w:rsid w:val="00CD19E1"/>
    <w:rsid w:val="00CD5234"/>
    <w:rsid w:val="00CF303C"/>
    <w:rsid w:val="00D02427"/>
    <w:rsid w:val="00D064ED"/>
    <w:rsid w:val="00D12348"/>
    <w:rsid w:val="00D21902"/>
    <w:rsid w:val="00D43AD2"/>
    <w:rsid w:val="00D53684"/>
    <w:rsid w:val="00D60543"/>
    <w:rsid w:val="00DA00F5"/>
    <w:rsid w:val="00DC24CA"/>
    <w:rsid w:val="00DC35E4"/>
    <w:rsid w:val="00DE3F8D"/>
    <w:rsid w:val="00DF7204"/>
    <w:rsid w:val="00E10354"/>
    <w:rsid w:val="00E25830"/>
    <w:rsid w:val="00E37E2A"/>
    <w:rsid w:val="00E44A8C"/>
    <w:rsid w:val="00E72DFE"/>
    <w:rsid w:val="00E73C20"/>
    <w:rsid w:val="00E74CDF"/>
    <w:rsid w:val="00EC2559"/>
    <w:rsid w:val="00EC6F15"/>
    <w:rsid w:val="00ED69C3"/>
    <w:rsid w:val="00EE3994"/>
    <w:rsid w:val="00EE5B00"/>
    <w:rsid w:val="00EF31EE"/>
    <w:rsid w:val="00F0013D"/>
    <w:rsid w:val="00F0089A"/>
    <w:rsid w:val="00F02099"/>
    <w:rsid w:val="00F043D8"/>
    <w:rsid w:val="00F071F4"/>
    <w:rsid w:val="00F100DB"/>
    <w:rsid w:val="00F17B68"/>
    <w:rsid w:val="00F20D4A"/>
    <w:rsid w:val="00F22DF1"/>
    <w:rsid w:val="00F3135B"/>
    <w:rsid w:val="00F34DAD"/>
    <w:rsid w:val="00F3670A"/>
    <w:rsid w:val="00F464EC"/>
    <w:rsid w:val="00F617C0"/>
    <w:rsid w:val="00F64072"/>
    <w:rsid w:val="00F66959"/>
    <w:rsid w:val="00F73870"/>
    <w:rsid w:val="00F833A7"/>
    <w:rsid w:val="00F915E0"/>
    <w:rsid w:val="00F96CB1"/>
    <w:rsid w:val="00FB187E"/>
    <w:rsid w:val="00FC12D8"/>
    <w:rsid w:val="00FC7498"/>
    <w:rsid w:val="00FD161C"/>
    <w:rsid w:val="00FF2DDE"/>
    <w:rsid w:val="00FF42FB"/>
    <w:rsid w:val="00FF5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37EC"/>
    <w:pPr>
      <w:keepNext/>
      <w:keepLines/>
      <w:numPr>
        <w:numId w:val="4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color w:val="0085CA" w:themeColor="accent2"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C37EC"/>
    <w:pPr>
      <w:keepNext/>
      <w:keepLines/>
      <w:numPr>
        <w:ilvl w:val="1"/>
        <w:numId w:val="4"/>
      </w:numPr>
      <w:tabs>
        <w:tab w:val="left" w:pos="360"/>
      </w:tabs>
      <w:spacing w:before="240" w:after="120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4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4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4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4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4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4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4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1C37EC"/>
    <w:rPr>
      <w:rFonts w:asciiTheme="majorHAnsi" w:eastAsiaTheme="majorEastAsia" w:hAnsiTheme="majorHAnsi" w:cstheme="majorBidi"/>
      <w:caps/>
      <w:color w:val="0085CA" w:themeColor="accent2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C37EC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920607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styleId="Revision">
    <w:name w:val="Revision"/>
    <w:hidden/>
    <w:uiPriority w:val="99"/>
    <w:semiHidden/>
    <w:rsid w:val="00D12348"/>
    <w:pPr>
      <w:spacing w:after="0" w:line="240" w:lineRule="auto"/>
    </w:pPr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1327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27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27F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27F"/>
    <w:rPr>
      <w:rFonts w:eastAsia="Times New Roman" w:cs="Times New Roman"/>
      <w:b/>
      <w:bCs/>
      <w:color w:val="607A7E" w:themeColor="accent6" w:themeShade="80"/>
      <w:sz w:val="20"/>
      <w:szCs w:val="24"/>
      <w:lang w:eastAsia="en-US"/>
    </w:rPr>
  </w:style>
  <w:style w:type="paragraph" w:customStyle="1" w:styleId="Brdtekst1">
    <w:name w:val="Brødtekst1"/>
    <w:basedOn w:val="Normal"/>
    <w:qFormat/>
    <w:rsid w:val="008D25A2"/>
    <w:pPr>
      <w:tabs>
        <w:tab w:val="left" w:pos="0"/>
        <w:tab w:val="left" w:pos="567"/>
        <w:tab w:val="decimal" w:pos="8902"/>
      </w:tabs>
      <w:spacing w:before="60" w:after="240" w:line="280" w:lineRule="atLeast"/>
    </w:pPr>
    <w:rPr>
      <w:rFonts w:ascii="Arial" w:hAnsi="Arial"/>
      <w:color w:val="auto"/>
      <w:szCs w:val="20"/>
      <w:lang w:val="da-DK" w:eastAsia="da-DK"/>
    </w:rPr>
  </w:style>
  <w:style w:type="table" w:customStyle="1" w:styleId="GridTable4-Accent22">
    <w:name w:val="Grid Table 4 - Accent 22"/>
    <w:basedOn w:val="TableNormal"/>
    <w:next w:val="GridTable4-Accent2"/>
    <w:uiPriority w:val="49"/>
    <w:rsid w:val="008D25A2"/>
    <w:pPr>
      <w:spacing w:after="0" w:line="240" w:lineRule="auto"/>
    </w:pPr>
    <w:rPr>
      <w:rFonts w:eastAsiaTheme="minorHAnsi"/>
      <w:color w:val="3A3A3A"/>
    </w:rPr>
    <w:tblPr>
      <w:tblStyleRowBandSize w:val="1"/>
      <w:tblStyleColBandSize w:val="1"/>
      <w:tblBorders>
        <w:top w:val="single" w:sz="4" w:space="0" w:color="46BFFF"/>
        <w:left w:val="single" w:sz="4" w:space="0" w:color="46BFFF"/>
        <w:bottom w:val="single" w:sz="4" w:space="0" w:color="46BFFF"/>
        <w:right w:val="single" w:sz="4" w:space="0" w:color="46BFFF"/>
        <w:insideH w:val="single" w:sz="4" w:space="0" w:color="46BFFF"/>
        <w:insideV w:val="single" w:sz="4" w:space="0" w:color="46B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85CA"/>
          <w:left w:val="single" w:sz="4" w:space="0" w:color="0085CA"/>
          <w:bottom w:val="single" w:sz="4" w:space="0" w:color="0085CA"/>
          <w:right w:val="single" w:sz="4" w:space="0" w:color="0085CA"/>
          <w:insideH w:val="nil"/>
          <w:insideV w:val="nil"/>
        </w:tcBorders>
        <w:shd w:val="clear" w:color="auto" w:fill="0085CA"/>
      </w:tcPr>
    </w:tblStylePr>
    <w:tblStylePr w:type="lastRow">
      <w:rPr>
        <w:b/>
        <w:bCs/>
      </w:rPr>
      <w:tblPr/>
      <w:tcPr>
        <w:tcBorders>
          <w:top w:val="double" w:sz="4" w:space="0" w:color="0085C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/>
      </w:tcPr>
    </w:tblStylePr>
    <w:tblStylePr w:type="band1Horz">
      <w:tblPr/>
      <w:tcPr>
        <w:shd w:val="clear" w:color="auto" w:fill="C1E9FF"/>
      </w:tcPr>
    </w:tblStylePr>
  </w:style>
  <w:style w:type="table" w:customStyle="1" w:styleId="ListTable4-Accent21">
    <w:name w:val="List Table 4 - Accent 21"/>
    <w:basedOn w:val="TableNormal"/>
    <w:next w:val="ListTable4-Accent2"/>
    <w:uiPriority w:val="49"/>
    <w:rsid w:val="008E4BB8"/>
    <w:pPr>
      <w:spacing w:after="0" w:line="240" w:lineRule="auto"/>
    </w:pPr>
    <w:rPr>
      <w:rFonts w:eastAsiaTheme="minorHAnsi"/>
      <w:color w:val="3A3A3A"/>
    </w:rPr>
    <w:tblPr>
      <w:tblStyleRowBandSize w:val="1"/>
      <w:tblStyleColBandSize w:val="1"/>
      <w:tblBorders>
        <w:top w:val="single" w:sz="4" w:space="0" w:color="46BFFF"/>
        <w:left w:val="single" w:sz="4" w:space="0" w:color="46BFFF"/>
        <w:bottom w:val="single" w:sz="4" w:space="0" w:color="46BFFF"/>
        <w:right w:val="single" w:sz="4" w:space="0" w:color="46BFFF"/>
        <w:insideH w:val="single" w:sz="4" w:space="0" w:color="46BFFF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85CA"/>
          <w:left w:val="single" w:sz="4" w:space="0" w:color="0085CA"/>
          <w:bottom w:val="single" w:sz="4" w:space="0" w:color="0085CA"/>
          <w:right w:val="single" w:sz="4" w:space="0" w:color="0085CA"/>
          <w:insideH w:val="nil"/>
        </w:tcBorders>
        <w:shd w:val="clear" w:color="auto" w:fill="0085CA"/>
      </w:tcPr>
    </w:tblStylePr>
    <w:tblStylePr w:type="lastRow">
      <w:rPr>
        <w:b/>
        <w:bCs/>
      </w:rPr>
      <w:tblPr/>
      <w:tcPr>
        <w:tcBorders>
          <w:top w:val="double" w:sz="4" w:space="0" w:color="46BFF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/>
      </w:tcPr>
    </w:tblStylePr>
    <w:tblStylePr w:type="band1Horz">
      <w:tblPr/>
      <w:tcPr>
        <w:shd w:val="clear" w:color="auto" w:fill="C1E9FF"/>
      </w:tcPr>
    </w:tblStylePr>
  </w:style>
  <w:style w:type="table" w:styleId="ListTable4-Accent2">
    <w:name w:val="List Table 4 Accent 2"/>
    <w:basedOn w:val="TableNormal"/>
    <w:uiPriority w:val="49"/>
    <w:rsid w:val="008E4BB8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46BF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character" w:customStyle="1" w:styleId="ListParagraphChar">
    <w:name w:val="List Paragraph Char"/>
    <w:link w:val="ListParagraph"/>
    <w:uiPriority w:val="34"/>
    <w:locked/>
    <w:rsid w:val="00863E6D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customStyle="1" w:styleId="xmsonormal">
    <w:name w:val="x_msonormal"/>
    <w:basedOn w:val="Normal"/>
    <w:rsid w:val="00160CB8"/>
    <w:pPr>
      <w:spacing w:before="100" w:beforeAutospacing="1" w:after="100" w:afterAutospacing="1" w:line="240" w:lineRule="auto"/>
    </w:pPr>
    <w:rPr>
      <w:rFonts w:ascii="Times New Roman" w:hAnsi="Times New Roman"/>
      <w:color w:val="auto"/>
      <w:sz w:val="24"/>
      <w:lang w:val="en-IN" w:eastAsia="en-IN"/>
    </w:rPr>
  </w:style>
  <w:style w:type="paragraph" w:customStyle="1" w:styleId="xmsolistparagraph">
    <w:name w:val="x_msolistparagraph"/>
    <w:basedOn w:val="Normal"/>
    <w:rsid w:val="00160CB8"/>
    <w:pPr>
      <w:spacing w:before="100" w:beforeAutospacing="1" w:after="100" w:afterAutospacing="1" w:line="240" w:lineRule="auto"/>
    </w:pPr>
    <w:rPr>
      <w:rFonts w:ascii="Times New Roman" w:hAnsi="Times New Roman"/>
      <w:color w:val="auto"/>
      <w:sz w:val="24"/>
      <w:lang w:val="en-IN" w:eastAsia="en-IN"/>
    </w:rPr>
  </w:style>
  <w:style w:type="paragraph" w:styleId="PlainText">
    <w:name w:val="Plain Text"/>
    <w:basedOn w:val="Normal"/>
    <w:link w:val="PlainTextChar"/>
    <w:uiPriority w:val="99"/>
    <w:unhideWhenUsed/>
    <w:rsid w:val="005027ED"/>
    <w:pPr>
      <w:spacing w:after="0" w:line="240" w:lineRule="auto"/>
    </w:pPr>
    <w:rPr>
      <w:rFonts w:ascii="Calibri" w:eastAsiaTheme="minorHAnsi" w:hAnsi="Calibri" w:cstheme="minorBidi"/>
      <w:color w:val="auto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027ED"/>
    <w:rPr>
      <w:rFonts w:ascii="Calibri" w:eastAsiaTheme="minorHAnsi" w:hAnsi="Calibri"/>
      <w:color w:val="auto"/>
      <w:sz w:val="22"/>
      <w:szCs w:val="2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B13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yperlink" Target="https://github.com/MatsonInc/uipath-dev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MatsonInc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0EACA04781F346B2F5F63A17864137" ma:contentTypeVersion="12" ma:contentTypeDescription="Create a new document." ma:contentTypeScope="" ma:versionID="0a89babd34d6abb25f755ad8faf7a0d8">
  <xsd:schema xmlns:xsd="http://www.w3.org/2001/XMLSchema" xmlns:xs="http://www.w3.org/2001/XMLSchema" xmlns:p="http://schemas.microsoft.com/office/2006/metadata/properties" xmlns:ns2="5756a67b-a28b-4cf5-88e6-2b4468392c6e" xmlns:ns3="2ace790c-9bff-4836-93d2-c906c881a70a" targetNamespace="http://schemas.microsoft.com/office/2006/metadata/properties" ma:root="true" ma:fieldsID="6d7b95c397fa178bdb9be7a61e46dceb" ns2:_="" ns3:_="">
    <xsd:import namespace="5756a67b-a28b-4cf5-88e6-2b4468392c6e"/>
    <xsd:import namespace="2ace790c-9bff-4836-93d2-c906c881a7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6a67b-a28b-4cf5-88e6-2b4468392c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e790c-9bff-4836-93d2-c906c881a70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F05E96-CF15-4B2A-AD55-5BD4D522F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56a67b-a28b-4cf5-88e6-2b4468392c6e"/>
    <ds:schemaRef ds:uri="2ace790c-9bff-4836-93d2-c906c881a7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CA62AC-B0B4-47DC-9250-A8E4D3EF24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EF3322-C328-4A50-A19F-D92CCC19D9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785D741-7423-459D-9DA3-AD266EE1D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0</TotalTime>
  <Pages>13</Pages>
  <Words>1695</Words>
  <Characters>9667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Raja Kumaravel</cp:lastModifiedBy>
  <cp:revision>103</cp:revision>
  <cp:lastPrinted>2019-04-10T11:03:00Z</cp:lastPrinted>
  <dcterms:created xsi:type="dcterms:W3CDTF">2020-05-21T10:25:00Z</dcterms:created>
  <dcterms:modified xsi:type="dcterms:W3CDTF">2022-06-29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  <property fmtid="{D5CDD505-2E9C-101B-9397-08002B2CF9AE}" pid="3" name="ContentTypeId">
    <vt:lpwstr>0x010100DB0EACA04781F346B2F5F63A17864137</vt:lpwstr>
  </property>
</Properties>
</file>